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F93FE3" w14:textId="53CC26B1" w:rsidR="008E2D80" w:rsidRDefault="008504AD" w:rsidP="008E2D80">
      <w:pPr>
        <w:pStyle w:val="MSGENFONTSTYLENAMETEMPLATEROLEMSGENFONTSTYLENAMEBYROLETEXT0"/>
        <w:shd w:val="clear" w:color="auto" w:fill="auto"/>
        <w:tabs>
          <w:tab w:val="left" w:pos="375"/>
        </w:tabs>
        <w:spacing w:before="0" w:after="0" w:line="274" w:lineRule="exact"/>
        <w:ind w:left="20" w:firstLine="0"/>
        <w:rPr>
          <w:rStyle w:val="MSGENFONTSTYLENAMETEMPLATEROLEMSGENFONTSTYLENAMEBYROLETEXT"/>
          <w:b/>
        </w:rPr>
      </w:pPr>
      <w:bookmarkStart w:id="0" w:name="bookmark0"/>
      <w:r w:rsidRPr="008E2D80">
        <w:rPr>
          <w:rStyle w:val="MSGENFONTSTYLENAMETEMPLATEROLEMSGENFONTSTYLENAMEBYROLETEXT"/>
          <w:b/>
        </w:rPr>
        <w:t>CSC570AL Machine Learning</w:t>
      </w:r>
      <w:r w:rsidR="008E2D80" w:rsidRPr="008E2D80">
        <w:rPr>
          <w:rStyle w:val="MSGENFONTSTYLENAMETEMPLATEROLEMSGENFONTSTYLENAMEBYROLETEXT"/>
          <w:b/>
        </w:rPr>
        <w:t xml:space="preserve"> </w:t>
      </w:r>
      <w:r w:rsidRPr="008E2D80">
        <w:rPr>
          <w:rStyle w:val="MSGENFONTSTYLENAMETEMPLATEROLEMSGENFONTSTYLENAMEBYROLETEXT"/>
          <w:b/>
        </w:rPr>
        <w:t>Homework 2</w:t>
      </w:r>
      <w:bookmarkEnd w:id="0"/>
      <w:r w:rsidR="008E2D80" w:rsidRPr="008E2D80">
        <w:rPr>
          <w:rStyle w:val="MSGENFONTSTYLENAMETEMPLATEROLEMSGENFONTSTYLENAMEBYROLETEXT"/>
          <w:b/>
        </w:rPr>
        <w:t xml:space="preserve"> (100 points)</w:t>
      </w:r>
      <w:bookmarkStart w:id="1" w:name="bookmark1"/>
    </w:p>
    <w:p w14:paraId="59F52E10" w14:textId="77777777" w:rsidR="008E2D80" w:rsidRPr="008E2D80" w:rsidRDefault="008E2D80" w:rsidP="008E2D80">
      <w:pPr>
        <w:pStyle w:val="MSGENFONTSTYLENAMETEMPLATEROLEMSGENFONTSTYLENAMEBYROLETEXT0"/>
        <w:shd w:val="clear" w:color="auto" w:fill="auto"/>
        <w:tabs>
          <w:tab w:val="left" w:pos="375"/>
        </w:tabs>
        <w:spacing w:before="0" w:after="0" w:line="274" w:lineRule="exact"/>
        <w:ind w:left="20" w:firstLine="0"/>
        <w:rPr>
          <w:rStyle w:val="MSGENFONTSTYLENAMETEMPLATEROLEMSGENFONTSTYLENAMEBYROLETEXT"/>
          <w:b/>
        </w:rPr>
      </w:pPr>
    </w:p>
    <w:p w14:paraId="582A8D4C" w14:textId="27227BEF" w:rsidR="000A269F" w:rsidRPr="008E2D80" w:rsidRDefault="008504AD" w:rsidP="008E2D80">
      <w:pPr>
        <w:pStyle w:val="MSGENFONTSTYLENAMETEMPLATEROLEMSGENFONTSTYLENAMEBYROLETEXT0"/>
        <w:shd w:val="clear" w:color="auto" w:fill="auto"/>
        <w:tabs>
          <w:tab w:val="left" w:pos="375"/>
        </w:tabs>
        <w:spacing w:before="0" w:after="0" w:line="274" w:lineRule="exact"/>
        <w:ind w:left="20" w:firstLine="0"/>
        <w:rPr>
          <w:rStyle w:val="MSGENFONTSTYLENAMETEMPLATEROLEMSGENFONTSTYLENAMEBYROLETEXT"/>
          <w:b/>
        </w:rPr>
      </w:pPr>
      <w:r w:rsidRPr="008E2D80">
        <w:rPr>
          <w:rStyle w:val="MSGENFONTSTYLENAMETEMPLATEROLEMSGENFONTSTYLENAMEBYROLETEXT"/>
          <w:b/>
        </w:rPr>
        <w:t>Applying k-Nearest Neighbors to predict MPG</w:t>
      </w:r>
      <w:bookmarkEnd w:id="1"/>
    </w:p>
    <w:p w14:paraId="737B8116" w14:textId="77777777" w:rsidR="000A269F" w:rsidRDefault="000A269F">
      <w:pPr>
        <w:pStyle w:val="MSGENFONTSTYLENAMETEMPLATEROLEMSGENFONTSTYLENAMEBYROLETEXT0"/>
        <w:shd w:val="clear" w:color="auto" w:fill="auto"/>
        <w:spacing w:before="0" w:after="450" w:line="220" w:lineRule="exact"/>
        <w:ind w:left="200" w:firstLine="0"/>
      </w:pPr>
    </w:p>
    <w:p w14:paraId="64141915" w14:textId="2E80567C" w:rsidR="000A269F" w:rsidRDefault="008504AD">
      <w:pPr>
        <w:pStyle w:val="MSGENFONTSTYLENAMETEMPLATEROLEMSGENFONTSTYLENAMEBYROLETEXT0"/>
        <w:numPr>
          <w:ilvl w:val="0"/>
          <w:numId w:val="1"/>
        </w:numPr>
        <w:shd w:val="clear" w:color="auto" w:fill="auto"/>
        <w:tabs>
          <w:tab w:val="left" w:pos="351"/>
        </w:tabs>
        <w:spacing w:before="0" w:after="0" w:line="274" w:lineRule="exact"/>
        <w:ind w:left="20" w:firstLine="0"/>
        <w:jc w:val="both"/>
        <w:rPr>
          <w:rStyle w:val="MSGENFONTSTYLENAMETEMPLATEROLEMSGENFONTSTYLENAMEBYROLETEXT"/>
        </w:rPr>
      </w:pPr>
      <w:r>
        <w:rPr>
          <w:rStyle w:val="MSGENFONTSTYLENAMETEMPLATEROLEMSGENFONTSTYLENAMEBYROLETEXT"/>
        </w:rPr>
        <w:t>Download the dataset Auto.csv.</w:t>
      </w:r>
    </w:p>
    <w:p w14:paraId="0C82A3C0" w14:textId="77777777" w:rsidR="005D5FF9" w:rsidRDefault="005D5FF9" w:rsidP="005D5FF9">
      <w:pPr>
        <w:pStyle w:val="MSGENFONTSTYLENAMETEMPLATEROLEMSGENFONTSTYLENAMEBYROLETEXT0"/>
        <w:shd w:val="clear" w:color="auto" w:fill="auto"/>
        <w:tabs>
          <w:tab w:val="left" w:pos="351"/>
        </w:tabs>
        <w:spacing w:before="0" w:after="0" w:line="274" w:lineRule="exact"/>
        <w:ind w:left="20" w:firstLine="0"/>
        <w:jc w:val="both"/>
      </w:pPr>
    </w:p>
    <w:p w14:paraId="721330A3" w14:textId="65683243" w:rsidR="000A269F" w:rsidRDefault="008504AD">
      <w:pPr>
        <w:pStyle w:val="MSGENFONTSTYLENAMETEMPLATEROLEMSGENFONTSTYLENAMEBYROLETEXT0"/>
        <w:numPr>
          <w:ilvl w:val="0"/>
          <w:numId w:val="1"/>
        </w:numPr>
        <w:shd w:val="clear" w:color="auto" w:fill="auto"/>
        <w:tabs>
          <w:tab w:val="left" w:pos="375"/>
        </w:tabs>
        <w:spacing w:before="0" w:after="0" w:line="274" w:lineRule="exact"/>
        <w:ind w:left="20" w:firstLine="0"/>
        <w:jc w:val="both"/>
        <w:rPr>
          <w:rStyle w:val="MSGENFONTSTYLENAMETEMPLATEROLEMSGENFONTSTYLENAMEBYROLETEXT"/>
        </w:rPr>
      </w:pPr>
      <w:r>
        <w:rPr>
          <w:rStyle w:val="MSGENFONTSTYLENAMETEMPLATEROLEMSGENFONTSTYLENAMEBYROLETEXT"/>
        </w:rPr>
        <w:t xml:space="preserve">Explore the overall structure of the dataset using </w:t>
      </w:r>
      <w:proofErr w:type="gramStart"/>
      <w:r>
        <w:rPr>
          <w:rStyle w:val="MSGENFONTSTYLENAMETEMPLATEROLEMSGENFONTSTYLENAMEBYROLETEXT"/>
        </w:rPr>
        <w:t>str(</w:t>
      </w:r>
      <w:proofErr w:type="gramEnd"/>
      <w:r>
        <w:rPr>
          <w:rStyle w:val="MSGENFONTSTYLENAMETEMPLATEROLEMSGENFONTSTYLENAMEBYROLETEXT"/>
        </w:rPr>
        <w:t>). Describe it one paragraph</w:t>
      </w:r>
      <w:r w:rsidR="000B108D">
        <w:rPr>
          <w:rStyle w:val="MSGENFONTSTYLENAMETEMPLATEROLEMSGENFONTSTYLENAMEBYROLETEXT"/>
        </w:rPr>
        <w:t xml:space="preserve"> here.</w:t>
      </w:r>
      <w:r w:rsidR="009806AD">
        <w:rPr>
          <w:rStyle w:val="MSGENFONTSTYLENAMETEMPLATEROLEMSGENFONTSTYLENAMEBYROLETEXT"/>
        </w:rPr>
        <w:t xml:space="preserve"> </w:t>
      </w:r>
      <w:r w:rsidR="000B108D">
        <w:rPr>
          <w:rStyle w:val="MSGENFONTSTYLENAMETEMPLATEROLEMSGENFONTSTYLENAMEBYROLETEXT"/>
        </w:rPr>
        <w:t>Copy and paste the commands and execute results in R console here. (10 points)</w:t>
      </w:r>
    </w:p>
    <w:p w14:paraId="32AAE43D" w14:textId="77777777" w:rsidR="005D5FF9" w:rsidRDefault="005D5FF9" w:rsidP="005D5FF9">
      <w:pPr>
        <w:pStyle w:val="ListParagraph"/>
        <w:rPr>
          <w:rStyle w:val="MSGENFONTSTYLENAMETEMPLATEROLEMSGENFONTSTYLENAMEBYROLETEXT"/>
        </w:rPr>
      </w:pPr>
    </w:p>
    <w:p w14:paraId="5B9BD471" w14:textId="77777777" w:rsidR="005D5FF9" w:rsidRPr="005D5FF9" w:rsidRDefault="005D5FF9" w:rsidP="005D5FF9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  <w:lang w:eastAsia="en-US"/>
        </w:rPr>
      </w:pPr>
      <w:r w:rsidRPr="005D5FF9">
        <w:rPr>
          <w:rFonts w:ascii="Lucida Console" w:hAnsi="Lucida Console" w:cs="Courier New"/>
          <w:color w:val="0000FF"/>
          <w:sz w:val="20"/>
          <w:szCs w:val="20"/>
          <w:lang w:eastAsia="en-US"/>
        </w:rPr>
        <w:t>&gt; str(auto)</w:t>
      </w:r>
    </w:p>
    <w:p w14:paraId="0431DA88" w14:textId="77777777" w:rsidR="005D5FF9" w:rsidRPr="005D5FF9" w:rsidRDefault="005D5FF9" w:rsidP="005D5FF9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</w:pPr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>'</w:t>
      </w:r>
      <w:proofErr w:type="spellStart"/>
      <w:proofErr w:type="gramStart"/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>data.frame</w:t>
      </w:r>
      <w:proofErr w:type="spellEnd"/>
      <w:proofErr w:type="gramEnd"/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>':</w:t>
      </w:r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ab/>
        <w:t>397 obs. of  9 variables:</w:t>
      </w:r>
    </w:p>
    <w:p w14:paraId="079940F7" w14:textId="77777777" w:rsidR="005D5FF9" w:rsidRPr="005D5FF9" w:rsidRDefault="005D5FF9" w:rsidP="005D5FF9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</w:pPr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 xml:space="preserve"> $ mpg       </w:t>
      </w:r>
      <w:proofErr w:type="gramStart"/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 xml:space="preserve">  :</w:t>
      </w:r>
      <w:proofErr w:type="gramEnd"/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 xml:space="preserve"> num  18 15 18 16 17 15 14 14 14 15 ...</w:t>
      </w:r>
    </w:p>
    <w:p w14:paraId="1D5E07FE" w14:textId="77777777" w:rsidR="005D5FF9" w:rsidRPr="005D5FF9" w:rsidRDefault="005D5FF9" w:rsidP="005D5FF9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</w:pPr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 xml:space="preserve"> $ cylinders </w:t>
      </w:r>
      <w:proofErr w:type="gramStart"/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 xml:space="preserve">  :</w:t>
      </w:r>
      <w:proofErr w:type="gramEnd"/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 xml:space="preserve"> int  8 8 8 8 8 8 8 8 8 8 ...</w:t>
      </w:r>
    </w:p>
    <w:p w14:paraId="3B6560F5" w14:textId="77777777" w:rsidR="005D5FF9" w:rsidRPr="005D5FF9" w:rsidRDefault="005D5FF9" w:rsidP="005D5FF9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</w:pPr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 xml:space="preserve"> $ displacement: </w:t>
      </w:r>
      <w:proofErr w:type="gramStart"/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>num  307</w:t>
      </w:r>
      <w:proofErr w:type="gramEnd"/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 xml:space="preserve"> 350 318 304 302 429 454 440 455 390 ...</w:t>
      </w:r>
    </w:p>
    <w:p w14:paraId="3B456DFF" w14:textId="77777777" w:rsidR="005D5FF9" w:rsidRPr="005D5FF9" w:rsidRDefault="005D5FF9" w:rsidP="005D5FF9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</w:pPr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 xml:space="preserve"> $ </w:t>
      </w:r>
      <w:proofErr w:type="gramStart"/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>horsepower  :</w:t>
      </w:r>
      <w:proofErr w:type="gramEnd"/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 xml:space="preserve"> Factor w/ 94 levels "?","100","102",..: 17 35 29 29 24 42 47 46 48 40 ...</w:t>
      </w:r>
    </w:p>
    <w:p w14:paraId="7199A50D" w14:textId="77777777" w:rsidR="005D5FF9" w:rsidRPr="005D5FF9" w:rsidRDefault="005D5FF9" w:rsidP="005D5FF9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</w:pPr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 xml:space="preserve"> $ weight    </w:t>
      </w:r>
      <w:proofErr w:type="gramStart"/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 xml:space="preserve">  :</w:t>
      </w:r>
      <w:proofErr w:type="gramEnd"/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 xml:space="preserve"> int  3504 3693 3436 3433 3449 4341 4354 4312 4425 3850 ...</w:t>
      </w:r>
    </w:p>
    <w:p w14:paraId="2E5DE6A0" w14:textId="77777777" w:rsidR="005D5FF9" w:rsidRPr="005D5FF9" w:rsidRDefault="005D5FF9" w:rsidP="005D5FF9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</w:pPr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 xml:space="preserve"> $ acceleration: </w:t>
      </w:r>
      <w:proofErr w:type="gramStart"/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>num  12</w:t>
      </w:r>
      <w:proofErr w:type="gramEnd"/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 xml:space="preserve"> 11.5 11 12 10.5 10 9 8.5 10 8.5 ...</w:t>
      </w:r>
    </w:p>
    <w:p w14:paraId="63654830" w14:textId="77777777" w:rsidR="005D5FF9" w:rsidRPr="005D5FF9" w:rsidRDefault="005D5FF9" w:rsidP="005D5FF9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</w:pPr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 xml:space="preserve"> $ year      </w:t>
      </w:r>
      <w:proofErr w:type="gramStart"/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 xml:space="preserve">  :</w:t>
      </w:r>
      <w:proofErr w:type="gramEnd"/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 xml:space="preserve"> int  70 70 70 70 70 70 70 70 70 70 ...</w:t>
      </w:r>
    </w:p>
    <w:p w14:paraId="3F8F3EE4" w14:textId="77777777" w:rsidR="005D5FF9" w:rsidRPr="005D5FF9" w:rsidRDefault="005D5FF9" w:rsidP="005D5FF9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</w:pPr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 xml:space="preserve"> $ origin    </w:t>
      </w:r>
      <w:proofErr w:type="gramStart"/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 xml:space="preserve">  :</w:t>
      </w:r>
      <w:proofErr w:type="gramEnd"/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 xml:space="preserve"> int  1 1 1 1 1 1 1 1 1 1 ...</w:t>
      </w:r>
    </w:p>
    <w:p w14:paraId="756C886B" w14:textId="77777777" w:rsidR="005D5FF9" w:rsidRPr="005D5FF9" w:rsidRDefault="005D5FF9" w:rsidP="005D5FF9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lang w:eastAsia="en-US"/>
        </w:rPr>
      </w:pPr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 xml:space="preserve"> $ name      </w:t>
      </w:r>
      <w:proofErr w:type="gramStart"/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 xml:space="preserve">  :</w:t>
      </w:r>
      <w:proofErr w:type="gramEnd"/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 xml:space="preserve"> Factor w/ 304 levels "</w:t>
      </w:r>
      <w:proofErr w:type="spellStart"/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>amc</w:t>
      </w:r>
      <w:proofErr w:type="spellEnd"/>
      <w:r w:rsidRPr="005D5FF9">
        <w:rPr>
          <w:rFonts w:ascii="Lucida Console" w:hAnsi="Lucida Console" w:cs="Courier New"/>
          <w:sz w:val="20"/>
          <w:szCs w:val="20"/>
          <w:bdr w:val="none" w:sz="0" w:space="0" w:color="auto" w:frame="1"/>
          <w:lang w:eastAsia="en-US"/>
        </w:rPr>
        <w:t xml:space="preserve"> ambassador brougham",..: 49 36 231 14 161 141 54 223 241 2 ...</w:t>
      </w:r>
    </w:p>
    <w:p w14:paraId="01072E73" w14:textId="7991ADF6" w:rsidR="005D5FF9" w:rsidRPr="00CC662B" w:rsidRDefault="005D5FF9" w:rsidP="005D5FF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695D12E6" w14:textId="003B4AA8" w:rsidR="005D5FF9" w:rsidRDefault="005D5FF9" w:rsidP="005D5FF9">
      <w:pPr>
        <w:pStyle w:val="MSGENFONTSTYLENAMETEMPLATEROLEMSGENFONTSTYLENAMEBYROLETEXT0"/>
        <w:shd w:val="clear" w:color="auto" w:fill="auto"/>
        <w:tabs>
          <w:tab w:val="left" w:pos="375"/>
        </w:tabs>
        <w:spacing w:before="0" w:after="0" w:line="274" w:lineRule="exact"/>
        <w:ind w:left="20" w:firstLine="0"/>
        <w:jc w:val="both"/>
        <w:rPr>
          <w:rStyle w:val="MSGENFONTSTYLENAMETEMPLATEROLEMSGENFONTSTYLENAMEBYROLETEXT"/>
        </w:rPr>
      </w:pPr>
      <w:r>
        <w:rPr>
          <w:rStyle w:val="MSGENFONTSTYLENAMETEMPLATEROLEMSGENFONTSTYLENAMEBYROLETEXT"/>
        </w:rPr>
        <w:t>In the auto dataset there are 397 observations and 9 variables</w:t>
      </w:r>
    </w:p>
    <w:p w14:paraId="653DE0A3" w14:textId="5FBA57AC" w:rsidR="009806AD" w:rsidRDefault="009806AD" w:rsidP="009806AD">
      <w:pPr>
        <w:pStyle w:val="MSGENFONTSTYLENAMETEMPLATEROLEMSGENFONTSTYLENAMEBYROLETEXT0"/>
        <w:shd w:val="clear" w:color="auto" w:fill="auto"/>
        <w:tabs>
          <w:tab w:val="left" w:pos="375"/>
        </w:tabs>
        <w:spacing w:before="0" w:after="0" w:line="274" w:lineRule="exact"/>
        <w:ind w:left="20" w:firstLine="0"/>
        <w:jc w:val="both"/>
      </w:pPr>
    </w:p>
    <w:p w14:paraId="0AC2436B" w14:textId="77777777" w:rsidR="005D5FF9" w:rsidRDefault="005D5FF9" w:rsidP="009806AD">
      <w:pPr>
        <w:pStyle w:val="MSGENFONTSTYLENAMETEMPLATEROLEMSGENFONTSTYLENAMEBYROLETEXT0"/>
        <w:shd w:val="clear" w:color="auto" w:fill="auto"/>
        <w:tabs>
          <w:tab w:val="left" w:pos="375"/>
        </w:tabs>
        <w:spacing w:before="0" w:after="0" w:line="274" w:lineRule="exact"/>
        <w:ind w:left="20" w:firstLine="0"/>
        <w:jc w:val="both"/>
      </w:pPr>
    </w:p>
    <w:p w14:paraId="11DFBE23" w14:textId="77777777" w:rsidR="000A269F" w:rsidRDefault="008504AD" w:rsidP="009F3631">
      <w:pPr>
        <w:pStyle w:val="MSGENFONTSTYLENAMETEMPLATEROLEMSGENFONTSTYLENAMEBYROLETEXT0"/>
        <w:numPr>
          <w:ilvl w:val="0"/>
          <w:numId w:val="1"/>
        </w:numPr>
        <w:shd w:val="clear" w:color="auto" w:fill="auto"/>
        <w:tabs>
          <w:tab w:val="left" w:pos="380"/>
        </w:tabs>
        <w:spacing w:before="0" w:after="0" w:line="274" w:lineRule="exact"/>
        <w:ind w:left="20" w:firstLine="0"/>
        <w:jc w:val="both"/>
        <w:rPr>
          <w:rStyle w:val="MSGENFONTSTYLENAMETEMPLATEROLEMSGENFONTSTYLENAMEBYROLETEXT"/>
        </w:rPr>
      </w:pPr>
      <w:r>
        <w:rPr>
          <w:rStyle w:val="MSGENFONTSTYLENAMETEMPLATEROLEMSGENFONTSTYLENAMEBYROLETEXT"/>
        </w:rPr>
        <w:t>Convert the attribute horsepower from character to integer.</w:t>
      </w:r>
      <w:r w:rsidR="009806AD">
        <w:rPr>
          <w:rStyle w:val="MSGENFONTSTYLENAMETEMPLATEROLEMSGENFONTSTYLENAMEBYROLETEXT"/>
        </w:rPr>
        <w:t xml:space="preserve"> </w:t>
      </w:r>
      <w:r w:rsidR="000B108D">
        <w:rPr>
          <w:rStyle w:val="MSGENFONTSTYLENAMETEMPLATEROLEMSGENFONTSTYLENAMEBYROLETEXT"/>
        </w:rPr>
        <w:t>Copy and paste the commands and execute results in R console here. (</w:t>
      </w:r>
      <w:r w:rsidR="00B55279">
        <w:rPr>
          <w:rStyle w:val="MSGENFONTSTYLENAMETEMPLATEROLEMSGENFONTSTYLENAMEBYROLETEXT"/>
        </w:rPr>
        <w:t>5</w:t>
      </w:r>
      <w:r w:rsidR="000B108D">
        <w:rPr>
          <w:rStyle w:val="MSGENFONTSTYLENAMETEMPLATEROLEMSGENFONTSTYLENAMEBYROLETEXT"/>
        </w:rPr>
        <w:t xml:space="preserve"> points)</w:t>
      </w:r>
    </w:p>
    <w:p w14:paraId="4695D669" w14:textId="20C946B3" w:rsidR="00DB4FB9" w:rsidRDefault="00DB4FB9" w:rsidP="00DB4FB9"/>
    <w:p w14:paraId="2D128845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Fonts w:ascii="Lucida Console" w:hAnsi="Lucida Console"/>
          <w:color w:val="000000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proofErr w:type="spellStart"/>
      <w:r>
        <w:rPr>
          <w:rStyle w:val="gnkrckgcmrb"/>
          <w:rFonts w:ascii="Lucida Console" w:hAnsi="Lucida Console"/>
          <w:color w:val="0000FF"/>
        </w:rPr>
        <w:t>auto$horsepower</w:t>
      </w:r>
      <w:proofErr w:type="spellEnd"/>
      <w:r>
        <w:rPr>
          <w:rStyle w:val="gnkrckgcmr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nkrckgcmrb"/>
          <w:rFonts w:ascii="Lucida Console" w:hAnsi="Lucida Console"/>
          <w:color w:val="0000FF"/>
        </w:rPr>
        <w:t>as.integer</w:t>
      </w:r>
      <w:proofErr w:type="spellEnd"/>
      <w:proofErr w:type="gramEnd"/>
      <w:r>
        <w:rPr>
          <w:rStyle w:val="gnkrckgcmrb"/>
          <w:rFonts w:ascii="Lucida Console" w:hAnsi="Lucida Console"/>
          <w:color w:val="0000FF"/>
        </w:rPr>
        <w:t>(</w:t>
      </w:r>
      <w:proofErr w:type="spellStart"/>
      <w:r>
        <w:rPr>
          <w:rStyle w:val="gnkrckgcmrb"/>
          <w:rFonts w:ascii="Lucida Console" w:hAnsi="Lucida Console"/>
          <w:color w:val="0000FF"/>
        </w:rPr>
        <w:t>auto$horsepower</w:t>
      </w:r>
      <w:proofErr w:type="spellEnd"/>
      <w:r>
        <w:rPr>
          <w:rStyle w:val="gnkrckgcmrb"/>
          <w:rFonts w:ascii="Lucida Console" w:hAnsi="Lucida Console"/>
          <w:color w:val="0000FF"/>
        </w:rPr>
        <w:t>)</w:t>
      </w:r>
    </w:p>
    <w:p w14:paraId="6AE21E3E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proofErr w:type="spellStart"/>
      <w:r>
        <w:rPr>
          <w:rStyle w:val="gnkrckgcmrb"/>
          <w:rFonts w:ascii="Lucida Console" w:hAnsi="Lucida Console"/>
          <w:color w:val="0000FF"/>
        </w:rPr>
        <w:t>auto$horsepower</w:t>
      </w:r>
      <w:proofErr w:type="spellEnd"/>
    </w:p>
    <w:p w14:paraId="7FAF1573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[1] 17 35 29 29 24 42 47 46 48 40 37 34 29 48 91 91 93 81 84 50 83 86 91 10 86 46 43 45 41 84 86 91  1  2  5  2 84  2 35 38 31 29 39 37 38  8 69  2 84 82 86 67 72 62 66 57 67 91 76 55 86 82</w:t>
      </w:r>
    </w:p>
    <w:p w14:paraId="7AD6D063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[63] 35 38 29 31 29 44 32 34 40 93 29 17 24 29  9 72 83 66 82 88 93 76 84 38 29 26 21 29 42 29 33 29 46 48 38  5  2  2 84 91 50 29 36 37 39  2 84 69 90 86 81  6 86 26 49 52 71 87  9 29  8 14</w:t>
      </w:r>
    </w:p>
    <w:p w14:paraId="1E0570A9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25] 39 91  1  2  2 64 76 62 71  2  8  5 24 29 29 24 29 79 64 74 53 58 71 71 71 93 89 64 91  5 69 69 37 26 29 27  8  5  8 91  8  8 16 71 79  2 74 92 68 93 93 67 86 91 84 94 11 54 82 77 88 75</w:t>
      </w:r>
    </w:p>
    <w:p w14:paraId="51BFBF43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87] 79 24 29 13 30  2  5 77 86 53 57 67 54  2 74  8 91 68 67 71 69  3 29 84  7 13 39 26 17 29 65 76 56 92 67 26  8 26 17  8  5  2 94 39 37 40 28 74 84 71 85 60 79 64 74 93  8  8 51 63 53 67</w:t>
      </w:r>
    </w:p>
    <w:p w14:paraId="44194C33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249] 57  8 24 23  5 91 81 84  2 86  5 81  8 13 26 35 23 24 65 91 93 71 91  5 81 93  4 15 11 19 68 65 11 81 84 86  8 17 16 22 20 32 25 15 29 68 62 76 76 73 15 68 86 67 67 62 66 86 11 11 86 72</w:t>
      </w:r>
    </w:p>
    <w:p w14:paraId="198D18B8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311] 57 67 62 86 84 86 86 74 86 71 88 71 62  5 62 51 51 64 64 64  1 64 59 18  2 84  1 69 80 80 88  8 80 56 61 57 64 62 59 65 60 62 62 70  1 71 71  2 70 76 72 12 13  8  5 84 81 84 84 84 81 80</w:t>
      </w:r>
    </w:p>
    <w:p w14:paraId="54FA1CAA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[373] 86 88 70 65 65 60 67 84 71 67 64 64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64  8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81 88  9 92 80 86 82 53 80 75 78</w:t>
      </w:r>
    </w:p>
    <w:p w14:paraId="64AA06B5" w14:textId="77777777" w:rsidR="00DB4FB9" w:rsidRDefault="00DB4FB9" w:rsidP="00DB4FB9"/>
    <w:p w14:paraId="12ED7331" w14:textId="77777777" w:rsidR="009806AD" w:rsidRDefault="009806AD" w:rsidP="009806AD">
      <w:pPr>
        <w:pStyle w:val="MSGENFONTSTYLENAMETEMPLATEROLEMSGENFONTSTYLENAMEBYROLETEXT0"/>
        <w:shd w:val="clear" w:color="auto" w:fill="auto"/>
        <w:tabs>
          <w:tab w:val="left" w:pos="380"/>
        </w:tabs>
        <w:spacing w:before="0" w:after="0" w:line="274" w:lineRule="exact"/>
        <w:ind w:left="20" w:firstLine="0"/>
        <w:jc w:val="both"/>
      </w:pPr>
    </w:p>
    <w:p w14:paraId="3A68ED54" w14:textId="77777777" w:rsidR="009806AD" w:rsidRDefault="008504AD" w:rsidP="009806AD">
      <w:pPr>
        <w:pStyle w:val="MSGENFONTSTYLENAMETEMPLATEROLEMSGENFONTSTYLENAMEBYROLETEXT0"/>
        <w:numPr>
          <w:ilvl w:val="0"/>
          <w:numId w:val="1"/>
        </w:numPr>
        <w:shd w:val="clear" w:color="auto" w:fill="auto"/>
        <w:tabs>
          <w:tab w:val="left" w:pos="375"/>
        </w:tabs>
        <w:spacing w:before="0" w:after="0" w:line="274" w:lineRule="exact"/>
        <w:ind w:left="20" w:firstLine="0"/>
        <w:jc w:val="both"/>
        <w:rPr>
          <w:rStyle w:val="MSGENFONTSTYLENAMETEMPLATEROLEMSGENFONTSTYLENAMEBYROLETEXT"/>
        </w:rPr>
      </w:pPr>
      <w:r>
        <w:rPr>
          <w:rStyle w:val="MSGENFONTSTYLENAMETEMPLATEROLEMSGENFONTSTYLENAMEBYROLETEXT"/>
        </w:rPr>
        <w:lastRenderedPageBreak/>
        <w:t>The horsepower attribute has some missing values. Remove the observations with missing</w:t>
      </w:r>
      <w:r w:rsidR="00210E7E">
        <w:rPr>
          <w:rStyle w:val="MSGENFONTSTYLENAMETEMPLATEROLEMSGENFONTSTYLENAMEBYROLETEXT"/>
          <w:rFonts w:eastAsiaTheme="minorEastAsia" w:hint="eastAsia"/>
        </w:rPr>
        <w:t xml:space="preserve"> </w:t>
      </w:r>
      <w:r>
        <w:rPr>
          <w:rStyle w:val="MSGENFONTSTYLENAMETEMPLATEROLEMSGENFONTSTYLENAMEBYROLETEXT"/>
        </w:rPr>
        <w:t>values, i.e., delete the rows with missing values from the data frame.</w:t>
      </w:r>
      <w:r w:rsidR="009806AD">
        <w:rPr>
          <w:rStyle w:val="MSGENFONTSTYLENAMETEMPLATEROLEMSGENFONTSTYLENAMEBYROLETEXT"/>
        </w:rPr>
        <w:t xml:space="preserve"> </w:t>
      </w:r>
      <w:r w:rsidR="000B108D">
        <w:rPr>
          <w:rStyle w:val="MSGENFONTSTYLENAMETEMPLATEROLEMSGENFONTSTYLENAMEBYROLETEXT"/>
        </w:rPr>
        <w:t>Copy and paste the commands and execute results in R console here. (10 points)</w:t>
      </w:r>
    </w:p>
    <w:p w14:paraId="666570C7" w14:textId="7B102552" w:rsidR="00B55279" w:rsidRDefault="00B55279" w:rsidP="00B55279">
      <w:pPr>
        <w:pStyle w:val="MSGENFONTSTYLENAMETEMPLATEROLEMSGENFONTSTYLENAMEBYROLETEXT0"/>
        <w:shd w:val="clear" w:color="auto" w:fill="auto"/>
        <w:tabs>
          <w:tab w:val="left" w:pos="375"/>
        </w:tabs>
        <w:spacing w:before="0" w:after="0" w:line="274" w:lineRule="exact"/>
        <w:ind w:left="20" w:firstLine="0"/>
        <w:jc w:val="both"/>
        <w:rPr>
          <w:rStyle w:val="MSGENFONTSTYLENAMETEMPLATEROLEMSGENFONTSTYLENAMEBYROLETEXT"/>
        </w:rPr>
      </w:pPr>
    </w:p>
    <w:p w14:paraId="10C1B680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is.na(</w:t>
      </w:r>
      <w:proofErr w:type="spellStart"/>
      <w:r>
        <w:rPr>
          <w:rStyle w:val="gnkrckgcmrb"/>
          <w:rFonts w:ascii="Lucida Console" w:hAnsi="Lucida Console"/>
          <w:color w:val="0000FF"/>
        </w:rPr>
        <w:t>auto$horsepower</w:t>
      </w:r>
      <w:proofErr w:type="spellEnd"/>
      <w:r>
        <w:rPr>
          <w:rStyle w:val="gnkrckgcmrb"/>
          <w:rFonts w:ascii="Lucida Console" w:hAnsi="Lucida Console"/>
          <w:color w:val="0000FF"/>
        </w:rPr>
        <w:t>)</w:t>
      </w:r>
    </w:p>
    <w:p w14:paraId="72831421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[1] FALSE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</w:p>
    <w:p w14:paraId="29A828B5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[32] FALSE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</w:p>
    <w:p w14:paraId="332E5ED4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[63] FALSE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</w:p>
    <w:p w14:paraId="14F8B1E7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[94] FALSE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</w:p>
    <w:p w14:paraId="23CD97F4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[125] FALSE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</w:p>
    <w:p w14:paraId="214B257D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[156] FALSE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</w:p>
    <w:p w14:paraId="5AE9E894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[187] FALSE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</w:p>
    <w:p w14:paraId="5A8C4A22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[218] FALSE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</w:p>
    <w:p w14:paraId="5304E86C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[249] FALSE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</w:p>
    <w:p w14:paraId="7E554A8D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[280] FALSE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</w:p>
    <w:p w14:paraId="291A02D4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[311] FALSE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</w:p>
    <w:p w14:paraId="65EB3F61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[342] FALSE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</w:p>
    <w:p w14:paraId="0CEB4734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[373] FALSE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ALSE</w:t>
      </w:r>
      <w:proofErr w:type="spellEnd"/>
    </w:p>
    <w:p w14:paraId="3574A62A" w14:textId="4979ED08" w:rsidR="00DB4FB9" w:rsidRDefault="00DB4FB9" w:rsidP="00B55279">
      <w:pPr>
        <w:pStyle w:val="MSGENFONTSTYLENAMETEMPLATEROLEMSGENFONTSTYLENAMEBYROLETEXT0"/>
        <w:shd w:val="clear" w:color="auto" w:fill="auto"/>
        <w:tabs>
          <w:tab w:val="left" w:pos="375"/>
        </w:tabs>
        <w:spacing w:before="0" w:after="0" w:line="274" w:lineRule="exact"/>
        <w:ind w:left="20" w:firstLine="0"/>
        <w:jc w:val="both"/>
        <w:rPr>
          <w:rStyle w:val="MSGENFONTSTYLENAMETEMPLATEROLEMSGENFONTSTYLENAMEBYROLETEXT"/>
        </w:rPr>
      </w:pPr>
    </w:p>
    <w:p w14:paraId="308A3C22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Fonts w:ascii="Lucida Console" w:hAnsi="Lucida Console"/>
          <w:color w:val="000000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 xml:space="preserve">auto &lt;- </w:t>
      </w:r>
      <w:proofErr w:type="spellStart"/>
      <w:proofErr w:type="gramStart"/>
      <w:r>
        <w:rPr>
          <w:rStyle w:val="gnkrckgcmrb"/>
          <w:rFonts w:ascii="Lucida Console" w:hAnsi="Lucida Console"/>
          <w:color w:val="0000FF"/>
        </w:rPr>
        <w:t>na.omit</w:t>
      </w:r>
      <w:proofErr w:type="spellEnd"/>
      <w:proofErr w:type="gramEnd"/>
      <w:r>
        <w:rPr>
          <w:rStyle w:val="gnkrckgcmrb"/>
          <w:rFonts w:ascii="Lucida Console" w:hAnsi="Lucida Console"/>
          <w:color w:val="0000FF"/>
        </w:rPr>
        <w:t>(auto)</w:t>
      </w:r>
    </w:p>
    <w:p w14:paraId="00B3FCCA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str(auto)</w:t>
      </w:r>
    </w:p>
    <w:p w14:paraId="13F57966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'</w:t>
      </w:r>
      <w:proofErr w:type="spellStart"/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.frame</w:t>
      </w:r>
      <w:proofErr w:type="spellEnd"/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':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  <w:t>397 obs. of  9 variables:</w:t>
      </w:r>
    </w:p>
    <w:p w14:paraId="4B3EF162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$ mpg      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: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num  18 15 18 16 17 15 14 14 14 15 ...</w:t>
      </w:r>
    </w:p>
    <w:p w14:paraId="48BF0BD7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$ cylinders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: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int  8 8 8 8 8 8 8 8 8 8 ...</w:t>
      </w:r>
    </w:p>
    <w:p w14:paraId="643600FC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$ displacement: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um  307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350 318 304 302 429 454 440 455 390 ...</w:t>
      </w:r>
    </w:p>
    <w:p w14:paraId="06D0A123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$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horsepower  :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int  17 35 29 29 24 42 47 46 48 40 ...</w:t>
      </w:r>
    </w:p>
    <w:p w14:paraId="0CC26A2D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$ weight   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: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int  3504 3693 3436 3433 3449 4341 4354 4312 4425 3850 ...</w:t>
      </w:r>
    </w:p>
    <w:p w14:paraId="196FE524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$ acceleration: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um  12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11.5 11 12 10.5 10 9 8.5 10 8.5 ...</w:t>
      </w:r>
    </w:p>
    <w:p w14:paraId="74B650AB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$ year     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: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int  70 70 70 70 70 70 70 70 70 70 ...</w:t>
      </w:r>
    </w:p>
    <w:p w14:paraId="1141B1FA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$ origin   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: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int  1 1 1 1 1 1 1 1 1 1 ...</w:t>
      </w:r>
    </w:p>
    <w:p w14:paraId="20556F0E" w14:textId="77777777" w:rsidR="00DB4FB9" w:rsidRDefault="00DB4FB9" w:rsidP="00DB4FB9">
      <w:pPr>
        <w:pStyle w:val="HTMLPreformatted"/>
        <w:shd w:val="clear" w:color="auto" w:fill="FFFFFF"/>
        <w:wordWrap w:val="0"/>
        <w:spacing w:line="160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$ name     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: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Factor w/ 304 levels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mc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ambassador brougham",..: 49 36 231 14 161 141 54 223 241 2 ...</w:t>
      </w:r>
    </w:p>
    <w:p w14:paraId="65872F8F" w14:textId="77777777" w:rsidR="00DB4FB9" w:rsidRDefault="00DB4FB9" w:rsidP="00B55279">
      <w:pPr>
        <w:pStyle w:val="MSGENFONTSTYLENAMETEMPLATEROLEMSGENFONTSTYLENAMEBYROLETEXT0"/>
        <w:shd w:val="clear" w:color="auto" w:fill="auto"/>
        <w:tabs>
          <w:tab w:val="left" w:pos="375"/>
        </w:tabs>
        <w:spacing w:before="0" w:after="0" w:line="274" w:lineRule="exact"/>
        <w:ind w:left="20" w:firstLine="0"/>
        <w:jc w:val="both"/>
        <w:rPr>
          <w:rStyle w:val="MSGENFONTSTYLENAMETEMPLATEROLEMSGENFONTSTYLENAMEBYROLETEXT"/>
        </w:rPr>
      </w:pPr>
    </w:p>
    <w:p w14:paraId="5CA46426" w14:textId="77777777" w:rsidR="000A269F" w:rsidRDefault="000A269F" w:rsidP="009806AD">
      <w:pPr>
        <w:pStyle w:val="MSGENFONTSTYLENAMETEMPLATEROLEMSGENFONTSTYLENAMEBYROLETEXT0"/>
        <w:shd w:val="clear" w:color="auto" w:fill="auto"/>
        <w:tabs>
          <w:tab w:val="left" w:pos="365"/>
        </w:tabs>
        <w:spacing w:before="0" w:after="0" w:line="274" w:lineRule="exact"/>
        <w:ind w:left="360" w:right="260" w:firstLine="0"/>
        <w:jc w:val="left"/>
      </w:pPr>
    </w:p>
    <w:p w14:paraId="29A2E830" w14:textId="77777777" w:rsidR="009806AD" w:rsidRDefault="008504AD" w:rsidP="009806AD">
      <w:pPr>
        <w:pStyle w:val="MSGENFONTSTYLENAMETEMPLATEROLEMSGENFONTSTYLENAMEBYROLETEXT0"/>
        <w:numPr>
          <w:ilvl w:val="0"/>
          <w:numId w:val="1"/>
        </w:numPr>
        <w:shd w:val="clear" w:color="auto" w:fill="auto"/>
        <w:tabs>
          <w:tab w:val="left" w:pos="375"/>
        </w:tabs>
        <w:spacing w:before="0" w:after="0" w:line="274" w:lineRule="exact"/>
        <w:ind w:left="20" w:firstLine="0"/>
        <w:jc w:val="both"/>
        <w:rPr>
          <w:rStyle w:val="MSGENFONTSTYLENAMETEMPLATEROLEMSGENFONTSTYLENAMEBYROLETEXT"/>
        </w:rPr>
      </w:pPr>
      <w:r>
        <w:rPr>
          <w:rStyle w:val="MSGENFONTSTYLENAMETEMPLATEROLEMSGENFONTSTYLENAMEBYROLETEXT"/>
        </w:rPr>
        <w:lastRenderedPageBreak/>
        <w:t>Explore the data in order to investigate the association between mpg and the other features.</w:t>
      </w:r>
      <w:r>
        <w:rPr>
          <w:rStyle w:val="MSGENFONTSTYLENAMETEMPLATEROLEMSGENFONTSTYLENAMEBYROLETEXT"/>
        </w:rPr>
        <w:br/>
        <w:t>Which of the other features seem most likely to be useful in predicting mpg (scatterplots may</w:t>
      </w:r>
      <w:r>
        <w:rPr>
          <w:rStyle w:val="MSGENFONTSTYLENAMETEMPLATEROLEMSGENFONTSTYLENAMEBYROLETEXT"/>
        </w:rPr>
        <w:br/>
        <w:t>be useful tools to answer this qu</w:t>
      </w:r>
      <w:r w:rsidR="009806AD">
        <w:rPr>
          <w:rStyle w:val="MSGENFONTSTYLENAMETEMPLATEROLEMSGENFONTSTYLENAMEBYROLETEXT"/>
        </w:rPr>
        <w:t>est</w:t>
      </w:r>
      <w:r w:rsidR="000B108D">
        <w:rPr>
          <w:rStyle w:val="MSGENFONTSTYLENAMETEMPLATEROLEMSGENFONTSTYLENAMEBYROLETEXT"/>
        </w:rPr>
        <w:t>ion). Describe your findings using a paragraph.</w:t>
      </w:r>
      <w:r w:rsidR="009806AD">
        <w:rPr>
          <w:rStyle w:val="MSGENFONTSTYLENAMETEMPLATEROLEMSGENFONTSTYLENAMEBYROLETEXT"/>
        </w:rPr>
        <w:t xml:space="preserve"> </w:t>
      </w:r>
      <w:r w:rsidR="000B108D">
        <w:rPr>
          <w:rStyle w:val="MSGENFONTSTYLENAMETEMPLATEROLEMSGENFONTSTYLENAMEBYROLETEXT"/>
        </w:rPr>
        <w:t>Copy and paste the commands and execute results in R console here. (1</w:t>
      </w:r>
      <w:r w:rsidR="00B55279">
        <w:rPr>
          <w:rStyle w:val="MSGENFONTSTYLENAMETEMPLATEROLEMSGENFONTSTYLENAMEBYROLETEXT"/>
        </w:rPr>
        <w:t>5</w:t>
      </w:r>
      <w:r w:rsidR="000B108D">
        <w:rPr>
          <w:rStyle w:val="MSGENFONTSTYLENAMETEMPLATEROLEMSGENFONTSTYLENAMEBYROLETEXT"/>
        </w:rPr>
        <w:t xml:space="preserve"> points)</w:t>
      </w:r>
    </w:p>
    <w:p w14:paraId="69B23FDE" w14:textId="77777777" w:rsidR="000A269F" w:rsidRDefault="000A269F" w:rsidP="009806AD">
      <w:pPr>
        <w:pStyle w:val="MSGENFONTSTYLENAMETEMPLATEROLEMSGENFONTSTYLENAMEBYROLETEXT0"/>
        <w:shd w:val="clear" w:color="auto" w:fill="auto"/>
        <w:tabs>
          <w:tab w:val="left" w:pos="346"/>
        </w:tabs>
        <w:spacing w:before="0" w:after="0" w:line="274" w:lineRule="exact"/>
        <w:ind w:left="360" w:right="260" w:firstLine="0"/>
        <w:jc w:val="left"/>
        <w:rPr>
          <w:rStyle w:val="MSGENFONTSTYLENAMETEMPLATEROLEMSGENFONTSTYLENAMEBYROLETEXT"/>
        </w:rPr>
      </w:pPr>
    </w:p>
    <w:p w14:paraId="644D5E60" w14:textId="25EB8073" w:rsidR="00DB4FB9" w:rsidRDefault="00DB4FB9" w:rsidP="00DB4FB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&gt; </w:t>
      </w:r>
      <w:proofErr w:type="gramStart"/>
      <w:r w:rsidRPr="00CC662B">
        <w:rPr>
          <w:rFonts w:ascii="Lucida Console" w:hAnsi="Lucida Console" w:cs="Courier New"/>
          <w:color w:val="0000FF"/>
          <w:sz w:val="20"/>
          <w:szCs w:val="20"/>
        </w:rPr>
        <w:t>plot(</w:t>
      </w:r>
      <w:proofErr w:type="gram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x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$mpg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, y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$cylinders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>)</w:t>
      </w:r>
    </w:p>
    <w:p w14:paraId="56AB6FB4" w14:textId="48CE1116" w:rsidR="007D0376" w:rsidRDefault="007D0376" w:rsidP="00DB4FB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247255FB" w14:textId="5159419E" w:rsidR="007D0376" w:rsidRDefault="007D0376" w:rsidP="00DB4FB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68373685" w14:textId="04D4226C" w:rsidR="007D0376" w:rsidRDefault="007D0376" w:rsidP="00DB4FB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  <w:r>
        <w:rPr>
          <w:noProof/>
        </w:rPr>
        <w:drawing>
          <wp:inline distT="0" distB="0" distL="0" distR="0" wp14:anchorId="3337DD88" wp14:editId="013A79FC">
            <wp:extent cx="3348000" cy="648586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2816" cy="6592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770D12" w14:textId="77777777" w:rsidR="007D0376" w:rsidRPr="00CC662B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  <w:r w:rsidRPr="00CC662B">
        <w:rPr>
          <w:rFonts w:ascii="Lucida Console" w:hAnsi="Lucida Console" w:cs="Courier New"/>
          <w:color w:val="0000FF"/>
          <w:sz w:val="20"/>
          <w:szCs w:val="20"/>
        </w:rPr>
        <w:lastRenderedPageBreak/>
        <w:t xml:space="preserve">&gt; </w:t>
      </w:r>
      <w:proofErr w:type="gramStart"/>
      <w:r w:rsidRPr="00CC662B">
        <w:rPr>
          <w:rFonts w:ascii="Lucida Console" w:hAnsi="Lucida Console" w:cs="Courier New"/>
          <w:color w:val="0000FF"/>
          <w:sz w:val="20"/>
          <w:szCs w:val="20"/>
        </w:rPr>
        <w:t>plot(</w:t>
      </w:r>
      <w:proofErr w:type="gram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x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$mpg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, y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$displacement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>)</w:t>
      </w:r>
    </w:p>
    <w:p w14:paraId="59393C42" w14:textId="140044CD" w:rsidR="007D0376" w:rsidRDefault="007D0376" w:rsidP="00DB4FB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695C2019" w14:textId="77777777" w:rsidR="007D0376" w:rsidRPr="00CC662B" w:rsidRDefault="007D0376" w:rsidP="00DB4FB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76491DF5" w14:textId="6F246222" w:rsidR="009806AD" w:rsidRDefault="007D0376" w:rsidP="00DB4FB9">
      <w:r>
        <w:rPr>
          <w:noProof/>
        </w:rPr>
        <w:drawing>
          <wp:inline distT="0" distB="0" distL="0" distR="0" wp14:anchorId="1DD153C1" wp14:editId="28FC3906">
            <wp:extent cx="3204210" cy="61918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10" cy="6191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5FF47" w14:textId="2C0F2AAD" w:rsidR="00DB4FB9" w:rsidRDefault="00DB4FB9" w:rsidP="00DB4FB9"/>
    <w:p w14:paraId="012E5A50" w14:textId="77777777" w:rsidR="00DB4FB9" w:rsidRDefault="00DB4FB9" w:rsidP="00DB4FB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6794AAE0" w14:textId="77777777" w:rsidR="00DB4FB9" w:rsidRDefault="00DB4FB9" w:rsidP="00DB4FB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14A36BA1" w14:textId="77777777" w:rsidR="002B3BB4" w:rsidRDefault="002B3BB4" w:rsidP="00DB4FB9">
      <w:pPr>
        <w:rPr>
          <w:rFonts w:ascii="Lucida Console" w:hAnsi="Lucida Console" w:cs="Courier New"/>
          <w:color w:val="0000FF"/>
          <w:sz w:val="20"/>
          <w:szCs w:val="20"/>
        </w:rPr>
      </w:pPr>
    </w:p>
    <w:p w14:paraId="225CEF6D" w14:textId="61D5B314" w:rsidR="002B3BB4" w:rsidRDefault="002B3BB4" w:rsidP="00DB4FB9">
      <w:pPr>
        <w:rPr>
          <w:rFonts w:ascii="Lucida Console" w:hAnsi="Lucida Console" w:cs="Courier New"/>
          <w:color w:val="0000FF"/>
          <w:sz w:val="20"/>
          <w:szCs w:val="20"/>
        </w:rPr>
      </w:pPr>
    </w:p>
    <w:p w14:paraId="5E43E280" w14:textId="6D553957" w:rsidR="007D0376" w:rsidRDefault="007D0376" w:rsidP="00DB4FB9">
      <w:pPr>
        <w:rPr>
          <w:rFonts w:ascii="Lucida Console" w:hAnsi="Lucida Console" w:cs="Courier New"/>
          <w:color w:val="0000FF"/>
          <w:sz w:val="20"/>
          <w:szCs w:val="20"/>
        </w:rPr>
      </w:pPr>
    </w:p>
    <w:p w14:paraId="7985AD92" w14:textId="1860BAB2" w:rsidR="007D0376" w:rsidRDefault="007D0376" w:rsidP="00DB4FB9">
      <w:pPr>
        <w:rPr>
          <w:rFonts w:ascii="Lucida Console" w:hAnsi="Lucida Console" w:cs="Courier New"/>
          <w:color w:val="0000FF"/>
          <w:sz w:val="20"/>
          <w:szCs w:val="20"/>
        </w:rPr>
      </w:pPr>
    </w:p>
    <w:p w14:paraId="51E6ED7E" w14:textId="2331E8C5" w:rsidR="007D0376" w:rsidRDefault="007D0376" w:rsidP="00DB4FB9">
      <w:pPr>
        <w:rPr>
          <w:rFonts w:ascii="Lucida Console" w:hAnsi="Lucida Console" w:cs="Courier New"/>
          <w:color w:val="0000FF"/>
          <w:sz w:val="20"/>
          <w:szCs w:val="20"/>
        </w:rPr>
      </w:pPr>
    </w:p>
    <w:p w14:paraId="04D85137" w14:textId="77777777" w:rsidR="007D0376" w:rsidRDefault="007D0376" w:rsidP="00DB4FB9">
      <w:pPr>
        <w:rPr>
          <w:rFonts w:ascii="Lucida Console" w:hAnsi="Lucida Console" w:cs="Courier New"/>
          <w:color w:val="0000FF"/>
          <w:sz w:val="20"/>
          <w:szCs w:val="20"/>
        </w:rPr>
      </w:pPr>
    </w:p>
    <w:p w14:paraId="5D591FC2" w14:textId="6A336C99" w:rsidR="002B3BB4" w:rsidRDefault="002B3BB4" w:rsidP="00DB4FB9">
      <w:pPr>
        <w:rPr>
          <w:rFonts w:ascii="Lucida Console" w:hAnsi="Lucida Console" w:cs="Courier New"/>
          <w:color w:val="0000FF"/>
          <w:sz w:val="20"/>
          <w:szCs w:val="20"/>
        </w:rPr>
      </w:pPr>
      <w:r w:rsidRPr="00CC662B">
        <w:rPr>
          <w:rFonts w:ascii="Lucida Console" w:hAnsi="Lucida Console" w:cs="Courier New"/>
          <w:color w:val="0000FF"/>
          <w:sz w:val="20"/>
          <w:szCs w:val="20"/>
        </w:rPr>
        <w:lastRenderedPageBreak/>
        <w:t xml:space="preserve">&gt; </w:t>
      </w:r>
      <w:proofErr w:type="gramStart"/>
      <w:r w:rsidRPr="00CC662B">
        <w:rPr>
          <w:rFonts w:ascii="Lucida Console" w:hAnsi="Lucida Console" w:cs="Courier New"/>
          <w:color w:val="0000FF"/>
          <w:sz w:val="20"/>
          <w:szCs w:val="20"/>
        </w:rPr>
        <w:t>plot(</w:t>
      </w:r>
      <w:proofErr w:type="gram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x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$mpg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, y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$horsepower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>)</w:t>
      </w:r>
    </w:p>
    <w:p w14:paraId="521AAA34" w14:textId="77777777" w:rsidR="007D0376" w:rsidRDefault="007D0376" w:rsidP="00DB4FB9"/>
    <w:p w14:paraId="7D6691A1" w14:textId="77777777" w:rsidR="007D0376" w:rsidRDefault="007D0376" w:rsidP="00DB4FB9"/>
    <w:p w14:paraId="57D93265" w14:textId="77777777" w:rsidR="007D0376" w:rsidRDefault="007D0376" w:rsidP="00DB4FB9"/>
    <w:p w14:paraId="3E2015D4" w14:textId="77777777" w:rsidR="007D0376" w:rsidRDefault="007D0376" w:rsidP="00DB4FB9"/>
    <w:p w14:paraId="397A7DE6" w14:textId="0E33FE46" w:rsidR="007D0376" w:rsidRDefault="007D0376" w:rsidP="00DB4FB9">
      <w:r>
        <w:rPr>
          <w:noProof/>
        </w:rPr>
        <w:drawing>
          <wp:inline distT="0" distB="0" distL="0" distR="0" wp14:anchorId="7BAE8B35" wp14:editId="721F70E7">
            <wp:extent cx="3202305" cy="61925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2305" cy="619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9FDCB" w14:textId="33FAC142" w:rsidR="002B3BB4" w:rsidRDefault="002B3BB4" w:rsidP="00DB4FB9"/>
    <w:p w14:paraId="4CB5F786" w14:textId="77777777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3690AEE0" w14:textId="77777777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56B4E5BE" w14:textId="77777777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16789257" w14:textId="77777777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5E7BA4D0" w14:textId="77777777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58D9F53D" w14:textId="77777777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1141B49E" w14:textId="486EAC6F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&gt; </w:t>
      </w:r>
      <w:proofErr w:type="gramStart"/>
      <w:r w:rsidRPr="00CC662B">
        <w:rPr>
          <w:rFonts w:ascii="Lucida Console" w:hAnsi="Lucida Console" w:cs="Courier New"/>
          <w:color w:val="0000FF"/>
          <w:sz w:val="20"/>
          <w:szCs w:val="20"/>
        </w:rPr>
        <w:t>plot(</w:t>
      </w:r>
      <w:proofErr w:type="gram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x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$mpg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, y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$weight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>)</w:t>
      </w:r>
    </w:p>
    <w:p w14:paraId="6C7E9506" w14:textId="77777777" w:rsidR="007D0376" w:rsidRPr="00CC662B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7DCB642E" w14:textId="63C1EBC1" w:rsidR="007D0376" w:rsidRDefault="007D0376" w:rsidP="00DB4FB9"/>
    <w:p w14:paraId="217E3AE9" w14:textId="3CA219F9" w:rsidR="007D0376" w:rsidRDefault="007D0376" w:rsidP="00DB4FB9">
      <w:r>
        <w:rPr>
          <w:noProof/>
        </w:rPr>
        <w:drawing>
          <wp:inline distT="0" distB="0" distL="0" distR="0" wp14:anchorId="35F65FC8" wp14:editId="2E47AD56">
            <wp:extent cx="3204210" cy="61918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10" cy="6191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00A26" w14:textId="77777777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7CD41C7B" w14:textId="77777777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1BA8B04E" w14:textId="77777777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25D3C4F0" w14:textId="77777777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01BD2FBC" w14:textId="77777777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26C18BEE" w14:textId="77777777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33982D28" w14:textId="77777777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2BC63A8A" w14:textId="77777777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5EF65317" w14:textId="700931BE" w:rsidR="007D0376" w:rsidRPr="00CC662B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  <w:r w:rsidRPr="00CC662B">
        <w:rPr>
          <w:rFonts w:ascii="Lucida Console" w:hAnsi="Lucida Console" w:cs="Courier New"/>
          <w:color w:val="0000FF"/>
          <w:sz w:val="20"/>
          <w:szCs w:val="20"/>
        </w:rPr>
        <w:lastRenderedPageBreak/>
        <w:t xml:space="preserve">&gt; </w:t>
      </w:r>
      <w:proofErr w:type="gramStart"/>
      <w:r w:rsidRPr="00CC662B">
        <w:rPr>
          <w:rFonts w:ascii="Lucida Console" w:hAnsi="Lucida Console" w:cs="Courier New"/>
          <w:color w:val="0000FF"/>
          <w:sz w:val="20"/>
          <w:szCs w:val="20"/>
        </w:rPr>
        <w:t>plot(</w:t>
      </w:r>
      <w:proofErr w:type="gram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x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$mpg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, y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$acceleration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>)</w:t>
      </w:r>
    </w:p>
    <w:p w14:paraId="31CB461E" w14:textId="77777777" w:rsidR="007D0376" w:rsidRDefault="007D0376" w:rsidP="00DB4FB9"/>
    <w:p w14:paraId="4C9B3274" w14:textId="77777777" w:rsidR="007D0376" w:rsidRDefault="007D0376" w:rsidP="00DB4FB9"/>
    <w:p w14:paraId="7B634C74" w14:textId="77777777" w:rsidR="007D0376" w:rsidRDefault="007D0376" w:rsidP="00DB4FB9"/>
    <w:p w14:paraId="62BB3A51" w14:textId="78EB7137" w:rsidR="007D0376" w:rsidRDefault="007D0376" w:rsidP="00DB4FB9">
      <w:r>
        <w:rPr>
          <w:noProof/>
        </w:rPr>
        <w:drawing>
          <wp:inline distT="0" distB="0" distL="0" distR="0" wp14:anchorId="1D745870" wp14:editId="72F276CE">
            <wp:extent cx="3204210" cy="61918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10" cy="6191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0A4FFE" w14:textId="77777777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13F9503C" w14:textId="77777777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1C0829D5" w14:textId="77777777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3C83B7B3" w14:textId="77777777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28689B67" w14:textId="77777777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40C10DC7" w14:textId="77777777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60D374AF" w14:textId="77777777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77F51F32" w14:textId="77777777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22AE7311" w14:textId="2B305337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&gt; </w:t>
      </w:r>
      <w:proofErr w:type="gramStart"/>
      <w:r w:rsidRPr="00CC662B">
        <w:rPr>
          <w:rFonts w:ascii="Lucida Console" w:hAnsi="Lucida Console" w:cs="Courier New"/>
          <w:color w:val="0000FF"/>
          <w:sz w:val="20"/>
          <w:szCs w:val="20"/>
        </w:rPr>
        <w:t>plot(</w:t>
      </w:r>
      <w:proofErr w:type="gram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x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$mpg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, y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$year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>)</w:t>
      </w:r>
    </w:p>
    <w:p w14:paraId="5B3D1498" w14:textId="514BEC53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68B61593" w14:textId="2C66980C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76E3D08F" w14:textId="1CC4F3BD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4AC761D1" w14:textId="5E0065B1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504A1E2D" w14:textId="11BAC68A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  <w:r>
        <w:rPr>
          <w:noProof/>
        </w:rPr>
        <w:drawing>
          <wp:inline distT="0" distB="0" distL="0" distR="0" wp14:anchorId="44FA43F8" wp14:editId="500E5490">
            <wp:extent cx="3204210" cy="61918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10" cy="6191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1EEAC2" w14:textId="77777777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604FFA0B" w14:textId="77777777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468E7194" w14:textId="77777777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07EC12D4" w14:textId="77777777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05C0D62C" w14:textId="77777777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58A91C8F" w14:textId="77777777" w:rsidR="007D0376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6B73F803" w14:textId="51E4FC1F" w:rsidR="007D0376" w:rsidRPr="00CC662B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  <w:r w:rsidRPr="00CC662B">
        <w:rPr>
          <w:rFonts w:ascii="Lucida Console" w:hAnsi="Lucida Console" w:cs="Courier New"/>
          <w:color w:val="0000FF"/>
          <w:sz w:val="20"/>
          <w:szCs w:val="20"/>
        </w:rPr>
        <w:lastRenderedPageBreak/>
        <w:t xml:space="preserve">&gt; </w:t>
      </w:r>
      <w:proofErr w:type="gramStart"/>
      <w:r w:rsidRPr="00CC662B">
        <w:rPr>
          <w:rFonts w:ascii="Lucida Console" w:hAnsi="Lucida Console" w:cs="Courier New"/>
          <w:color w:val="0000FF"/>
          <w:sz w:val="20"/>
          <w:szCs w:val="20"/>
        </w:rPr>
        <w:t>plot(</w:t>
      </w:r>
      <w:proofErr w:type="gram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x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$mpg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, y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$origin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>)</w:t>
      </w:r>
    </w:p>
    <w:p w14:paraId="455F5BE6" w14:textId="77777777" w:rsidR="007D0376" w:rsidRPr="00CC662B" w:rsidRDefault="007D0376" w:rsidP="007D03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</w:p>
    <w:p w14:paraId="6D200F40" w14:textId="33CD72AC" w:rsidR="007D0376" w:rsidRPr="00215ACC" w:rsidRDefault="007D0376" w:rsidP="00215ACC">
      <w:r>
        <w:rPr>
          <w:noProof/>
        </w:rPr>
        <w:drawing>
          <wp:inline distT="0" distB="0" distL="0" distR="0" wp14:anchorId="40427701" wp14:editId="39036844">
            <wp:extent cx="3204210" cy="61918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10" cy="6191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F38F0" w14:textId="227A2144" w:rsidR="009806AD" w:rsidRDefault="007D0376" w:rsidP="009806AD">
      <w:pPr>
        <w:pStyle w:val="MSGENFONTSTYLENAMETEMPLATEROLEMSGENFONTSTYLENAMEBYROLETEXT0"/>
        <w:shd w:val="clear" w:color="auto" w:fill="auto"/>
        <w:tabs>
          <w:tab w:val="left" w:pos="346"/>
        </w:tabs>
        <w:spacing w:before="0" w:after="0" w:line="274" w:lineRule="exact"/>
        <w:ind w:left="360" w:right="260" w:firstLine="0"/>
        <w:jc w:val="left"/>
      </w:pPr>
      <w:r>
        <w:rPr>
          <w:noProof/>
        </w:rPr>
        <w:drawing>
          <wp:inline distT="0" distB="0" distL="0" distR="0" wp14:anchorId="1F93FA88" wp14:editId="11049B75">
            <wp:extent cx="3204210" cy="61918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10" cy="6191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082F9E" w14:textId="6BB50500" w:rsidR="009806AD" w:rsidRDefault="008504AD" w:rsidP="009806AD">
      <w:pPr>
        <w:pStyle w:val="MSGENFONTSTYLENAMETEMPLATEROLEMSGENFONTSTYLENAMEBYROLETEXT0"/>
        <w:numPr>
          <w:ilvl w:val="0"/>
          <w:numId w:val="1"/>
        </w:numPr>
        <w:shd w:val="clear" w:color="auto" w:fill="auto"/>
        <w:tabs>
          <w:tab w:val="left" w:pos="375"/>
        </w:tabs>
        <w:spacing w:before="0" w:after="0" w:line="274" w:lineRule="exact"/>
        <w:ind w:left="20" w:firstLine="0"/>
        <w:jc w:val="both"/>
        <w:rPr>
          <w:rStyle w:val="MSGENFONTSTYLENAMETEMPLATEROLEMSGENFONTSTYLENAMEBYROLETEXT"/>
        </w:rPr>
      </w:pPr>
      <w:r>
        <w:rPr>
          <w:rStyle w:val="MSGENFONTSTYLENAMETEMPLATEROLEMSGENFONTSTYLENAMEBYROLETEXT"/>
        </w:rPr>
        <w:t xml:space="preserve">Create a new attribute mpg1 that contains </w:t>
      </w:r>
      <w:r w:rsidRPr="00DE2A7A">
        <w:rPr>
          <w:rStyle w:val="MSGENFONTSTYLENAMETEMPLATEROLEMSGENFONTSTYLENAMEBYROLETEXT"/>
        </w:rPr>
        <w:t xml:space="preserve">1 </w:t>
      </w:r>
      <w:r>
        <w:rPr>
          <w:rStyle w:val="MSGENFONTSTYLENAMETEMPLATEROLEMSGENFONTSTYLENAMEBYROLETEXT"/>
        </w:rPr>
        <w:t xml:space="preserve">if mpg is strictly greater than its median, and </w:t>
      </w:r>
      <w:r w:rsidRPr="00DE2A7A">
        <w:rPr>
          <w:rStyle w:val="MSGENFONTSTYLENAMETEMPLATEROLEMSGENFONTSTYLENAMEBYROLETEXT"/>
        </w:rPr>
        <w:t xml:space="preserve">0 </w:t>
      </w:r>
      <w:r>
        <w:rPr>
          <w:rStyle w:val="MSGENFONTSTYLENAMETEMPLATEROLEMSGENFONTSTYLENAMEBYROLETEXT"/>
        </w:rPr>
        <w:t>if</w:t>
      </w:r>
      <w:r>
        <w:rPr>
          <w:rStyle w:val="MSGENFONTSTYLENAMETEMPLATEROLEMSGENFONTSTYLENAMEBYROLETEXT"/>
        </w:rPr>
        <w:br/>
        <w:t>mpg is equal or less than its median.</w:t>
      </w:r>
      <w:r w:rsidR="009806AD">
        <w:rPr>
          <w:rStyle w:val="MSGENFONTSTYLENAMETEMPLATEROLEMSGENFONTSTYLENAMEBYROLETEXT"/>
        </w:rPr>
        <w:t xml:space="preserve"> </w:t>
      </w:r>
      <w:r w:rsidR="000B108D">
        <w:rPr>
          <w:rStyle w:val="MSGENFONTSTYLENAMETEMPLATEROLEMSGENFONTSTYLENAMEBYROLETEXT"/>
        </w:rPr>
        <w:t>Copy and paste the commands and execute results in R here. (10 points)</w:t>
      </w:r>
    </w:p>
    <w:p w14:paraId="1A8DCD02" w14:textId="4CFE90E1" w:rsidR="00215ACC" w:rsidRDefault="00215ACC" w:rsidP="00215ACC">
      <w:pPr>
        <w:pStyle w:val="MSGENFONTSTYLENAMETEMPLATEROLEMSGENFONTSTYLENAMEBYROLETEXT0"/>
        <w:shd w:val="clear" w:color="auto" w:fill="auto"/>
        <w:tabs>
          <w:tab w:val="left" w:pos="375"/>
        </w:tabs>
        <w:spacing w:before="0" w:after="0" w:line="274" w:lineRule="exact"/>
        <w:ind w:left="20" w:firstLine="0"/>
        <w:jc w:val="both"/>
        <w:rPr>
          <w:rStyle w:val="MSGENFONTSTYLENAMETEMPLATEROLEMSGENFONTSTYLENAMEBYROLETEXT"/>
        </w:rPr>
      </w:pPr>
    </w:p>
    <w:p w14:paraId="7986F094" w14:textId="77777777" w:rsidR="00215ACC" w:rsidRPr="00CC662B" w:rsidRDefault="00215ACC" w:rsidP="00215A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  <w:r w:rsidRPr="00CC662B">
        <w:rPr>
          <w:rFonts w:ascii="Lucida Console" w:hAnsi="Lucida Console" w:cs="Courier New"/>
          <w:color w:val="0000FF"/>
          <w:sz w:val="20"/>
          <w:szCs w:val="20"/>
        </w:rPr>
        <w:t>&gt; median &lt;- median(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$mpg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>)</w:t>
      </w:r>
    </w:p>
    <w:p w14:paraId="48C84F22" w14:textId="77777777" w:rsidR="00215ACC" w:rsidRPr="00CC662B" w:rsidRDefault="00215ACC" w:rsidP="00215A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  <w:r w:rsidRPr="00CC662B">
        <w:rPr>
          <w:rFonts w:ascii="Lucida Console" w:hAnsi="Lucida Console" w:cs="Courier New"/>
          <w:color w:val="0000FF"/>
          <w:sz w:val="20"/>
          <w:szCs w:val="20"/>
        </w:rPr>
        <w:t>&gt; median</w:t>
      </w:r>
    </w:p>
    <w:p w14:paraId="47909E72" w14:textId="77777777" w:rsidR="00215ACC" w:rsidRPr="00CC662B" w:rsidRDefault="00215ACC" w:rsidP="00215A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[1] 23</w:t>
      </w:r>
    </w:p>
    <w:p w14:paraId="5D08E8B2" w14:textId="079D8B50" w:rsidR="00215ACC" w:rsidRDefault="00215ACC" w:rsidP="00215ACC">
      <w:pPr>
        <w:pStyle w:val="MSGENFONTSTYLENAMETEMPLATEROLEMSGENFONTSTYLENAMEBYROLETEXT0"/>
        <w:shd w:val="clear" w:color="auto" w:fill="auto"/>
        <w:tabs>
          <w:tab w:val="left" w:pos="375"/>
        </w:tabs>
        <w:spacing w:before="0" w:after="0" w:line="274" w:lineRule="exact"/>
        <w:ind w:left="20" w:firstLine="0"/>
        <w:jc w:val="both"/>
        <w:rPr>
          <w:rStyle w:val="MSGENFONTSTYLENAMETEMPLATEROLEMSGENFONTSTYLENAMEBYROLETEXT"/>
        </w:rPr>
      </w:pPr>
    </w:p>
    <w:p w14:paraId="69C50E58" w14:textId="77777777" w:rsidR="00215ACC" w:rsidRPr="00CC662B" w:rsidRDefault="00215ACC" w:rsidP="00215A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&gt; auto$mpg1 &lt;- </w:t>
      </w:r>
      <w:proofErr w:type="spellStart"/>
      <w:proofErr w:type="gramStart"/>
      <w:r w:rsidRPr="00CC662B">
        <w:rPr>
          <w:rFonts w:ascii="Lucida Console" w:hAnsi="Lucida Console" w:cs="Courier New"/>
          <w:color w:val="0000FF"/>
          <w:sz w:val="20"/>
          <w:szCs w:val="20"/>
        </w:rPr>
        <w:t>ifelse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>(</w:t>
      </w:r>
      <w:proofErr w:type="spellStart"/>
      <w:proofErr w:type="gramEnd"/>
      <w:r w:rsidRPr="00CC662B">
        <w:rPr>
          <w:rFonts w:ascii="Lucida Console" w:hAnsi="Lucida Console" w:cs="Courier New"/>
          <w:color w:val="0000FF"/>
          <w:sz w:val="20"/>
          <w:szCs w:val="20"/>
        </w:rPr>
        <w:t>auto$mpg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 &gt; median,1,0)</w:t>
      </w:r>
    </w:p>
    <w:p w14:paraId="41F62B7E" w14:textId="4D6932D0" w:rsidR="00215ACC" w:rsidRDefault="00215ACC" w:rsidP="00215ACC">
      <w:pPr>
        <w:pStyle w:val="MSGENFONTSTYLENAMETEMPLATEROLEMSGENFONTSTYLENAMEBYROLETEXT0"/>
        <w:shd w:val="clear" w:color="auto" w:fill="auto"/>
        <w:tabs>
          <w:tab w:val="left" w:pos="375"/>
        </w:tabs>
        <w:spacing w:before="0" w:after="0" w:line="274" w:lineRule="exact"/>
        <w:ind w:left="20" w:firstLine="0"/>
        <w:jc w:val="both"/>
        <w:rPr>
          <w:rFonts w:ascii="Lucida Console" w:hAnsi="Lucida Console" w:cs="Courier New"/>
          <w:color w:val="0000FF"/>
          <w:sz w:val="20"/>
          <w:szCs w:val="20"/>
        </w:rPr>
      </w:pPr>
      <w:r w:rsidRPr="00CC662B">
        <w:rPr>
          <w:rFonts w:ascii="Lucida Console" w:hAnsi="Lucida Console" w:cs="Courier New"/>
          <w:color w:val="0000FF"/>
          <w:sz w:val="20"/>
          <w:szCs w:val="20"/>
        </w:rPr>
        <w:lastRenderedPageBreak/>
        <w:t>&gt; auto$mpg1</w:t>
      </w:r>
    </w:p>
    <w:p w14:paraId="377B6637" w14:textId="2B123832" w:rsidR="00215ACC" w:rsidRPr="00CC662B" w:rsidRDefault="00215ACC" w:rsidP="00215A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</w:t>
      </w: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[1] 0 0 0 0 0 0 0 0 0 0 0 0 0 0 1 0 0 0 1 1 1 1 1 1 0 0 0 0 0 1 1 1 1 0 0 0 0 0 0 0 0 0 0 0 0 0 0 0 0 0 1 1 1 1 1 1 1 1 1 0 0 0 0 0 0 0 0 0 0 0 0 0 0 0 0 0 0 0 0 1 0 1 0 1</w:t>
      </w:r>
    </w:p>
    <w:p w14:paraId="140D23CD" w14:textId="77777777" w:rsidR="00215ACC" w:rsidRPr="00CC662B" w:rsidRDefault="00215ACC" w:rsidP="00215A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[85] 1 0 0 0 0 0 0 0 0 0 0 0 0 0 0 0 0 0 1 0 0 0 0 0 0 0 0 0 0 0 1 0 0 1 1 0 0 0 1 0 0 0 0 0 0 1 1 1 1 0 0 0 0 0 0 0 0 1 1 1 1 1 1 1 1 1 1 1 0 0 0 0 0 0 0 0 0 0 0 0 0 0 0 1</w:t>
      </w:r>
    </w:p>
    <w:p w14:paraId="57231E74" w14:textId="77777777" w:rsidR="00215ACC" w:rsidRPr="00CC662B" w:rsidRDefault="00215ACC" w:rsidP="00215A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[169] 0 0 0 1 1 1 0 1 0 0 0 0 1 1 1 1 1 1 1 0 0 0 0 0 0 1 0 1 1 1 1 0 0 0 0 1 1 1 1 0 0 0 0 0 0 0 0 0 1 1 1 1 1 0 0 0 0 0 0 0 0 0 0 0 0 1 1 1 1 1 1 1 1 0 0 0 1 1 1 1 1 0 0 0</w:t>
      </w:r>
    </w:p>
    <w:p w14:paraId="79541DB5" w14:textId="77777777" w:rsidR="00215ACC" w:rsidRPr="00CC662B" w:rsidRDefault="00215ACC" w:rsidP="00215A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[253] 0 0 0 1 0 0 0 0 0 0 0 0 0 0 1 1 1 1 0 1 1 1 0 0 0 0 1 1 0 0 0 0 0 0 0 0 0 0 0 0 0 1 1 1 1 1 0 1 1 1 1 1 1 1 1 1 1 1 1 1 1 1 1 1 0 1 1 1 1 1 1 1 1 1 1 1 1 1 1 1 1 1 1 1</w:t>
      </w:r>
    </w:p>
    <w:p w14:paraId="2B04933B" w14:textId="77777777" w:rsidR="00215ACC" w:rsidRPr="00CC662B" w:rsidRDefault="00215ACC" w:rsidP="00215A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[337] 1 1 1 1 1 1 1 1 1 1 1 1 1 1 1 1 1 1 1 1 1 1 1 1 1 1 1 0 1 0 0 1 1 1 1 1 1 1 1 1 1 1 1 1 1 1 1 1 1 1 1 1 0 1 1 1 1 1 1 1 1</w:t>
      </w:r>
    </w:p>
    <w:p w14:paraId="57CF4461" w14:textId="77777777" w:rsidR="00215ACC" w:rsidRDefault="00215ACC" w:rsidP="00215ACC">
      <w:pPr>
        <w:pStyle w:val="MSGENFONTSTYLENAMETEMPLATEROLEMSGENFONTSTYLENAMEBYROLETEXT0"/>
        <w:shd w:val="clear" w:color="auto" w:fill="auto"/>
        <w:tabs>
          <w:tab w:val="left" w:pos="375"/>
        </w:tabs>
        <w:spacing w:before="0" w:after="0" w:line="274" w:lineRule="exact"/>
        <w:ind w:left="20" w:firstLine="0"/>
        <w:jc w:val="both"/>
        <w:rPr>
          <w:rStyle w:val="MSGENFONTSTYLENAMETEMPLATEROLEMSGENFONTSTYLENAMEBYROLETEXT"/>
        </w:rPr>
      </w:pPr>
    </w:p>
    <w:p w14:paraId="2A17B7E9" w14:textId="77777777" w:rsidR="000A269F" w:rsidRDefault="000A269F" w:rsidP="009806AD">
      <w:pPr>
        <w:pStyle w:val="MSGENFONTSTYLENAMETEMPLATEROLEMSGENFONTSTYLENAMEBYROLETEXT0"/>
        <w:shd w:val="clear" w:color="auto" w:fill="auto"/>
        <w:tabs>
          <w:tab w:val="left" w:pos="360"/>
        </w:tabs>
        <w:spacing w:before="0" w:after="0" w:line="274" w:lineRule="exact"/>
        <w:ind w:left="360" w:right="260" w:firstLine="0"/>
        <w:jc w:val="left"/>
        <w:rPr>
          <w:rStyle w:val="MSGENFONTSTYLENAMETEMPLATEROLEMSGENFONTSTYLENAMEBYROLETEXT"/>
        </w:rPr>
      </w:pPr>
    </w:p>
    <w:p w14:paraId="6AF7349E" w14:textId="77777777" w:rsidR="009806AD" w:rsidRDefault="009806AD" w:rsidP="009806AD">
      <w:pPr>
        <w:pStyle w:val="MSGENFONTSTYLENAMETEMPLATEROLEMSGENFONTSTYLENAMEBYROLETEXT0"/>
        <w:shd w:val="clear" w:color="auto" w:fill="auto"/>
        <w:tabs>
          <w:tab w:val="left" w:pos="360"/>
        </w:tabs>
        <w:spacing w:before="0" w:after="0" w:line="274" w:lineRule="exact"/>
        <w:ind w:left="360" w:right="260" w:firstLine="0"/>
        <w:jc w:val="left"/>
      </w:pPr>
    </w:p>
    <w:p w14:paraId="28AA7C79" w14:textId="7502982C" w:rsidR="000B108D" w:rsidRDefault="008504AD" w:rsidP="000B108D">
      <w:pPr>
        <w:pStyle w:val="MSGENFONTSTYLENAMETEMPLATEROLEMSGENFONTSTYLENAMEBYROLETEXT0"/>
        <w:numPr>
          <w:ilvl w:val="0"/>
          <w:numId w:val="1"/>
        </w:numPr>
        <w:shd w:val="clear" w:color="auto" w:fill="auto"/>
        <w:tabs>
          <w:tab w:val="left" w:pos="375"/>
        </w:tabs>
        <w:spacing w:before="0" w:after="0" w:line="274" w:lineRule="exact"/>
        <w:ind w:left="20" w:firstLine="0"/>
        <w:jc w:val="both"/>
        <w:rPr>
          <w:rStyle w:val="MSGENFONTSTYLENAMETEMPLATEROLEMSGENFONTSTYLENAMEBYROLETEXT"/>
        </w:rPr>
      </w:pPr>
      <w:r>
        <w:rPr>
          <w:rStyle w:val="MSGENFONTSTYLENAMETEMPLATEROLEMSGENFONTSTYLENAMEBYROLETEXT"/>
        </w:rPr>
        <w:t>Decide which attributes you are going to use to predict mpg1. Remove all remaining</w:t>
      </w:r>
      <w:r>
        <w:rPr>
          <w:rStyle w:val="MSGENFONTSTYLENAMETEMPLATEROLEMSGENFONTSTYLENAMEBYROLETEXT"/>
        </w:rPr>
        <w:br/>
        <w:t>attributes, including mpg.</w:t>
      </w:r>
      <w:r w:rsidR="009806AD">
        <w:rPr>
          <w:rStyle w:val="MSGENFONTSTYLENAMETEMPLATEROLEMSGENFONTSTYLENAMEBYROLETEXT"/>
        </w:rPr>
        <w:t xml:space="preserve"> </w:t>
      </w:r>
      <w:r w:rsidR="000B108D">
        <w:rPr>
          <w:rStyle w:val="MSGENFONTSTYLENAMETEMPLATEROLEMSGENFONTSTYLENAMEBYROLETEXT"/>
        </w:rPr>
        <w:t>Copy and paste the commands and execute results in R console here. (10 points)</w:t>
      </w:r>
    </w:p>
    <w:p w14:paraId="7F94D128" w14:textId="2421A76E" w:rsidR="00215ACC" w:rsidRDefault="00215ACC" w:rsidP="00215ACC">
      <w:pPr>
        <w:pStyle w:val="MSGENFONTSTYLENAMETEMPLATEROLEMSGENFONTSTYLENAMEBYROLETEXT0"/>
        <w:shd w:val="clear" w:color="auto" w:fill="auto"/>
        <w:tabs>
          <w:tab w:val="left" w:pos="375"/>
        </w:tabs>
        <w:spacing w:before="0" w:after="0" w:line="274" w:lineRule="exact"/>
        <w:ind w:left="20" w:firstLine="0"/>
        <w:jc w:val="both"/>
        <w:rPr>
          <w:rStyle w:val="MSGENFONTSTYLENAMETEMPLATEROLEMSGENFONTSTYLENAMEBYROLETEXT"/>
        </w:rPr>
      </w:pPr>
    </w:p>
    <w:p w14:paraId="1D961C41" w14:textId="77777777" w:rsidR="00215ACC" w:rsidRPr="00CC662B" w:rsidRDefault="00215ACC" w:rsidP="00215A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newauto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 &lt;- auto[</w:t>
      </w:r>
      <w:proofErr w:type="gramStart"/>
      <w:r w:rsidRPr="00CC662B">
        <w:rPr>
          <w:rFonts w:ascii="Lucida Console" w:hAnsi="Lucida Console" w:cs="Courier New"/>
          <w:color w:val="0000FF"/>
          <w:sz w:val="20"/>
          <w:szCs w:val="20"/>
        </w:rPr>
        <w:t>c(</w:t>
      </w:r>
      <w:proofErr w:type="gramEnd"/>
      <w:r w:rsidRPr="00CC662B">
        <w:rPr>
          <w:rFonts w:ascii="Lucida Console" w:hAnsi="Lucida Console" w:cs="Courier New"/>
          <w:color w:val="0000FF"/>
          <w:sz w:val="20"/>
          <w:szCs w:val="20"/>
        </w:rPr>
        <w:t>3,4,5,6,10)]</w:t>
      </w:r>
    </w:p>
    <w:p w14:paraId="6AE9A7E3" w14:textId="77777777" w:rsidR="00215ACC" w:rsidRPr="00CC662B" w:rsidRDefault="00215ACC" w:rsidP="00215A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  <w:r w:rsidRPr="00CC662B">
        <w:rPr>
          <w:rFonts w:ascii="Lucida Console" w:hAnsi="Lucida Console" w:cs="Courier New"/>
          <w:color w:val="0000FF"/>
          <w:sz w:val="20"/>
          <w:szCs w:val="20"/>
        </w:rPr>
        <w:t>&gt; str(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newauto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>)</w:t>
      </w:r>
    </w:p>
    <w:p w14:paraId="2D418C32" w14:textId="77777777" w:rsidR="00215ACC" w:rsidRPr="00CC662B" w:rsidRDefault="00215ACC" w:rsidP="00215A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'</w:t>
      </w:r>
      <w:proofErr w:type="spellStart"/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data.frame</w:t>
      </w:r>
      <w:proofErr w:type="spellEnd"/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':</w:t>
      </w: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ab/>
        <w:t>397 obs. of  5 variables:</w:t>
      </w:r>
    </w:p>
    <w:p w14:paraId="46AC1E6C" w14:textId="77777777" w:rsidR="00215ACC" w:rsidRPr="00CC662B" w:rsidRDefault="00215ACC" w:rsidP="00215A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$ displacement: </w:t>
      </w: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num  307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350 318 304 302 429 454 440 455 390 ...</w:t>
      </w:r>
    </w:p>
    <w:p w14:paraId="54180148" w14:textId="77777777" w:rsidR="00215ACC" w:rsidRPr="00CC662B" w:rsidRDefault="00215ACC" w:rsidP="00215A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$ </w:t>
      </w: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horsepower  :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int  17 35 29 29 24 42 47 46 48 40 ...</w:t>
      </w:r>
    </w:p>
    <w:p w14:paraId="37F5FE26" w14:textId="77777777" w:rsidR="00215ACC" w:rsidRPr="00CC662B" w:rsidRDefault="00215ACC" w:rsidP="00215A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$ weight    </w:t>
      </w: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: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int  3504 3693 3436 3433 3449 4341 4354 4312 4425 3850 ...</w:t>
      </w:r>
    </w:p>
    <w:p w14:paraId="7323CD38" w14:textId="77777777" w:rsidR="00215ACC" w:rsidRPr="00CC662B" w:rsidRDefault="00215ACC" w:rsidP="00215A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$ acceleration: </w:t>
      </w: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num  1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11.5 11 12 10.5 10 9 8.5 10 8.5 ...</w:t>
      </w:r>
    </w:p>
    <w:p w14:paraId="3F84E03E" w14:textId="77777777" w:rsidR="00215ACC" w:rsidRPr="00CC662B" w:rsidRDefault="00215ACC" w:rsidP="00215A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$ mpg1      </w:t>
      </w: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: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num  0 0 0 0 0 0 0 0 0 0 ...</w:t>
      </w:r>
    </w:p>
    <w:p w14:paraId="5B97CB7D" w14:textId="77777777" w:rsidR="000A269F" w:rsidRDefault="000A269F" w:rsidP="00215ACC">
      <w:pPr>
        <w:pStyle w:val="MSGENFONTSTYLENAMETEMPLATEROLEMSGENFONTSTYLENAMEBYROLETEXT0"/>
        <w:shd w:val="clear" w:color="auto" w:fill="auto"/>
        <w:tabs>
          <w:tab w:val="left" w:pos="350"/>
        </w:tabs>
        <w:spacing w:before="0" w:after="0" w:line="274" w:lineRule="exact"/>
        <w:ind w:right="1040" w:firstLine="0"/>
        <w:jc w:val="left"/>
      </w:pPr>
    </w:p>
    <w:p w14:paraId="69667451" w14:textId="77777777" w:rsidR="000A269F" w:rsidRDefault="008504AD">
      <w:pPr>
        <w:pStyle w:val="MSGENFONTSTYLENAMETEMPLATEROLEMSGENFONTSTYLENAMEBYROLETEXT0"/>
        <w:numPr>
          <w:ilvl w:val="0"/>
          <w:numId w:val="1"/>
        </w:numPr>
        <w:shd w:val="clear" w:color="auto" w:fill="auto"/>
        <w:tabs>
          <w:tab w:val="left" w:pos="365"/>
        </w:tabs>
        <w:spacing w:before="0" w:after="0" w:line="274" w:lineRule="exact"/>
        <w:ind w:left="360" w:right="1040" w:hanging="360"/>
        <w:jc w:val="left"/>
      </w:pPr>
      <w:r>
        <w:rPr>
          <w:rStyle w:val="MSGENFONTSTYLENAMETEMPLATEROLEMSGENFONTSTYLENAMEBYROLETEXT"/>
        </w:rPr>
        <w:t xml:space="preserve">Set the seed of the random number generator to a fixed integer, say </w:t>
      </w:r>
      <w:r w:rsidRPr="00DE2A7A">
        <w:rPr>
          <w:rStyle w:val="MSGENFONTSTYLENAMETEMPLATEROLEMSGENFONTSTYLENAMEBYROLETEXT"/>
        </w:rPr>
        <w:t xml:space="preserve">1, </w:t>
      </w:r>
      <w:r>
        <w:rPr>
          <w:rStyle w:val="MSGENFONTSTYLENAMETEMPLATEROLEMSGENFONTSTYLENAMEBYROLETEXT"/>
        </w:rPr>
        <w:t>so that you can</w:t>
      </w:r>
      <w:r>
        <w:rPr>
          <w:rStyle w:val="MSGENFONTSTYLENAMETEMPLATEROLEMSGENFONTSTYLENAMEBYROLETEXT"/>
        </w:rPr>
        <w:br/>
        <w:t>reproduce your work:</w:t>
      </w:r>
    </w:p>
    <w:p w14:paraId="1A893593" w14:textId="77777777" w:rsidR="000A269F" w:rsidRDefault="008504AD">
      <w:pPr>
        <w:pStyle w:val="MSGENFONTSTYLENAMETEMPLATEROLEMSGENFONTSTYLENAMEBYROLETEXT0"/>
        <w:shd w:val="clear" w:color="auto" w:fill="auto"/>
        <w:spacing w:before="0" w:after="0" w:line="274" w:lineRule="exact"/>
        <w:ind w:left="360" w:firstLine="0"/>
        <w:jc w:val="left"/>
        <w:rPr>
          <w:rStyle w:val="MSGENFONTSTYLENAMETEMPLATEROLEMSGENFONTSTYLENAMEBYROLETEXT"/>
        </w:rPr>
      </w:pPr>
      <w:r>
        <w:rPr>
          <w:rStyle w:val="MSGENFONTSTYLENAMETEMPLATEROLEMSGENFONTSTYLENAMEBYROLETEXT"/>
          <w:lang w:val="zh-CN"/>
        </w:rPr>
        <w:t xml:space="preserve">&gt; </w:t>
      </w:r>
      <w:proofErr w:type="spellStart"/>
      <w:r>
        <w:rPr>
          <w:rStyle w:val="MSGENFONTSTYLENAMETEMPLATEROLEMSGENFONTSTYLENAMEBYROLETEXT"/>
        </w:rPr>
        <w:t>set.seed</w:t>
      </w:r>
      <w:proofErr w:type="spellEnd"/>
      <w:r>
        <w:rPr>
          <w:rStyle w:val="MSGENFONTSTYLENAMETEMPLATEROLEMSGENFONTSTYLENAMEBYROLETEXT"/>
        </w:rPr>
        <w:t>(1)</w:t>
      </w:r>
    </w:p>
    <w:p w14:paraId="1CD8FC55" w14:textId="7040A086" w:rsidR="009806AD" w:rsidRDefault="009806AD">
      <w:pPr>
        <w:pStyle w:val="MSGENFONTSTYLENAMETEMPLATEROLEMSGENFONTSTYLENAMEBYROLETEXT0"/>
        <w:shd w:val="clear" w:color="auto" w:fill="auto"/>
        <w:spacing w:before="0" w:after="0" w:line="274" w:lineRule="exact"/>
        <w:ind w:left="360" w:firstLine="0"/>
        <w:jc w:val="left"/>
      </w:pPr>
    </w:p>
    <w:p w14:paraId="7A5B1B7A" w14:textId="14DBB376" w:rsidR="00215ACC" w:rsidRDefault="00215ACC">
      <w:pPr>
        <w:pStyle w:val="MSGENFONTSTYLENAMETEMPLATEROLEMSGENFONTSTYLENAMEBYROLETEXT0"/>
        <w:shd w:val="clear" w:color="auto" w:fill="auto"/>
        <w:spacing w:before="0" w:after="0" w:line="274" w:lineRule="exact"/>
        <w:ind w:left="360" w:firstLine="0"/>
        <w:jc w:val="left"/>
      </w:pPr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&gt; </w:t>
      </w:r>
      <w:proofErr w:type="spellStart"/>
      <w:proofErr w:type="gramStart"/>
      <w:r w:rsidRPr="00CC662B">
        <w:rPr>
          <w:rFonts w:ascii="Lucida Console" w:hAnsi="Lucida Console" w:cs="Courier New"/>
          <w:color w:val="0000FF"/>
          <w:sz w:val="20"/>
          <w:szCs w:val="20"/>
        </w:rPr>
        <w:t>set.seed</w:t>
      </w:r>
      <w:proofErr w:type="spellEnd"/>
      <w:proofErr w:type="gramEnd"/>
      <w:r w:rsidRPr="00CC662B">
        <w:rPr>
          <w:rFonts w:ascii="Lucida Console" w:hAnsi="Lucida Console" w:cs="Courier New"/>
          <w:color w:val="0000FF"/>
          <w:sz w:val="20"/>
          <w:szCs w:val="20"/>
        </w:rPr>
        <w:t>(1)</w:t>
      </w:r>
    </w:p>
    <w:p w14:paraId="4B54F7A2" w14:textId="161F9927" w:rsidR="009806AD" w:rsidRDefault="008504AD" w:rsidP="009806AD">
      <w:pPr>
        <w:pStyle w:val="MSGENFONTSTYLENAMETEMPLATEROLEMSGENFONTSTYLENAMEBYROLETEXT0"/>
        <w:numPr>
          <w:ilvl w:val="0"/>
          <w:numId w:val="1"/>
        </w:numPr>
        <w:shd w:val="clear" w:color="auto" w:fill="auto"/>
        <w:tabs>
          <w:tab w:val="left" w:pos="375"/>
        </w:tabs>
        <w:spacing w:before="0" w:after="0" w:line="274" w:lineRule="exact"/>
        <w:ind w:left="20" w:firstLine="0"/>
        <w:jc w:val="both"/>
        <w:rPr>
          <w:rStyle w:val="MSGENFONTSTYLENAMETEMPLATEROLEMSGENFONTSTYLENAMEBYROLETEXT"/>
        </w:rPr>
      </w:pPr>
      <w:r>
        <w:rPr>
          <w:rStyle w:val="MSGENFONTSTYLENAMETEMPLATEROLEMSGENFONTSTYLENAMEBYROLETEXT"/>
        </w:rPr>
        <w:t>Normalize the attribute values</w:t>
      </w:r>
      <w:r w:rsidR="009806AD">
        <w:rPr>
          <w:rStyle w:val="MSGENFONTSTYLENAMETEMPLATEROLEMSGENFONTSTYLENAMEBYROLETEXT"/>
        </w:rPr>
        <w:t xml:space="preserve">. </w:t>
      </w:r>
      <w:r w:rsidR="000B108D">
        <w:rPr>
          <w:rStyle w:val="MSGENFONTSTYLENAMETEMPLATEROLEMSGENFONTSTYLENAMEBYROLETEXT"/>
        </w:rPr>
        <w:t>Copy and paste the commands and execute results in R console here. (</w:t>
      </w:r>
      <w:r w:rsidR="00B55279">
        <w:rPr>
          <w:rStyle w:val="MSGENFONTSTYLENAMETEMPLATEROLEMSGENFONTSTYLENAMEBYROLETEXT"/>
        </w:rPr>
        <w:t>5</w:t>
      </w:r>
      <w:r w:rsidR="000B108D">
        <w:rPr>
          <w:rStyle w:val="MSGENFONTSTYLENAMETEMPLATEROLEMSGENFONTSTYLENAMEBYROLETEXT"/>
        </w:rPr>
        <w:t xml:space="preserve"> points)</w:t>
      </w:r>
    </w:p>
    <w:p w14:paraId="55433553" w14:textId="0E6187EC" w:rsidR="00215ACC" w:rsidRDefault="00215ACC" w:rsidP="00215ACC">
      <w:pPr>
        <w:pStyle w:val="MSGENFONTSTYLENAMETEMPLATEROLEMSGENFONTSTYLENAMEBYROLETEXT0"/>
        <w:shd w:val="clear" w:color="auto" w:fill="auto"/>
        <w:tabs>
          <w:tab w:val="left" w:pos="375"/>
        </w:tabs>
        <w:spacing w:before="0" w:after="0" w:line="274" w:lineRule="exact"/>
        <w:ind w:left="20" w:firstLine="0"/>
        <w:jc w:val="both"/>
        <w:rPr>
          <w:rStyle w:val="MSGENFONTSTYLENAMETEMPLATEROLEMSGENFONTSTYLENAMEBYROLETEXT"/>
        </w:rPr>
      </w:pPr>
    </w:p>
    <w:p w14:paraId="3BE07BF0" w14:textId="77777777" w:rsidR="00215ACC" w:rsidRPr="00CC662B" w:rsidRDefault="00215ACC" w:rsidP="00215A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  <w:r w:rsidRPr="00CC662B">
        <w:rPr>
          <w:rFonts w:ascii="Lucida Console" w:hAnsi="Lucida Console" w:cs="Courier New"/>
          <w:color w:val="0000FF"/>
          <w:sz w:val="20"/>
          <w:szCs w:val="20"/>
        </w:rPr>
        <w:t>&gt; normalize &lt;- function(x) {return ((x - min(x)) / (max(x) - min(x)))}</w:t>
      </w:r>
    </w:p>
    <w:p w14:paraId="4EA8293F" w14:textId="31577DED" w:rsidR="00215ACC" w:rsidRDefault="00215ACC" w:rsidP="00215ACC">
      <w:pPr>
        <w:pStyle w:val="MSGENFONTSTYLENAMETEMPLATEROLEMSGENFONTSTYLENAMEBYROLETEXT0"/>
        <w:shd w:val="clear" w:color="auto" w:fill="auto"/>
        <w:tabs>
          <w:tab w:val="left" w:pos="375"/>
        </w:tabs>
        <w:spacing w:before="0" w:after="0" w:line="274" w:lineRule="exact"/>
        <w:ind w:left="20" w:firstLine="0"/>
        <w:jc w:val="both"/>
        <w:rPr>
          <w:rFonts w:ascii="Lucida Console" w:hAnsi="Lucida Console" w:cs="Courier New"/>
          <w:color w:val="0000FF"/>
          <w:sz w:val="20"/>
          <w:szCs w:val="20"/>
        </w:rPr>
      </w:pPr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normdata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s.</w:t>
      </w:r>
      <w:proofErr w:type="gramStart"/>
      <w:r w:rsidRPr="00CC662B">
        <w:rPr>
          <w:rFonts w:ascii="Lucida Console" w:hAnsi="Lucida Console" w:cs="Courier New"/>
          <w:color w:val="0000FF"/>
          <w:sz w:val="20"/>
          <w:szCs w:val="20"/>
        </w:rPr>
        <w:t>data.frame</w:t>
      </w:r>
      <w:proofErr w:type="spellEnd"/>
      <w:proofErr w:type="gramEnd"/>
      <w:r w:rsidRPr="00CC662B">
        <w:rPr>
          <w:rFonts w:ascii="Lucida Console" w:hAnsi="Lucida Console" w:cs="Courier New"/>
          <w:color w:val="0000FF"/>
          <w:sz w:val="20"/>
          <w:szCs w:val="20"/>
        </w:rPr>
        <w:t>(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sapply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>(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newauto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>[1:4], normalize))</w:t>
      </w:r>
    </w:p>
    <w:p w14:paraId="6C6A3236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>
        <w:rPr>
          <w:rStyle w:val="MSGENFONTSTYLENAMETEMPLATEROLEMSGENFONTSTYLENAMEBYROLETEXT"/>
        </w:rPr>
        <w:t xml:space="preserve">       </w:t>
      </w: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displacement horsepower     weight acceleration</w:t>
      </w:r>
    </w:p>
    <w:p w14:paraId="41152D5D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    0.617571059 0.17204301 0.53614970   0.23809524</w:t>
      </w:r>
    </w:p>
    <w:p w14:paraId="647A2A6A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    0.728682171 0.36559140 0.58973632   0.20833333</w:t>
      </w:r>
    </w:p>
    <w:p w14:paraId="3DBA1859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    0.645994832 0.30107527 0.51686986   0.17857143</w:t>
      </w:r>
    </w:p>
    <w:p w14:paraId="2744E12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4    0.609819121 0.30107527 0.51601928   0.23809524</w:t>
      </w:r>
    </w:p>
    <w:p w14:paraId="187D7DD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5    0.604651163 0.24731183 0.52055571   0.14880952</w:t>
      </w:r>
    </w:p>
    <w:p w14:paraId="215071B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6    0.932816537 0.44086022 0.77346187   0.11904762</w:t>
      </w:r>
    </w:p>
    <w:p w14:paraId="2626B16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7    0.997416021 0.49462366 0.77714772   0.05952381</w:t>
      </w:r>
    </w:p>
    <w:p w14:paraId="357079E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8    0.961240310 0.48387097 0.76523958   0.02976190</w:t>
      </w:r>
    </w:p>
    <w:p w14:paraId="3702A489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9    1.000000000 0.50537634 0.79727814   0.11904762</w:t>
      </w:r>
    </w:p>
    <w:p w14:paraId="7B6EE60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0   0.832041344 0.41935484 0.63425007   0.02976190</w:t>
      </w:r>
    </w:p>
    <w:p w14:paraId="687B4E3E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1   0.813953488 0.38709677 0.55287780   0.11904762</w:t>
      </w:r>
    </w:p>
    <w:p w14:paraId="5D758740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2   0.702842377 0.35483871 0.56592005   0.00000000</w:t>
      </w:r>
    </w:p>
    <w:p w14:paraId="00D27D3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3   0.857881137 0.30107527 0.60901616   0.08928571</w:t>
      </w:r>
    </w:p>
    <w:p w14:paraId="261A6E1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4   1.000000000 0.50537634 0.41763538   0.11904762</w:t>
      </w:r>
    </w:p>
    <w:p w14:paraId="5EFE2A4B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lastRenderedPageBreak/>
        <w:t>15   0.116279070 0.96774194 0.21519705   0.41666667</w:t>
      </w:r>
    </w:p>
    <w:p w14:paraId="57A95E9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6   0.335917313 0.96774194 0.34590303   0.44642857</w:t>
      </w:r>
    </w:p>
    <w:p w14:paraId="179EB93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7   0.338501292 0.98924731 0.32917494   0.44642857</w:t>
      </w:r>
    </w:p>
    <w:p w14:paraId="3F33940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8   0.341085271 0.86021505 0.27615537   0.47619048</w:t>
      </w:r>
    </w:p>
    <w:p w14:paraId="38C364E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9   0.074935401 0.89247312 0.14658350   0.38690476</w:t>
      </w:r>
    </w:p>
    <w:p w14:paraId="3B01E16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0   0.074935401 0.52688172 0.06294301   0.74404762</w:t>
      </w:r>
    </w:p>
    <w:p w14:paraId="523037AE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1   0.108527132 0.88172043 0.30025517   0.56547619</w:t>
      </w:r>
    </w:p>
    <w:p w14:paraId="1ED4E834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2   0.100775194 0.91397849 0.23164162   0.38690476</w:t>
      </w:r>
    </w:p>
    <w:p w14:paraId="68DCCC2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3   0.093023256 0.96774194 0.21604763   0.56547619</w:t>
      </w:r>
    </w:p>
    <w:p w14:paraId="79902BD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4   0.136950904 0.09677419 0.17607031   0.26785714</w:t>
      </w:r>
    </w:p>
    <w:p w14:paraId="2AEF8C4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5   0.338501292 0.91397849 0.29345052   0.41666667</w:t>
      </w:r>
    </w:p>
    <w:p w14:paraId="42E4AB3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6   0.754521964 0.48387097 0.85114828   0.35714286</w:t>
      </w:r>
    </w:p>
    <w:p w14:paraId="59889A9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7   0.617571059 0.45161290 0.78338531   0.41666667</w:t>
      </w:r>
    </w:p>
    <w:p w14:paraId="689F959A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8   0.645994832 0.47311828 0.78508648   0.32738095</w:t>
      </w:r>
    </w:p>
    <w:p w14:paraId="4D3B33B9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9   0.609819121 0.43010753 0.88432095   0.62500000</w:t>
      </w:r>
    </w:p>
    <w:p w14:paraId="733C26EE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0   0.074935401 0.89247312 0.14658350   0.38690476</w:t>
      </w:r>
    </w:p>
    <w:p w14:paraId="65AE79C9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1   0.186046512 0.91397849 0.18457613   0.44642857</w:t>
      </w:r>
    </w:p>
    <w:p w14:paraId="718301A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2   0.116279070 0.96774194 0.17436915   0.35714286</w:t>
      </w:r>
    </w:p>
    <w:p w14:paraId="49E2C074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3   0.077519380 0.00000000 0.12276722   0.65476190</w:t>
      </w:r>
    </w:p>
    <w:p w14:paraId="1AFDEDE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4   0.423772610 0.01075269 0.28948115   0.29761905</w:t>
      </w:r>
    </w:p>
    <w:p w14:paraId="1A9C362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5   0.405684755 0.04301075 0.51772044   0.44642857</w:t>
      </w:r>
    </w:p>
    <w:p w14:paraId="75D6F080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6   0.470284238 0.01075269 0.48653246   0.44642857</w:t>
      </w:r>
    </w:p>
    <w:p w14:paraId="51D5596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7   0.470284238 0.89247312 0.47887723   0.44642857</w:t>
      </w:r>
    </w:p>
    <w:p w14:paraId="00D2DA40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8   0.423772610 0.01075269 0.47490785   0.44642857</w:t>
      </w:r>
    </w:p>
    <w:p w14:paraId="340B6DF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9   0.728682171 0.36559140 0.73603629   0.23809524</w:t>
      </w:r>
    </w:p>
    <w:p w14:paraId="358676B9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40   0.857881137 0.39784946 0.80833570   0.20833333</w:t>
      </w:r>
    </w:p>
    <w:p w14:paraId="02855BF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41   0.731266150 0.32258065 0.72044230   0.32738095</w:t>
      </w:r>
    </w:p>
    <w:p w14:paraId="51257F66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42   0.645994832 0.30107527 0.70399773   0.29761905</w:t>
      </w:r>
    </w:p>
    <w:p w14:paraId="26954B2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43   0.813953488 0.40860215 0.94754749   0.20833333</w:t>
      </w:r>
    </w:p>
    <w:p w14:paraId="487081D0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44   0.857881137 0.38709677 0.88829033   0.23809524</w:t>
      </w:r>
    </w:p>
    <w:p w14:paraId="1F30EB5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45   0.857881137 0.39784946 1.00000000   0.23809524</w:t>
      </w:r>
    </w:p>
    <w:p w14:paraId="32C06BB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46   0.490956072 0.07526882 0.38247803   0.32738095</w:t>
      </w:r>
    </w:p>
    <w:p w14:paraId="1AF093BD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47   0.186046512 0.73118280 0.22540403   0.65476190</w:t>
      </w:r>
    </w:p>
    <w:p w14:paraId="1A6067BE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48   0.470284238 0.01075269 0.47320669   0.41666667</w:t>
      </w:r>
    </w:p>
    <w:p w14:paraId="7F78B2B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49   0.470284238 0.89247312 0.43266232   0.38690476</w:t>
      </w:r>
    </w:p>
    <w:p w14:paraId="546C4C3A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50   0.139534884 0.87096774 0.17210094   0.35714286</w:t>
      </w:r>
    </w:p>
    <w:p w14:paraId="59B526C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51   0.124031008 0.91397849 0.14459881   0.35714286</w:t>
      </w:r>
    </w:p>
    <w:p w14:paraId="159CCA94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52   0.028423773 0.70967742 0.13070598   0.68452381</w:t>
      </w:r>
    </w:p>
    <w:p w14:paraId="3B144B09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53   0.051679587 0.76344086 0.12815424   0.38690476</w:t>
      </w:r>
    </w:p>
    <w:p w14:paraId="148F65C0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54   0.007751938 0.65591398 0.04536433   0.65476190</w:t>
      </w:r>
    </w:p>
    <w:p w14:paraId="5C3F232E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55   0.010335917 0.69892473 0.00000000   0.59523810</w:t>
      </w:r>
    </w:p>
    <w:p w14:paraId="7D3590E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56   0.074935401 0.60215054 0.06265948   0.65476190</w:t>
      </w:r>
    </w:p>
    <w:p w14:paraId="0B04A4B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57   0.059431525 0.70967742 0.09696626   0.74404762</w:t>
      </w:r>
    </w:p>
    <w:p w14:paraId="4C2EEBB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58   0.116279070 0.96774194 0.18854551   0.44642857</w:t>
      </w:r>
    </w:p>
    <w:p w14:paraId="3F16E93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59   0.076227390 0.80645161 0.14544939   0.53571429</w:t>
      </w:r>
    </w:p>
    <w:p w14:paraId="6CFE7D6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60   0.074935401 0.58064516 0.18174086   0.92261905</w:t>
      </w:r>
    </w:p>
    <w:p w14:paraId="7A1D099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61   0.186046512 0.91397849 0.22540403   0.68452381</w:t>
      </w:r>
    </w:p>
    <w:p w14:paraId="4705E2C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62   0.139534884 0.87096774 0.17380210   0.50595238</w:t>
      </w:r>
    </w:p>
    <w:p w14:paraId="47D924E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63   0.728682171 0.36559140 0.75446555   0.23809524</w:t>
      </w:r>
    </w:p>
    <w:p w14:paraId="7068EE54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64   0.857881137 0.39784946 0.78593706   0.23809524</w:t>
      </w:r>
    </w:p>
    <w:p w14:paraId="048C12DE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65   0.645994832 0.30107527 0.71505529   0.32738095</w:t>
      </w:r>
    </w:p>
    <w:p w14:paraId="0CBC75FD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66   0.731266150 0.32258065 0.71335413   0.29761905</w:t>
      </w:r>
    </w:p>
    <w:p w14:paraId="35072C40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67   0.609819121 0.30107527 0.58378225   0.20833333</w:t>
      </w:r>
    </w:p>
    <w:p w14:paraId="6F3955B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68   0.932816537 0.46236559 0.85625177   0.17857143</w:t>
      </w:r>
    </w:p>
    <w:p w14:paraId="059A056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69   0.728682171 0.33333333 0.81910972   0.32738095</w:t>
      </w:r>
    </w:p>
    <w:p w14:paraId="00CD213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70   0.728682171 0.35483871 0.80606748   0.32738095</w:t>
      </w:r>
    </w:p>
    <w:p w14:paraId="587F558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71   0.857881137 0.41935484 0.79642756   0.26785714</w:t>
      </w:r>
    </w:p>
    <w:p w14:paraId="2800F82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72   0.005167959 0.98924731 0.20328891   0.32738095</w:t>
      </w:r>
    </w:p>
    <w:p w14:paraId="483BF85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73   0.609819121 0.30107527 0.64615821   0.26785714</w:t>
      </w:r>
    </w:p>
    <w:p w14:paraId="3FB3AA4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74   0.617571059 0.17204301 0.70456479   0.35714286</w:t>
      </w:r>
    </w:p>
    <w:p w14:paraId="6A97485E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75   0.604651163 0.24731183 0.76013609   0.47619048</w:t>
      </w:r>
    </w:p>
    <w:p w14:paraId="48C0264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lastRenderedPageBreak/>
        <w:t>76   0.645994832 0.30107527 0.69861072   0.35714286</w:t>
      </w:r>
    </w:p>
    <w:p w14:paraId="0E8A1DE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77   0.136950904 0.08602151 0.37425574   0.38690476</w:t>
      </w:r>
    </w:p>
    <w:p w14:paraId="63A92CA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78   0.136950904 0.76344086 0.25460731   0.59523810</w:t>
      </w:r>
    </w:p>
    <w:p w14:paraId="6C223244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79   0.134366925 0.88172043 0.38729799   0.68452381</w:t>
      </w:r>
    </w:p>
    <w:p w14:paraId="76EF5EB9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80   0.072351421 0.69892473 0.16331160   0.59523810</w:t>
      </w:r>
    </w:p>
    <w:p w14:paraId="5811E18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81   0.139534884 0.87096774 0.22171817   0.47619048</w:t>
      </w:r>
    </w:p>
    <w:p w14:paraId="41050D4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82   0.074935401 0.93548387 0.19138078   0.53571429</w:t>
      </w:r>
    </w:p>
    <w:p w14:paraId="79DAF01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83   0.134366925 0.98924731 0.25318968   0.38690476</w:t>
      </w:r>
    </w:p>
    <w:p w14:paraId="5F3AD03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84   0.077519380 0.80645161 0.15622342   0.41666667</w:t>
      </w:r>
    </w:p>
    <w:p w14:paraId="6E52D10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85   0.074935401 0.89247312 0.13807769   0.50595238</w:t>
      </w:r>
    </w:p>
    <w:p w14:paraId="7A29EDD4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86   0.728682171 0.39784946 0.70513184   0.29761905</w:t>
      </w:r>
    </w:p>
    <w:p w14:paraId="3595DA9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87   0.609819121 0.30107527 0.58378225   0.20833333</w:t>
      </w:r>
    </w:p>
    <w:p w14:paraId="50F0E24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88   0.728682171 0.26881720 0.67337681   0.29761905</w:t>
      </w:r>
    </w:p>
    <w:p w14:paraId="442663F6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89   0.604651163 0.21505376 0.68868727   0.38690476</w:t>
      </w:r>
    </w:p>
    <w:p w14:paraId="0FD5B2DB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90   0.645994832 0.30107527 0.61355259   0.26785714</w:t>
      </w:r>
    </w:p>
    <w:p w14:paraId="143B30E9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91   0.932816537 0.44086022 0.94669691   0.20833333</w:t>
      </w:r>
    </w:p>
    <w:p w14:paraId="3DD01AB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92   0.857881137 0.30107527 0.80833570   0.23809524</w:t>
      </w:r>
    </w:p>
    <w:p w14:paraId="739D7734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93   0.731266150 0.34408602 0.77969946   0.29761905</w:t>
      </w:r>
    </w:p>
    <w:p w14:paraId="7AF303D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94   0.645994832 0.30107527 0.74397505   0.38690476</w:t>
      </w:r>
    </w:p>
    <w:p w14:paraId="57E75C5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95   0.961240310 0.48387097 0.88517153   0.17857143</w:t>
      </w:r>
    </w:p>
    <w:p w14:paraId="61CE84F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96   1.000000000 0.50537634 0.94641338   0.17857143</w:t>
      </w:r>
    </w:p>
    <w:p w14:paraId="4ACEFDB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97   0.754521964 0.39784946 0.62602779   0.17857143</w:t>
      </w:r>
    </w:p>
    <w:p w14:paraId="01E96D5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98   0.405684755 0.04301075 0.42755883   0.50595238</w:t>
      </w:r>
    </w:p>
    <w:p w14:paraId="73138999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99   0.470284238 0.01075269 0.47207258   0.59523810</w:t>
      </w:r>
    </w:p>
    <w:p w14:paraId="4F92B63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00  0.42377261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1075269 0.37765807   0.47619048</w:t>
      </w:r>
    </w:p>
    <w:p w14:paraId="4A65EBB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01  0.47028423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9247312 0.39920612   0.50595238</w:t>
      </w:r>
    </w:p>
    <w:p w14:paraId="4311D0F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02  0.33591731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6774194 0.36603346   0.47619048</w:t>
      </w:r>
    </w:p>
    <w:p w14:paraId="1D8A274A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03  0.07493540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52688172 0.09554862   0.77380952</w:t>
      </w:r>
    </w:p>
    <w:p w14:paraId="58120504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04  0.857881137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30107527 0.95945563   0.35714286</w:t>
      </w:r>
    </w:p>
    <w:p w14:paraId="4657611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05  0.857881137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37634409 0.93365466   0.26785714</w:t>
      </w:r>
    </w:p>
    <w:p w14:paraId="2133914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06  0.754521964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38709677 0.86220584   0.29761905</w:t>
      </w:r>
    </w:p>
    <w:p w14:paraId="525860C6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07  0.72868217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40860215 0.81825914   0.26785714</w:t>
      </w:r>
    </w:p>
    <w:p w14:paraId="238576EE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08  0.42377261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1075269 0.33342784   0.41666667</w:t>
      </w:r>
    </w:p>
    <w:p w14:paraId="52304A9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09  0.07493540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9247312 0.18882903   0.65476190</w:t>
      </w:r>
    </w:p>
    <w:p w14:paraId="21AB9E8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10  0.18604651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3118280 0.22341934   0.68452381</w:t>
      </w:r>
    </w:p>
    <w:p w14:paraId="4FECDEE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11  0.10335917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5698925 0.21718174   0.50595238</w:t>
      </w:r>
    </w:p>
    <w:p w14:paraId="4D2F4F0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12  0.005167959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1397849 0.14488234   0.32738095</w:t>
      </w:r>
    </w:p>
    <w:p w14:paraId="2AF7B1F6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13  0.139534884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6021505 0.19761837   0.62500000</w:t>
      </w:r>
    </w:p>
    <w:p w14:paraId="7B72EBDA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14  0.22480620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5376344 0.24354976   0.35714286</w:t>
      </w:r>
    </w:p>
    <w:p w14:paraId="02CF00F6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15  0.07751938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1397849 0.18485965   0.44642857</w:t>
      </w:r>
    </w:p>
    <w:p w14:paraId="5A648D1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16  0.72868217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26881720 0.70002835   0.29761905</w:t>
      </w:r>
    </w:p>
    <w:p w14:paraId="5E85C69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17  0.857881137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51612903 0.75559966   0.08928571</w:t>
      </w:r>
    </w:p>
    <w:p w14:paraId="4D2126F0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18  0.00000000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54838710 0.07201588   0.68452381</w:t>
      </w:r>
    </w:p>
    <w:p w14:paraId="0BDF9DFB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19  0.12403100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5268817 0.15452226   0.44642857</w:t>
      </w:r>
    </w:p>
    <w:p w14:paraId="1CBC630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20  0.118863049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2473118 0.27473774   0.35714286</w:t>
      </w:r>
    </w:p>
    <w:p w14:paraId="022FC9E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21  0.136950904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8602151 0.35582648   0.44642857</w:t>
      </w:r>
    </w:p>
    <w:p w14:paraId="7E616BE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22  0.64599483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30107527 0.50637936   0.17857143</w:t>
      </w:r>
    </w:p>
    <w:p w14:paraId="7A752D3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23  0.136950904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7526882 0.29685285   0.35714286</w:t>
      </w:r>
    </w:p>
    <w:p w14:paraId="7C55C0CB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24  0.22739018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13978495 0.33853133   0.32738095</w:t>
      </w:r>
    </w:p>
    <w:p w14:paraId="00D2362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25  0.72868217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40860215 0.58151403   0.17857143</w:t>
      </w:r>
    </w:p>
    <w:p w14:paraId="1B73C970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26  0.33591731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6774194 0.42217182   0.50595238</w:t>
      </w:r>
    </w:p>
    <w:p w14:paraId="440396AB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27  0.34108527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0000000 0.35781117   0.53571429</w:t>
      </w:r>
    </w:p>
    <w:p w14:paraId="58B80050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28  0.42377261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1075269 0.36518287   0.47619048</w:t>
      </w:r>
    </w:p>
    <w:p w14:paraId="25F0EBA9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29  0.47028423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1075269 0.48851715   0.53571429</w:t>
      </w:r>
    </w:p>
    <w:p w14:paraId="268D69C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30  0.02842377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7741935 0.09554862   0.65476190</w:t>
      </w:r>
    </w:p>
    <w:p w14:paraId="1A1F66F6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31  0.139534884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0645161 0.23759569   0.50595238</w:t>
      </w:r>
    </w:p>
    <w:p w14:paraId="41BDAE4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32  0.00775193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5591398 0.06322654   0.77380952</w:t>
      </w:r>
    </w:p>
    <w:p w14:paraId="24D3BB80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33  0.18604651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5268817 0.26339665   0.53571429</w:t>
      </w:r>
    </w:p>
    <w:p w14:paraId="69CCF1F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34  0.47028423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1075269 0.61468670   0.53571429</w:t>
      </w:r>
    </w:p>
    <w:p w14:paraId="766A9F96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35  0.49095607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7526882 0.57244117   0.59523810</w:t>
      </w:r>
    </w:p>
    <w:p w14:paraId="7379330D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36  0.40568475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4301075 0.56705415   0.50595238</w:t>
      </w:r>
    </w:p>
    <w:p w14:paraId="0BA879C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lastRenderedPageBreak/>
        <w:t>137  0.60465116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24731183 0.71675645   0.35714286</w:t>
      </w:r>
    </w:p>
    <w:p w14:paraId="59548B1A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38  0.72868217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30107527 0.87496456   0.38690476</w:t>
      </w:r>
    </w:p>
    <w:p w14:paraId="1B694D0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39  0.64599483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30107527 0.80635101   0.32738095</w:t>
      </w:r>
    </w:p>
    <w:p w14:paraId="31BD8EB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40  0.60465116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24731183 0.85766941   0.47619048</w:t>
      </w:r>
    </w:p>
    <w:p w14:paraId="5018D5A6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41  0.60981912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30107527 0.74964559   0.44642857</w:t>
      </w:r>
    </w:p>
    <w:p w14:paraId="63C932F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42  0.07751938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3870968 0.17181741   0.50595238</w:t>
      </w:r>
    </w:p>
    <w:p w14:paraId="38B542FD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43  0.02842377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7741935 0.09923448   0.44642857</w:t>
      </w:r>
    </w:p>
    <w:p w14:paraId="1CD7B72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44  0.07493540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8494624 0.19478310   0.38690476</w:t>
      </w:r>
    </w:p>
    <w:p w14:paraId="1A9A4BCE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45  0.02067183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55913978 0.01020697   0.50595238</w:t>
      </w:r>
    </w:p>
    <w:p w14:paraId="2C5AE23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46  0.03875969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1290323 0.11057556   0.65476190</w:t>
      </w:r>
    </w:p>
    <w:p w14:paraId="35A65E8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47  0.05684754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5268817 0.14516586   0.38690476</w:t>
      </w:r>
    </w:p>
    <w:p w14:paraId="4A846FFA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48  0.05684754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5268817 0.14034590   0.44642857</w:t>
      </w:r>
    </w:p>
    <w:p w14:paraId="55C89FFD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49  0.12403100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5268817 0.17947264   0.35714286</w:t>
      </w:r>
    </w:p>
    <w:p w14:paraId="0CAE826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50  0.13436692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8924731 0.24836972   0.41666667</w:t>
      </w:r>
    </w:p>
    <w:p w14:paraId="1DCD8CED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51  0.10335917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4623656 0.22058407   0.44642857</w:t>
      </w:r>
    </w:p>
    <w:p w14:paraId="71A41BF6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52  0.02842377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7741935 0.10972498   0.47619048</w:t>
      </w:r>
    </w:p>
    <w:p w14:paraId="3FD1B19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53  0.40568475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6774194 0.46810320   0.47619048</w:t>
      </w:r>
    </w:p>
    <w:p w14:paraId="6A96C63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54  0.47028423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4301075 0.52339098   0.47619048</w:t>
      </w:r>
    </w:p>
    <w:p w14:paraId="353E4BE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55  0.47028423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3118280 0.51573575   0.77380952</w:t>
      </w:r>
    </w:p>
    <w:p w14:paraId="31F37BD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56  0.47028423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3118280 0.43804933   0.68452381</w:t>
      </w:r>
    </w:p>
    <w:p w14:paraId="64E1EE0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57  0.857881137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38709677 0.86617522   0.20833333</w:t>
      </w:r>
    </w:p>
    <w:p w14:paraId="4A7521A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58  0.72868217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26881720 0.80153105   0.35714286</w:t>
      </w:r>
    </w:p>
    <w:p w14:paraId="0A9852AB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59  0.64599483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30107527 0.81797562   0.38690476</w:t>
      </w:r>
    </w:p>
    <w:p w14:paraId="10A8258B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60  0.73126615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27956989 0.86305642   0.32738095</w:t>
      </w:r>
    </w:p>
    <w:p w14:paraId="1DB4FA8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61  0.42118863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7526882 0.65041111   0.77380952</w:t>
      </w:r>
    </w:p>
    <w:p w14:paraId="42FC976A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62  0.47028423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4301075 0.64757584   0.62500000</w:t>
      </w:r>
    </w:p>
    <w:p w14:paraId="6F498D14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63  0.49095607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7526882 0.60022682   0.65476190</w:t>
      </w:r>
    </w:p>
    <w:p w14:paraId="73B634B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64  0.40568475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6774194 0.61582081   0.65476190</w:t>
      </w:r>
    </w:p>
    <w:p w14:paraId="30116BC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65  0.42118863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7526882 0.40430961   0.41666667</w:t>
      </w:r>
    </w:p>
    <w:p w14:paraId="2761AC8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66  0.50129199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7526882 0.45591154   0.32738095</w:t>
      </w:r>
    </w:p>
    <w:p w14:paraId="6923B59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67  0.60465116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16129032 0.44116813   0.23809524</w:t>
      </w:r>
    </w:p>
    <w:p w14:paraId="19F95A50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68  0.07493540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5268817 0.15820811   0.47619048</w:t>
      </w:r>
    </w:p>
    <w:p w14:paraId="0E0A725A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69  0.18604651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3870968 0.29089878   0.53571429</w:t>
      </w:r>
    </w:p>
    <w:p w14:paraId="41D19E84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70  0.42377261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1075269 0.36886873   0.47619048</w:t>
      </w:r>
    </w:p>
    <w:p w14:paraId="21BB142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71  0.18604651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8494624 0.27757301   0.62500000</w:t>
      </w:r>
    </w:p>
    <w:p w14:paraId="2101131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72  0.170542636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7849462 0.30876099   0.32738095</w:t>
      </w:r>
    </w:p>
    <w:p w14:paraId="4145CA3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73  0.05684754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2043011 0.17295152   0.50595238</w:t>
      </w:r>
    </w:p>
    <w:p w14:paraId="2D6BAC06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74  0.131782946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8924731 0.26424724   0.53571429</w:t>
      </w:r>
    </w:p>
    <w:p w14:paraId="16B3285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75  0.26614987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8924731 0.38871562   0.38690476</w:t>
      </w:r>
    </w:p>
    <w:p w14:paraId="721E5F80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76  0.05684754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0967742 0.09186277   0.35714286</w:t>
      </w:r>
    </w:p>
    <w:p w14:paraId="1242948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77  0.42377261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1397849 0.45307627   0.53571429</w:t>
      </w:r>
    </w:p>
    <w:p w14:paraId="1F49EA86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78  0.12144702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6774194 0.30649277   0.41666667</w:t>
      </w:r>
    </w:p>
    <w:p w14:paraId="71B6CF79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79  0.13436692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9247312 0.38106039   0.53571429</w:t>
      </w:r>
    </w:p>
    <w:p w14:paraId="0D424906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80  0.136950904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1.00000000 0.37765807   0.38690476</w:t>
      </w:r>
    </w:p>
    <w:p w14:paraId="42F82C9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81  0.136950904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10752688 0.29997165   0.32738095</w:t>
      </w:r>
    </w:p>
    <w:p w14:paraId="45D38CA6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82  0.05943152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56989247 0.05160193   0.56547619</w:t>
      </w:r>
    </w:p>
    <w:p w14:paraId="5FC7967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83  0.100775194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7096774 0.24128154   0.44642857</w:t>
      </w:r>
    </w:p>
    <w:p w14:paraId="06E35A9A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84  0.12403100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1720430 0.17210094   0.52976190</w:t>
      </w:r>
    </w:p>
    <w:p w14:paraId="5B17687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85  0.18604651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3548387 0.27190247   0.41071429</w:t>
      </w:r>
    </w:p>
    <w:p w14:paraId="2C10532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86  0.07751938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9569892 0.18202438   0.57738095</w:t>
      </w:r>
    </w:p>
    <w:p w14:paraId="0952236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87  0.08527131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3870968 0.16699745   0.43452381</w:t>
      </w:r>
    </w:p>
    <w:p w14:paraId="2F242CE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88  0.61240310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24731183 0.73773745   0.29761905</w:t>
      </w:r>
    </w:p>
    <w:p w14:paraId="19DAC27B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89  0.64599483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30107527 0.73064928   0.29761905</w:t>
      </w:r>
    </w:p>
    <w:p w14:paraId="78639D2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90  0.60981912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12903226 0.66600510   0.35119048</w:t>
      </w:r>
    </w:p>
    <w:p w14:paraId="209000E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91  0.73126615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31182796 0.73773745   0.28571429</w:t>
      </w:r>
    </w:p>
    <w:p w14:paraId="4F7ECEB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92  0.40568475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1075269 0.45931386   0.44047619</w:t>
      </w:r>
    </w:p>
    <w:p w14:paraId="4ECD42E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93  0.47028423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4301075 0.49333711   0.38690476</w:t>
      </w:r>
    </w:p>
    <w:p w14:paraId="338CA4D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94  0.34108527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1720430 0.39665438   0.57142857</w:t>
      </w:r>
    </w:p>
    <w:p w14:paraId="359D58F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95  0.42377261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1397849 0.41735186   0.57142857</w:t>
      </w:r>
    </w:p>
    <w:p w14:paraId="706A31A0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96  0.043927649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55913978 0.11964843   0.84523810</w:t>
      </w:r>
    </w:p>
    <w:p w14:paraId="34FEAEAD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97  0.07751938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0215054 0.15622342   0.83928571</w:t>
      </w:r>
    </w:p>
    <w:p w14:paraId="297FFDE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lastRenderedPageBreak/>
        <w:t>198  0.05684754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0967742 0.09186277   0.36904762</w:t>
      </w:r>
    </w:p>
    <w:p w14:paraId="2E3BBB8B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99  0.05943152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56989247 0.05160193   0.55952381</w:t>
      </w:r>
    </w:p>
    <w:p w14:paraId="44968150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00  0.40568475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1075269 0.57782818   0.57738095</w:t>
      </w:r>
    </w:p>
    <w:p w14:paraId="5CEBAE4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01  0.47028423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8494624 0.55599660   0.77380952</w:t>
      </w:r>
    </w:p>
    <w:p w14:paraId="5889E04A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02  0.47028423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7526882 0.57612702   0.48809524</w:t>
      </w:r>
    </w:p>
    <w:p w14:paraId="3C6E527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03  0.49095607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6774194 0.44797278   0.58333333</w:t>
      </w:r>
    </w:p>
    <w:p w14:paraId="6F5DB7E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04  0.07493540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2043011 0.06010774   0.25000000</w:t>
      </w:r>
    </w:p>
    <w:p w14:paraId="7965069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05  0.043927649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0967742 0.10688971   0.53571429</w:t>
      </w:r>
    </w:p>
    <w:p w14:paraId="33BB8BE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06  0.07493540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5268817 0.15367168   0.50000000</w:t>
      </w:r>
    </w:p>
    <w:p w14:paraId="3CF1FE4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07  0.18604651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3118280 0.26991778   0.33333333</w:t>
      </w:r>
    </w:p>
    <w:p w14:paraId="2AB56EF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08  0.16020671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2150538 0.43578112   0.45833333</w:t>
      </w:r>
    </w:p>
    <w:p w14:paraId="0D6FE7C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09  0.64599483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30107527 0.65976751   0.30952381</w:t>
      </w:r>
    </w:p>
    <w:p w14:paraId="191ABD0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10  0.13436692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9247312 0.46980437   0.82738095</w:t>
      </w:r>
    </w:p>
    <w:p w14:paraId="31D21D7E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11  0.22739018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6451613 0.37340516   0.44642857</w:t>
      </w:r>
    </w:p>
    <w:p w14:paraId="64C238D9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12  0.25839793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12903226 0.62574426   0.51785714</w:t>
      </w:r>
    </w:p>
    <w:p w14:paraId="0A0BC104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13  0.72868217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40860215 0.78451942   0.24404762</w:t>
      </w:r>
    </w:p>
    <w:p w14:paraId="7FF8644E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14  0.72868217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26881720 0.69237312   0.23809524</w:t>
      </w:r>
    </w:p>
    <w:p w14:paraId="772D0AD4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15  0.60465116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17204301 0.63992061   0.41666667</w:t>
      </w:r>
    </w:p>
    <w:p w14:paraId="1605690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16  0.64599483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30107527 0.60731500   0.35714286</w:t>
      </w:r>
    </w:p>
    <w:p w14:paraId="689A9DF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17  0.07751938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8817204 0.12248370   0.62500000</w:t>
      </w:r>
    </w:p>
    <w:p w14:paraId="0EABBD1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18  0.11111111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0645161 0.15367168   0.40476190</w:t>
      </w:r>
    </w:p>
    <w:p w14:paraId="6D81EE7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19  0.02842377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59139785 0.06010774   0.63095238</w:t>
      </w:r>
    </w:p>
    <w:p w14:paraId="2CA59C7A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20  0.139534884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7849462 0.19478310   0.44642857</w:t>
      </w:r>
    </w:p>
    <w:p w14:paraId="6870C0F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21  0.043927649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0967742 0.09413099   0.52380952</w:t>
      </w:r>
    </w:p>
    <w:p w14:paraId="48A7E354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22  0.61240310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26881720 0.64275588   0.26785714</w:t>
      </w:r>
    </w:p>
    <w:p w14:paraId="6BC8E34E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23  0.49612403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7526882 0.69379076   0.65476190</w:t>
      </w:r>
    </w:p>
    <w:p w14:paraId="14C526B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24  0.64599483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26881720 0.71647292   0.33928571</w:t>
      </w:r>
    </w:p>
    <w:p w14:paraId="6A6B0C3A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25  0.60465116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17204301 0.76041962   0.41071429</w:t>
      </w:r>
    </w:p>
    <w:p w14:paraId="27C0ED6E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26  0.47028423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7526882 0.54068614   0.50000000</w:t>
      </w:r>
    </w:p>
    <w:p w14:paraId="2F615F1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27  0.42118863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4301075 0.51375106   0.52976190</w:t>
      </w:r>
    </w:p>
    <w:p w14:paraId="4588DB4E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28  0.40568475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1075269 0.57187411   0.57738095</w:t>
      </w:r>
    </w:p>
    <w:p w14:paraId="2E5207CB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29  0.47028423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1.00000000 0.54210377   0.65476190</w:t>
      </w:r>
    </w:p>
    <w:p w14:paraId="1C01C30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30  0.857881137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40860215 0.73915509   0.18452381</w:t>
      </w:r>
    </w:p>
    <w:p w14:paraId="0AA3939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31  0.72868217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38709677 0.72356110   0.20238095</w:t>
      </w:r>
    </w:p>
    <w:p w14:paraId="40613270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32  0.857881137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41935484 0.76892543   0.25000000</w:t>
      </w:r>
    </w:p>
    <w:p w14:paraId="6BD8C9D4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33  0.73126615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29032258 0.77176070   0.38690476</w:t>
      </w:r>
    </w:p>
    <w:p w14:paraId="76C3AD5E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34  0.07493540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8494624 0.09271335   0.38690476</w:t>
      </w:r>
    </w:p>
    <w:p w14:paraId="4BDEE9F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35  0.214470284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9247312 0.31953502   0.47619048</w:t>
      </w:r>
    </w:p>
    <w:p w14:paraId="41C22AC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36  0.07493540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5268817 0.18485965   0.60714286</w:t>
      </w:r>
    </w:p>
    <w:p w14:paraId="50EF044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37  0.18604651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0322581 0.32378792   0.46428571</w:t>
      </w:r>
    </w:p>
    <w:p w14:paraId="7C8413A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38  0.07751938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3440860 0.12418486   0.53571429</w:t>
      </w:r>
    </w:p>
    <w:p w14:paraId="71F2AAC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39  0.07751938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3870968 0.13098951   0.47023810</w:t>
      </w:r>
    </w:p>
    <w:p w14:paraId="058FA96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40  0.07493540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7741935 0.10547207   0.50000000</w:t>
      </w:r>
    </w:p>
    <w:p w14:paraId="7363BFE4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41  0.07493540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8494624 0.16359512   0.36309524</w:t>
      </w:r>
    </w:p>
    <w:p w14:paraId="54C59359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42  0.20155038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8924731 0.34079955   0.38690476</w:t>
      </w:r>
    </w:p>
    <w:p w14:paraId="3AB2B18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43  0.136950904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7526882 0.27984122   0.28571429</w:t>
      </w:r>
    </w:p>
    <w:p w14:paraId="7452172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44  0.03100775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7526882 0.31386447   0.32738095</w:t>
      </w:r>
    </w:p>
    <w:p w14:paraId="0C4E53F0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45  0.05684754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53763441 0.10547207   0.80357143</w:t>
      </w:r>
    </w:p>
    <w:p w14:paraId="33F6D6E9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46  0.07751938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6666667 0.05301956   0.38095238</w:t>
      </w:r>
    </w:p>
    <w:p w14:paraId="1F9F6F6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47  0.02583979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55913978 0.10547207   0.67857143</w:t>
      </w:r>
    </w:p>
    <w:p w14:paraId="4280A1B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48  0.043927649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0967742 0.12957187   0.63095238</w:t>
      </w:r>
    </w:p>
    <w:p w14:paraId="5BC8121D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49  0.05943152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0215054 0.05301956   0.50000000</w:t>
      </w:r>
    </w:p>
    <w:p w14:paraId="256BC45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50  0.49612403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7526882 0.49673944   0.44642857</w:t>
      </w:r>
    </w:p>
    <w:p w14:paraId="325732D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[ reached 'max' / </w:t>
      </w:r>
      <w:proofErr w:type="spell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getOption</w:t>
      </w:r>
      <w:proofErr w:type="spell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("</w:t>
      </w:r>
      <w:proofErr w:type="spell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max.print</w:t>
      </w:r>
      <w:proofErr w:type="spell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") -- omitted 147 </w:t>
      </w: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rows ]</w:t>
      </w:r>
      <w:proofErr w:type="gramEnd"/>
    </w:p>
    <w:p w14:paraId="0486B841" w14:textId="20B8FDD9" w:rsidR="00215ACC" w:rsidRDefault="00215ACC" w:rsidP="00215ACC">
      <w:pPr>
        <w:pStyle w:val="MSGENFONTSTYLENAMETEMPLATEROLEMSGENFONTSTYLENAMEBYROLETEXT0"/>
        <w:shd w:val="clear" w:color="auto" w:fill="auto"/>
        <w:tabs>
          <w:tab w:val="left" w:pos="375"/>
        </w:tabs>
        <w:spacing w:before="0" w:after="0" w:line="274" w:lineRule="exact"/>
        <w:ind w:left="20" w:firstLine="0"/>
        <w:jc w:val="both"/>
        <w:rPr>
          <w:rStyle w:val="MSGENFONTSTYLENAMETEMPLATEROLEMSGENFONTSTYLENAMEBYROLETEXT"/>
        </w:rPr>
      </w:pPr>
    </w:p>
    <w:p w14:paraId="15ACE8E2" w14:textId="77777777" w:rsidR="000A269F" w:rsidRDefault="000A269F" w:rsidP="000B108D">
      <w:pPr>
        <w:pStyle w:val="MSGENFONTSTYLENAMETEMPLATEROLEMSGENFONTSTYLENAMEBYROLETEXT0"/>
        <w:shd w:val="clear" w:color="auto" w:fill="auto"/>
        <w:tabs>
          <w:tab w:val="left" w:pos="366"/>
        </w:tabs>
        <w:spacing w:before="0" w:after="0" w:line="274" w:lineRule="exact"/>
        <w:ind w:left="20" w:firstLine="0"/>
        <w:jc w:val="both"/>
      </w:pPr>
    </w:p>
    <w:p w14:paraId="256ED037" w14:textId="77777777" w:rsidR="000B108D" w:rsidRDefault="008504AD" w:rsidP="000B108D">
      <w:pPr>
        <w:pStyle w:val="MSGENFONTSTYLENAMETEMPLATEROLEMSGENFONTSTYLENAMEBYROLETEXT0"/>
        <w:numPr>
          <w:ilvl w:val="0"/>
          <w:numId w:val="1"/>
        </w:numPr>
        <w:shd w:val="clear" w:color="auto" w:fill="auto"/>
        <w:tabs>
          <w:tab w:val="left" w:pos="375"/>
        </w:tabs>
        <w:spacing w:before="0" w:after="0" w:line="274" w:lineRule="exact"/>
        <w:ind w:left="20" w:firstLine="0"/>
        <w:jc w:val="both"/>
        <w:rPr>
          <w:rStyle w:val="MSGENFONTSTYLENAMETEMPLATEROLEMSGENFONTSTYLENAMEBYROLETEXT"/>
        </w:rPr>
      </w:pPr>
      <w:r>
        <w:rPr>
          <w:rStyle w:val="MSGENFONTSTYLENAMETEMPLATEROLEMSGENFONTSTYLENAMEBYROLETEXT"/>
        </w:rPr>
        <w:t>Randomize the order of the rows in the dataset</w:t>
      </w:r>
      <w:r w:rsidR="009806AD">
        <w:rPr>
          <w:rStyle w:val="MSGENFONTSTYLENAMETEMPLATEROLEMSGENFONTSTYLENAMEBYROLETEXT"/>
        </w:rPr>
        <w:t xml:space="preserve">. </w:t>
      </w:r>
      <w:r w:rsidR="000B108D">
        <w:rPr>
          <w:rStyle w:val="MSGENFONTSTYLENAMETEMPLATEROLEMSGENFONTSTYLENAMEBYROLETEXT"/>
        </w:rPr>
        <w:t>Copy and paste the commands and execute results in R console here. (</w:t>
      </w:r>
      <w:r w:rsidR="00B55279">
        <w:rPr>
          <w:rStyle w:val="MSGENFONTSTYLENAMETEMPLATEROLEMSGENFONTSTYLENAMEBYROLETEXT"/>
        </w:rPr>
        <w:t>5</w:t>
      </w:r>
      <w:r w:rsidR="000B108D">
        <w:rPr>
          <w:rStyle w:val="MSGENFONTSTYLENAMETEMPLATEROLEMSGENFONTSTYLENAMEBYROLETEXT"/>
        </w:rPr>
        <w:t xml:space="preserve"> points)</w:t>
      </w:r>
    </w:p>
    <w:p w14:paraId="041ED428" w14:textId="77777777" w:rsidR="009F3631" w:rsidRPr="009F3631" w:rsidRDefault="009F3631" w:rsidP="009F3631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  <w:r w:rsidRPr="009F3631">
        <w:rPr>
          <w:rFonts w:ascii="Lucida Console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9F3631">
        <w:rPr>
          <w:rFonts w:ascii="Lucida Console" w:hAnsi="Lucida Console" w:cs="Courier New"/>
          <w:color w:val="0000FF"/>
          <w:sz w:val="20"/>
          <w:szCs w:val="20"/>
        </w:rPr>
        <w:t>autorandomdata</w:t>
      </w:r>
      <w:proofErr w:type="spellEnd"/>
      <w:r w:rsidRPr="009F3631">
        <w:rPr>
          <w:rFonts w:ascii="Lucida Console" w:hAnsi="Lucida Console" w:cs="Courier New"/>
          <w:color w:val="0000FF"/>
          <w:sz w:val="20"/>
          <w:szCs w:val="20"/>
        </w:rPr>
        <w:t xml:space="preserve"> = </w:t>
      </w:r>
      <w:proofErr w:type="spellStart"/>
      <w:r w:rsidRPr="009F3631">
        <w:rPr>
          <w:rFonts w:ascii="Lucida Console" w:hAnsi="Lucida Console" w:cs="Courier New"/>
          <w:color w:val="0000FF"/>
          <w:sz w:val="20"/>
          <w:szCs w:val="20"/>
        </w:rPr>
        <w:t>autonormdata</w:t>
      </w:r>
      <w:proofErr w:type="spellEnd"/>
      <w:r w:rsidRPr="009F3631">
        <w:rPr>
          <w:rFonts w:ascii="Lucida Console" w:hAnsi="Lucida Console" w:cs="Courier New"/>
          <w:color w:val="0000FF"/>
          <w:sz w:val="20"/>
          <w:szCs w:val="20"/>
        </w:rPr>
        <w:t>[sample(</w:t>
      </w:r>
      <w:proofErr w:type="spellStart"/>
      <w:r w:rsidRPr="009F3631">
        <w:rPr>
          <w:rFonts w:ascii="Lucida Console" w:hAnsi="Lucida Console" w:cs="Courier New"/>
          <w:color w:val="0000FF"/>
          <w:sz w:val="20"/>
          <w:szCs w:val="20"/>
        </w:rPr>
        <w:t>nrow</w:t>
      </w:r>
      <w:proofErr w:type="spellEnd"/>
      <w:r w:rsidRPr="009F3631">
        <w:rPr>
          <w:rFonts w:ascii="Lucida Console" w:hAnsi="Lucida Console" w:cs="Courier New"/>
          <w:color w:val="0000FF"/>
          <w:sz w:val="20"/>
          <w:szCs w:val="20"/>
        </w:rPr>
        <w:t>(</w:t>
      </w:r>
      <w:proofErr w:type="spellStart"/>
      <w:r w:rsidRPr="009F3631">
        <w:rPr>
          <w:rFonts w:ascii="Lucida Console" w:hAnsi="Lucida Console" w:cs="Courier New"/>
          <w:color w:val="0000FF"/>
          <w:sz w:val="20"/>
          <w:szCs w:val="20"/>
        </w:rPr>
        <w:t>autonormdata</w:t>
      </w:r>
      <w:proofErr w:type="spellEnd"/>
      <w:r w:rsidRPr="009F3631">
        <w:rPr>
          <w:rFonts w:ascii="Lucida Console" w:hAnsi="Lucida Console" w:cs="Courier New"/>
          <w:color w:val="0000FF"/>
          <w:sz w:val="20"/>
          <w:szCs w:val="20"/>
        </w:rPr>
        <w:t>)),]</w:t>
      </w:r>
    </w:p>
    <w:p w14:paraId="2DBDB21D" w14:textId="77777777" w:rsidR="009F3631" w:rsidRPr="009F3631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ind w:left="720"/>
        <w:rPr>
          <w:rFonts w:ascii="Lucida Console" w:hAnsi="Lucida Console" w:cs="Courier New"/>
          <w:color w:val="0000FF"/>
          <w:sz w:val="20"/>
          <w:szCs w:val="20"/>
        </w:rPr>
      </w:pPr>
      <w:r w:rsidRPr="009F3631">
        <w:rPr>
          <w:rFonts w:ascii="Lucida Console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9F3631">
        <w:rPr>
          <w:rFonts w:ascii="Lucida Console" w:hAnsi="Lucida Console" w:cs="Courier New"/>
          <w:color w:val="0000FF"/>
          <w:sz w:val="20"/>
          <w:szCs w:val="20"/>
        </w:rPr>
        <w:t>autorandomdata</w:t>
      </w:r>
      <w:proofErr w:type="spellEnd"/>
    </w:p>
    <w:p w14:paraId="19150F22" w14:textId="57F243C5" w:rsidR="009F3631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ind w:left="20"/>
      </w:pPr>
    </w:p>
    <w:p w14:paraId="32F82A14" w14:textId="11919530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displacement horsepower     weight acceleration</w:t>
      </w:r>
    </w:p>
    <w:p w14:paraId="7573118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24  0.22739018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4301075 0.33654664   0.38095238</w:t>
      </w:r>
    </w:p>
    <w:p w14:paraId="5A73BD0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67  0.60465116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16129032 0.44116813   0.23809524</w:t>
      </w:r>
    </w:p>
    <w:p w14:paraId="2527D23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29  0.47028423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1075269 0.48851715   0.53571429</w:t>
      </w:r>
    </w:p>
    <w:p w14:paraId="03B880EB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99  0.72868217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15053763 0.64842642   0.55952381</w:t>
      </w:r>
    </w:p>
    <w:p w14:paraId="5836714A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70  0.09560723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5268817 0.17493621   0.38690476</w:t>
      </w:r>
    </w:p>
    <w:p w14:paraId="3BA50D6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87  0.08527131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3870968 0.16699745   0.43452381</w:t>
      </w:r>
    </w:p>
    <w:p w14:paraId="45FF38DA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07  0.271317829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10752688 0.27842359   0.19642857</w:t>
      </w:r>
    </w:p>
    <w:p w14:paraId="6B34CB46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85   0.074935401 0.89247312 0.13807769   0.50595238</w:t>
      </w:r>
    </w:p>
    <w:p w14:paraId="6367329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77  0.136950904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10752688 0.33512900   0.45833333</w:t>
      </w:r>
    </w:p>
    <w:p w14:paraId="090CB5E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62  0.25839793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11827957 0.36489935   0.27380952</w:t>
      </w:r>
    </w:p>
    <w:p w14:paraId="47AC349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30  0.05943152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7741935 0.06719592   0.34523810</w:t>
      </w:r>
    </w:p>
    <w:p w14:paraId="346A697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63  0.61240310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26881720 0.51375106   0.30952381</w:t>
      </w:r>
    </w:p>
    <w:p w14:paraId="715D91B6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29  0.20155038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7741935 0.46413382   0.82142857</w:t>
      </w:r>
    </w:p>
    <w:p w14:paraId="2DABE0E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79   0.134366925 0.88172043 0.38729799   0.68452381</w:t>
      </w:r>
    </w:p>
    <w:p w14:paraId="35DF425A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13  0.72868217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40860215 0.78451942   0.24404762</w:t>
      </w:r>
    </w:p>
    <w:p w14:paraId="51014106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7   0.470284238 0.89247312 0.47887723   0.44642857</w:t>
      </w:r>
    </w:p>
    <w:p w14:paraId="38286436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05  0.857881137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37634409 0.93365466   0.26785714</w:t>
      </w:r>
    </w:p>
    <w:p w14:paraId="00994E14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17  0.07751938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8817204 0.12248370   0.62500000</w:t>
      </w:r>
    </w:p>
    <w:p w14:paraId="1454FC4E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66  0.34108527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9247312 0.41026368   0.54166667</w:t>
      </w:r>
    </w:p>
    <w:p w14:paraId="1B60082B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65  0.42118863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7526882 0.40430961   0.41666667</w:t>
      </w:r>
    </w:p>
    <w:p w14:paraId="4E2611B4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90  0.72868217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33333333 0.77884888   0.41071429</w:t>
      </w:r>
    </w:p>
    <w:p w14:paraId="258211CD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88  0.22739018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3548387 0.27558832   0.38690476</w:t>
      </w:r>
    </w:p>
    <w:p w14:paraId="09F1BAB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89   0.604651163 0.21505376 0.68868727   0.38690476</w:t>
      </w:r>
    </w:p>
    <w:p w14:paraId="1995D9A0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89  0.64599483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20430108 0.62857953   0.42857143</w:t>
      </w:r>
    </w:p>
    <w:p w14:paraId="24CA975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40  0.214470284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4946237 0.28976467   0.50000000</w:t>
      </w:r>
    </w:p>
    <w:p w14:paraId="0B1D5BC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26  0.05684754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53763441 0.13382478   0.81547619</w:t>
      </w:r>
    </w:p>
    <w:p w14:paraId="00575D8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87  0.50129199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6021505 0.39750496   0.53571429</w:t>
      </w:r>
    </w:p>
    <w:p w14:paraId="32AAE0C6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42   0.645994832 0.30107527 0.70399773   0.29761905</w:t>
      </w:r>
    </w:p>
    <w:p w14:paraId="607DEDA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11  0.10335917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5698925 0.21718174   0.50595238</w:t>
      </w:r>
    </w:p>
    <w:p w14:paraId="5A12690B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0   0.074935401 0.52688172 0.06294301   0.74404762</w:t>
      </w:r>
    </w:p>
    <w:p w14:paraId="0F54BB3E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44   0.857881137 0.38709677 0.88829033   0.23809524</w:t>
      </w:r>
    </w:p>
    <w:p w14:paraId="409FF0B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43  0.17312661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4946237 0.21888290   0.29166667</w:t>
      </w:r>
    </w:p>
    <w:p w14:paraId="52E3A434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70   0.728682171 0.35483871 0.80606748   0.32738095</w:t>
      </w:r>
    </w:p>
    <w:p w14:paraId="021F5069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21  0.136950904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8602151 0.35582648   0.44642857</w:t>
      </w:r>
    </w:p>
    <w:p w14:paraId="065C86BE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40   0.857881137 0.39784946 0.80833570   0.20833333</w:t>
      </w:r>
    </w:p>
    <w:p w14:paraId="26A9DC2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72  0.170542636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7849462 0.30876099   0.32738095</w:t>
      </w:r>
    </w:p>
    <w:p w14:paraId="5D6F865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5   0.338501292 0.91397849 0.29345052   0.41666667</w:t>
      </w:r>
    </w:p>
    <w:p w14:paraId="1A80D14B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48  0.043927649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0967742 0.12957187   0.63095238</w:t>
      </w:r>
    </w:p>
    <w:p w14:paraId="5AE9EFC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98  0.05684754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0967742 0.09186277   0.36904762</w:t>
      </w:r>
    </w:p>
    <w:p w14:paraId="5BA094B6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9   0.728682171 0.36559140 0.73603629   0.23809524</w:t>
      </w:r>
    </w:p>
    <w:p w14:paraId="3A75E7C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98  0.29715762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7419355 0.54352141   0.72023810</w:t>
      </w:r>
    </w:p>
    <w:p w14:paraId="58499914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80  0.07751938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8817204 0.14800113   0.51190476</w:t>
      </w:r>
    </w:p>
    <w:p w14:paraId="1A8281AA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60  0.73126615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27956989 0.86305642   0.32738095</w:t>
      </w:r>
    </w:p>
    <w:p w14:paraId="1BB511BB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4   1.000000000 0.50537634 0.41763538   0.11904762</w:t>
      </w:r>
    </w:p>
    <w:p w14:paraId="0C75E48A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30  0.02842377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7741935 0.09554862   0.65476190</w:t>
      </w:r>
    </w:p>
    <w:p w14:paraId="21CD3F0D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45   0.857881137 0.39784946 1.00000000   0.23809524</w:t>
      </w:r>
    </w:p>
    <w:p w14:paraId="59F8A30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2   0.100775194 0.91397849 0.23164162   0.38690476</w:t>
      </w:r>
    </w:p>
    <w:p w14:paraId="3293EE9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06  0.07493540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5268817 0.15367168   0.50000000</w:t>
      </w:r>
    </w:p>
    <w:p w14:paraId="7034A13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30  0.857881137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40860215 0.73915509   0.18452381</w:t>
      </w:r>
    </w:p>
    <w:p w14:paraId="2E18D78D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93  0.47028423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4301075 0.49333711   0.38690476</w:t>
      </w:r>
    </w:p>
    <w:p w14:paraId="0A1214B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04  0.857881137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30107527 0.95945563   0.35714286</w:t>
      </w:r>
    </w:p>
    <w:p w14:paraId="72B177C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72  0.17312661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4946237 0.25857669   0.47619048</w:t>
      </w:r>
    </w:p>
    <w:p w14:paraId="1D4E3D6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55  0.34108527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6021505 0.38332861   0.46428571</w:t>
      </w:r>
    </w:p>
    <w:p w14:paraId="5D968656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46  0.03359173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0215054 0.04167848   0.48214286</w:t>
      </w:r>
    </w:p>
    <w:p w14:paraId="72AC7CF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47  0.07493540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7741935 0.12815424   0.58333333</w:t>
      </w:r>
    </w:p>
    <w:p w14:paraId="5E43D764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03  0.07493540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52688172 0.09554862   0.77380952</w:t>
      </w:r>
    </w:p>
    <w:p w14:paraId="6BAAFD4E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31  0.043927649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0000000 0.06294301   0.55357143</w:t>
      </w:r>
    </w:p>
    <w:p w14:paraId="19C47B5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3   0.857881137 0.30107527 0.60901616   0.08928571</w:t>
      </w:r>
    </w:p>
    <w:p w14:paraId="21BCA8ED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96  0.07751938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0645161 0.08562518   0.38095238</w:t>
      </w:r>
    </w:p>
    <w:p w14:paraId="5DA94A49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lastRenderedPageBreak/>
        <w:t>380  0.13436692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9247312 0.15508931   0.38690476</w:t>
      </w:r>
    </w:p>
    <w:p w14:paraId="4293C99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76  0.05684754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0967742 0.09186277   0.35714286</w:t>
      </w:r>
    </w:p>
    <w:p w14:paraId="3AA924A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79  0.054263566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2043011 0.10688971   0.41071429</w:t>
      </w:r>
    </w:p>
    <w:p w14:paraId="05F01E7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10  0.18604651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3118280 0.22341934   0.68452381</w:t>
      </w:r>
    </w:p>
    <w:p w14:paraId="67CDA879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84   0.077519380 0.80645161 0.15622342   0.41666667</w:t>
      </w:r>
    </w:p>
    <w:p w14:paraId="57C523B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9   0.609819121 0.43010753 0.88432095   0.62500000</w:t>
      </w:r>
    </w:p>
    <w:p w14:paraId="40F803B0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41  0.60981912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30107527 0.74964559   0.44642857</w:t>
      </w:r>
    </w:p>
    <w:p w14:paraId="05B25979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52  0.60465116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23655914 0.55486249   0.28571429</w:t>
      </w:r>
    </w:p>
    <w:p w14:paraId="261F24F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21  0.043927649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0967742 0.09413099   0.52380952</w:t>
      </w:r>
    </w:p>
    <w:p w14:paraId="13D9DF7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08  0.42377261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1075269 0.33342784   0.41666667</w:t>
      </w:r>
    </w:p>
    <w:p w14:paraId="285D9F0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04  0.043927649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5591398 0.11539552   0.66666667</w:t>
      </w:r>
    </w:p>
    <w:p w14:paraId="2AA9E8F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3   0.077519380 0.00000000 0.12276722   0.65476190</w:t>
      </w:r>
    </w:p>
    <w:p w14:paraId="535B326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52  0.07751938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5591398 0.12248370   0.48809524</w:t>
      </w:r>
    </w:p>
    <w:p w14:paraId="6CA8AD9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49  0.12403100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5268817 0.17947264   0.35714286</w:t>
      </w:r>
    </w:p>
    <w:p w14:paraId="1E1891D0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87  0.60465116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16129032 0.59880919   0.32142857</w:t>
      </w:r>
    </w:p>
    <w:p w14:paraId="2F9E9A20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02  0.33591731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6774194 0.36603346   0.47619048</w:t>
      </w:r>
    </w:p>
    <w:p w14:paraId="728B94FD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45  0.02067183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55913978 0.01020697   0.50595238</w:t>
      </w:r>
    </w:p>
    <w:p w14:paraId="6FDFA62B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18  0.00000000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54838710 0.07201588   0.68452381</w:t>
      </w:r>
    </w:p>
    <w:p w14:paraId="71F6ADFD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28  0.136950904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7741935 0.37907570   0.70833333</w:t>
      </w:r>
    </w:p>
    <w:p w14:paraId="1F7DB22E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07  0.72868217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40860215 0.81825914   0.26785714</w:t>
      </w:r>
    </w:p>
    <w:p w14:paraId="34295E8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64   0.857881137 0.39784946 0.78593706   0.23809524</w:t>
      </w:r>
    </w:p>
    <w:p w14:paraId="321B8C3A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24  0.64599483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26881720 0.71647292   0.33928571</w:t>
      </w:r>
    </w:p>
    <w:p w14:paraId="65DF4F3B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42  0.271317829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7526882 0.31528211   0.27380952</w:t>
      </w:r>
    </w:p>
    <w:p w14:paraId="42EF732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51   0.124031008 0.91397849 0.14459881   0.35714286</w:t>
      </w:r>
    </w:p>
    <w:p w14:paraId="7722A95D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71  0.11369509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6021505 0.27275305   0.48809524</w:t>
      </w:r>
    </w:p>
    <w:p w14:paraId="07C8461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77  0.05943152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8817204 0.10121917   0.57142857</w:t>
      </w:r>
    </w:p>
    <w:p w14:paraId="2935395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38  0.72868217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30107527 0.87496456   0.38690476</w:t>
      </w:r>
    </w:p>
    <w:p w14:paraId="79E4C046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95  0.17312661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4946237 0.19336547   0.21428571</w:t>
      </w:r>
    </w:p>
    <w:p w14:paraId="57B1343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94  0.07493540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55913978 0.14658350   0.98809524</w:t>
      </w:r>
    </w:p>
    <w:p w14:paraId="442C11E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82  0.34108527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6021505 0.39041678   0.60714286</w:t>
      </w:r>
    </w:p>
    <w:p w14:paraId="69B74CB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43  0.02842377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7741935 0.09923448   0.44642857</w:t>
      </w:r>
    </w:p>
    <w:p w14:paraId="3806F01B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85  0.40568475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7526882 0.49532180   0.51190476</w:t>
      </w:r>
    </w:p>
    <w:p w14:paraId="7D361DA9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70  0.42377261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1075269 0.36886873   0.47619048</w:t>
      </w:r>
    </w:p>
    <w:p w14:paraId="201CE524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48   0.470284238 0.01075269 0.47320669   0.41666667</w:t>
      </w:r>
    </w:p>
    <w:p w14:paraId="0F8F5C9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04  0.07493540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2043011 0.06010774   0.25000000</w:t>
      </w:r>
    </w:p>
    <w:p w14:paraId="09DFBD6A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95  0.04651162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5591398 0.10263680   0.42857143</w:t>
      </w:r>
    </w:p>
    <w:p w14:paraId="6772339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4   0.136950904 0.09677419 0.17607031   0.26785714</w:t>
      </w:r>
    </w:p>
    <w:p w14:paraId="23322EE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81  0.136950904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10752688 0.29997165   0.32738095</w:t>
      </w:r>
    </w:p>
    <w:p w14:paraId="573D2D5A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14  0.72868217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26881720 0.69237312   0.23809524</w:t>
      </w:r>
    </w:p>
    <w:p w14:paraId="6101B7B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39  0.17312661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4946237 0.24865325   0.45833333</w:t>
      </w:r>
    </w:p>
    <w:p w14:paraId="19F13E59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25  0.60465116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17204301 0.76041962   0.41071429</w:t>
      </w:r>
    </w:p>
    <w:p w14:paraId="56F19A8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63  0.49095607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7526882 0.60022682   0.65476190</w:t>
      </w:r>
    </w:p>
    <w:p w14:paraId="0DC1D76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43   0.813953488 0.40860215 0.94754749   0.20833333</w:t>
      </w:r>
    </w:p>
    <w:p w14:paraId="60706FC4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    0.617571059 0.17204301 0.53614970   0.23809524</w:t>
      </w:r>
    </w:p>
    <w:p w14:paraId="547C8FA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33  0.054263566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2365591 0.06577828   0.43452381</w:t>
      </w:r>
    </w:p>
    <w:p w14:paraId="499F4D76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78   0.136950904 0.76344086 0.25460731   0.59523810</w:t>
      </w:r>
    </w:p>
    <w:p w14:paraId="7F6B7B4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84  0.42377261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1397849 0.46838673   0.60714286</w:t>
      </w:r>
    </w:p>
    <w:p w14:paraId="5964998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16  0.72868217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26881720 0.70002835   0.29761905</w:t>
      </w:r>
    </w:p>
    <w:p w14:paraId="0363726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33  0.73126615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29032258 0.77176070   0.38690476</w:t>
      </w:r>
    </w:p>
    <w:p w14:paraId="19283AB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61   0.186046512 0.91397849 0.22540403   0.68452381</w:t>
      </w:r>
    </w:p>
    <w:p w14:paraId="3760ACB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86   0.728682171 0.39784946 0.70513184   0.29761905</w:t>
      </w:r>
    </w:p>
    <w:p w14:paraId="12CF7B9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35  0.005167959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1075269 0.22880635   0.26785714</w:t>
      </w:r>
    </w:p>
    <w:p w14:paraId="3CC635A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49   0.470284238 0.89247312 0.43266232   0.38690476</w:t>
      </w:r>
    </w:p>
    <w:p w14:paraId="1B0494D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42  0.20155038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8924731 0.34079955   0.38690476</w:t>
      </w:r>
    </w:p>
    <w:p w14:paraId="19CFDCA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46  0.07751938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6666667 0.05301956   0.38095238</w:t>
      </w:r>
    </w:p>
    <w:p w14:paraId="5650712B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47  0.02583979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55913978 0.10547207   0.67857143</w:t>
      </w:r>
    </w:p>
    <w:p w14:paraId="6712668B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39  0.07751938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3870968 0.13098951   0.47023810</w:t>
      </w:r>
    </w:p>
    <w:p w14:paraId="47F4E03A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19  0.02842377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59139785 0.06010774   0.63095238</w:t>
      </w:r>
    </w:p>
    <w:p w14:paraId="184AE2F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35  0.49095607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7526882 0.57244117   0.59523810</w:t>
      </w:r>
    </w:p>
    <w:p w14:paraId="0BF20C0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69  0.11369509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9247312 0.29118231   0.63095238</w:t>
      </w:r>
    </w:p>
    <w:p w14:paraId="5FC42A6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68  0.11369509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9247312 0.28125886   0.69047619</w:t>
      </w:r>
    </w:p>
    <w:p w14:paraId="039BA4A9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lastRenderedPageBreak/>
        <w:t>315  0.18604651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9247312 0.35639354   0.60119048</w:t>
      </w:r>
    </w:p>
    <w:p w14:paraId="0508A8D0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53   0.051679587 0.76344086 0.12815424   0.38690476</w:t>
      </w:r>
    </w:p>
    <w:p w14:paraId="3840D6A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53  0.07751938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5591398 0.21746527   0.75595238</w:t>
      </w:r>
    </w:p>
    <w:p w14:paraId="2A76B8A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65   0.645994832 0.30107527 0.71505529   0.32738095</w:t>
      </w:r>
    </w:p>
    <w:p w14:paraId="2795BFA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81  0.100775194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5268817 0.16784803   0.38690476</w:t>
      </w:r>
    </w:p>
    <w:p w14:paraId="36E6F264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24  0.22739018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13978495 0.33853133   0.32738095</w:t>
      </w:r>
    </w:p>
    <w:p w14:paraId="54EDB60D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77   0.136950904 0.08602151 0.37425574   0.38690476</w:t>
      </w:r>
    </w:p>
    <w:p w14:paraId="3E6DF4C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18  0.11111111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0645161 0.15367168   0.40476190</w:t>
      </w:r>
    </w:p>
    <w:p w14:paraId="1B535666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98   0.405684755 0.04301075 0.42755883   0.50595238</w:t>
      </w:r>
    </w:p>
    <w:p w14:paraId="67264910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94  0.34108527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1720430 0.39665438   0.57142857</w:t>
      </w:r>
    </w:p>
    <w:p w14:paraId="42CDEBFD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9   0.074935401 0.89247312 0.14658350   0.38690476</w:t>
      </w:r>
    </w:p>
    <w:p w14:paraId="70E3287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1   0.186046512 0.91397849 0.18457613   0.44642857</w:t>
      </w:r>
    </w:p>
    <w:p w14:paraId="5593679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74  0.131782946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8924731 0.26424724   0.53571429</w:t>
      </w:r>
    </w:p>
    <w:p w14:paraId="12FA057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37  0.18604651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0322581 0.32378792   0.46428571</w:t>
      </w:r>
    </w:p>
    <w:p w14:paraId="1CB0788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75   0.604651163 0.24731183 0.76013609   0.47619048</w:t>
      </w:r>
    </w:p>
    <w:p w14:paraId="390BB146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6   0.335917313 0.96774194 0.34590303   0.44642857</w:t>
      </w:r>
    </w:p>
    <w:p w14:paraId="109C9E0E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63  0.20155038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12903226 0.37340516   0.34523810</w:t>
      </w:r>
    </w:p>
    <w:p w14:paraId="6368277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92   0.857881137 0.30107527 0.80833570   0.23809524</w:t>
      </w:r>
    </w:p>
    <w:p w14:paraId="2DBF2320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22  0.64599483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30107527 0.50637936   0.17857143</w:t>
      </w:r>
    </w:p>
    <w:p w14:paraId="18B3581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52  0.02842377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7741935 0.10972498   0.47619048</w:t>
      </w:r>
    </w:p>
    <w:p w14:paraId="33485A6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12  0.07751938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0967742 0.14374823   0.44642857</w:t>
      </w:r>
    </w:p>
    <w:p w14:paraId="79C103A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07  0.18604651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3118280 0.26991778   0.33333333</w:t>
      </w:r>
    </w:p>
    <w:p w14:paraId="7CB5D629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44  0.03100775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7526882 0.31386447   0.32738095</w:t>
      </w:r>
    </w:p>
    <w:p w14:paraId="66E5E199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29  0.47028423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1.00000000 0.54210377   0.65476190</w:t>
      </w:r>
    </w:p>
    <w:p w14:paraId="1C0C8A6B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49  0.05943152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0215054 0.05301956   0.50000000</w:t>
      </w:r>
    </w:p>
    <w:p w14:paraId="2826EA90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55  0.082687339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0000000 0.20045364   0.46428571</w:t>
      </w:r>
    </w:p>
    <w:p w14:paraId="780158E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54  0.34108527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6774194 0.43719875   0.60714286</w:t>
      </w:r>
    </w:p>
    <w:p w14:paraId="66BD41EE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96  0.13436692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9569892 0.28692940   0.63095238</w:t>
      </w:r>
    </w:p>
    <w:p w14:paraId="05972C6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23  0.49612403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7526882 0.69379076   0.65476190</w:t>
      </w:r>
    </w:p>
    <w:p w14:paraId="138EC58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78  0.09560723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3440860 0.14516586   0.39880952</w:t>
      </w:r>
    </w:p>
    <w:p w14:paraId="673BC326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14  0.214470284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1397849 0.30195634   0.50595238</w:t>
      </w:r>
    </w:p>
    <w:p w14:paraId="7ABA681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40  0.60465116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24731183 0.85766941   0.47619048</w:t>
      </w:r>
    </w:p>
    <w:p w14:paraId="5C38FC2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26  0.33591731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6774194 0.42217182   0.50595238</w:t>
      </w:r>
    </w:p>
    <w:p w14:paraId="112F038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54  0.09560723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4193548 0.16359512   0.36904762</w:t>
      </w:r>
    </w:p>
    <w:p w14:paraId="53A6CF7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49  0.054263566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2365591 0.12390133   0.55357143</w:t>
      </w:r>
    </w:p>
    <w:p w14:paraId="41730E3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91  0.73126615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25806452 0.69208959   0.37500000</w:t>
      </w:r>
    </w:p>
    <w:p w14:paraId="75F5D82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62  0.49095607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12903226 0.50949816   0.42261905</w:t>
      </w:r>
    </w:p>
    <w:p w14:paraId="73715D00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5   0.116279070 0.96774194 0.21519705   0.41666667</w:t>
      </w:r>
    </w:p>
    <w:p w14:paraId="5F09C24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75  0.16279069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3225806 0.34505245   0.47023810</w:t>
      </w:r>
    </w:p>
    <w:p w14:paraId="14702D8A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74  0.131782946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8924731 0.22455344   0.41071429</w:t>
      </w:r>
    </w:p>
    <w:p w14:paraId="2E8FBCA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95  0.42377261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1397849 0.41735186   0.57142857</w:t>
      </w:r>
    </w:p>
    <w:p w14:paraId="5B4460DA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01  0.47028423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8494624 0.55599660   0.77380952</w:t>
      </w:r>
    </w:p>
    <w:p w14:paraId="6944686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23  0.04651162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5591398 0.14091296   0.58928571</w:t>
      </w:r>
    </w:p>
    <w:p w14:paraId="00663620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7   0.338501292 0.98924731 0.32917494   0.44642857</w:t>
      </w:r>
    </w:p>
    <w:p w14:paraId="6C37230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12  0.25839793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12903226 0.62574426   0.51785714</w:t>
      </w:r>
    </w:p>
    <w:p w14:paraId="1A4755E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27  0.34108527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0000000 0.35781117   0.53571429</w:t>
      </w:r>
    </w:p>
    <w:p w14:paraId="3DB7541D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33  0.18604651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5268817 0.26339665   0.53571429</w:t>
      </w:r>
    </w:p>
    <w:p w14:paraId="3D22A42B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41   0.731266150 0.32258065 0.72044230   0.32738095</w:t>
      </w:r>
    </w:p>
    <w:p w14:paraId="7500D1F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81  0.42118863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10752688 0.46271619   0.44047619</w:t>
      </w:r>
    </w:p>
    <w:p w14:paraId="3B841AD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85  0.05943152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7741935 0.10830734   0.48809524</w:t>
      </w:r>
    </w:p>
    <w:p w14:paraId="5605AA5A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59  0.64599483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30107527 0.81797562   0.38690476</w:t>
      </w:r>
    </w:p>
    <w:p w14:paraId="32652426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17  0.857881137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51612903 0.75559966   0.08928571</w:t>
      </w:r>
    </w:p>
    <w:p w14:paraId="6D289D6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72   0.005167959 0.98924731 0.20328891   0.32738095</w:t>
      </w:r>
    </w:p>
    <w:p w14:paraId="4A2B127E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6   0.470284238 0.01075269 0.48653246   0.44642857</w:t>
      </w:r>
    </w:p>
    <w:p w14:paraId="71714DB4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86  0.61240310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17204301 0.63141480   0.44047619</w:t>
      </w:r>
    </w:p>
    <w:p w14:paraId="22BEDBBE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43  0.136950904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7526882 0.27984122   0.28571429</w:t>
      </w:r>
    </w:p>
    <w:p w14:paraId="0F00CA7D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57  0.857881137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38709677 0.86617522   0.20833333</w:t>
      </w:r>
    </w:p>
    <w:p w14:paraId="2C64D54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83  0.05943152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7741935 0.09980153   0.41666667</w:t>
      </w:r>
    </w:p>
    <w:p w14:paraId="3357FE8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18  0.07493540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8494624 0.16302807   0.46428571</w:t>
      </w:r>
    </w:p>
    <w:p w14:paraId="51CB8DA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11  0.054263566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0215054 0.10065211   0.64285714</w:t>
      </w:r>
    </w:p>
    <w:p w14:paraId="09062400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76  0.245478036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15053763 0.43294585   0.33333333</w:t>
      </w:r>
    </w:p>
    <w:p w14:paraId="4B9FCFCB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lastRenderedPageBreak/>
        <w:t>313  0.04651162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5591398 0.11511199   0.50000000</w:t>
      </w:r>
    </w:p>
    <w:p w14:paraId="4CF376A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06  0.754521964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38709677 0.86220584   0.29761905</w:t>
      </w:r>
    </w:p>
    <w:p w14:paraId="331B278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85  0.18604651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3548387 0.27190247   0.41071429</w:t>
      </w:r>
    </w:p>
    <w:p w14:paraId="33C8377E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88   0.728682171 0.26881720 0.67337681   0.29761905</w:t>
      </w:r>
    </w:p>
    <w:p w14:paraId="2305A14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26  0.47028423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7526882 0.54068614   0.50000000</w:t>
      </w:r>
    </w:p>
    <w:p w14:paraId="2A083B9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38  0.100775194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3118280 0.19194783   0.53571429</w:t>
      </w:r>
    </w:p>
    <w:p w14:paraId="18E1F44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35  0.214470284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9247312 0.31953502   0.47619048</w:t>
      </w:r>
    </w:p>
    <w:p w14:paraId="2F662AE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50   0.139534884 0.87096774 0.17210094   0.35714286</w:t>
      </w:r>
    </w:p>
    <w:p w14:paraId="7D87CBB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80   0.072351421 0.69892473 0.16331160   0.59523810</w:t>
      </w:r>
    </w:p>
    <w:p w14:paraId="5D9ED404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0   0.074935401 0.89247312 0.14658350   0.38690476</w:t>
      </w:r>
    </w:p>
    <w:p w14:paraId="313881A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93   0.731266150 0.34408602 0.77969946   0.29761905</w:t>
      </w:r>
    </w:p>
    <w:p w14:paraId="5FD1F81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09  0.214470284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1397849 0.26736603   0.30952381</w:t>
      </w:r>
    </w:p>
    <w:p w14:paraId="1526AAAD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57  0.10335917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5268817 0.20895946   0.52380952</w:t>
      </w:r>
    </w:p>
    <w:p w14:paraId="076E640D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45  0.05684754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53763441 0.10547207   0.80357143</w:t>
      </w:r>
    </w:p>
    <w:p w14:paraId="3100F8DA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93  0.754521964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30107527 0.65976751   0.29761905</w:t>
      </w:r>
    </w:p>
    <w:p w14:paraId="0D578A8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64  0.40568475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6774194 0.61582081   0.65476190</w:t>
      </w:r>
    </w:p>
    <w:p w14:paraId="726A33E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68  0.07493540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5268817 0.15820811   0.47619048</w:t>
      </w:r>
    </w:p>
    <w:p w14:paraId="6F5552F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60  0.18863049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0645161 0.45846328   0.73809524</w:t>
      </w:r>
    </w:p>
    <w:p w14:paraId="375BF2D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20  0.13436692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5268817 0.26339665   0.56547619</w:t>
      </w:r>
    </w:p>
    <w:p w14:paraId="5D8015B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84  0.12403100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1720430 0.17210094   0.52976190</w:t>
      </w:r>
    </w:p>
    <w:p w14:paraId="15CE181A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91  0.17312661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4946237 0.21463000   0.29761905</w:t>
      </w:r>
    </w:p>
    <w:p w14:paraId="1E7F5246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00  0.42377261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1075269 0.37765807   0.47619048</w:t>
      </w:r>
    </w:p>
    <w:p w14:paraId="1583FD1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13  0.139534884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6021505 0.19761837   0.62500000</w:t>
      </w:r>
    </w:p>
    <w:p w14:paraId="0390C43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64  0.42118863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7526882 0.51091579   0.46428571</w:t>
      </w:r>
    </w:p>
    <w:p w14:paraId="63C3D3D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73   0.609819121 0.30107527 0.64615821   0.26785714</w:t>
      </w:r>
    </w:p>
    <w:p w14:paraId="6AA3780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7   0.617571059 0.45161290 0.78338531   0.41666667</w:t>
      </w:r>
    </w:p>
    <w:p w14:paraId="1C3FE3C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22  0.61240310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26881720 0.64275588   0.26785714</w:t>
      </w:r>
    </w:p>
    <w:p w14:paraId="5A13321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40  0.07493540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7741935 0.10547207   0.50000000</w:t>
      </w:r>
    </w:p>
    <w:p w14:paraId="2D74CD6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00  0.18863049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2043011 0.44712220   1.00000000</w:t>
      </w:r>
    </w:p>
    <w:p w14:paraId="74F7F134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8   0.423772610 0.01075269 0.47490785   0.44642857</w:t>
      </w:r>
    </w:p>
    <w:p w14:paraId="66ED587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62   0.139534884 0.87096774 0.17380210   0.50595238</w:t>
      </w:r>
    </w:p>
    <w:p w14:paraId="3A67C1B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34  0.47028423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1075269 0.61468670   0.53571429</w:t>
      </w:r>
    </w:p>
    <w:p w14:paraId="3980812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32  0.00775193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5591398 0.06322654   0.77380952</w:t>
      </w:r>
    </w:p>
    <w:p w14:paraId="11E84516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5   0.405684755 0.04301075 0.51772044   0.44642857</w:t>
      </w:r>
    </w:p>
    <w:p w14:paraId="16AF1724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25  0.72868217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40860215 0.58151403   0.17857143</w:t>
      </w:r>
    </w:p>
    <w:p w14:paraId="561771C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99   0.470284238 0.01075269 0.47207258   0.59523810</w:t>
      </w:r>
    </w:p>
    <w:p w14:paraId="5C73E35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71  0.170542636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6774194 0.25574142   0.40476190</w:t>
      </w:r>
    </w:p>
    <w:p w14:paraId="64E62FFD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73  0.214470284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6021505 0.35214063   0.57142857</w:t>
      </w:r>
    </w:p>
    <w:p w14:paraId="6DCBE88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71   0.857881137 0.41935484 0.79642756   0.26785714</w:t>
      </w:r>
    </w:p>
    <w:p w14:paraId="42A396C6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53  0.40568475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6774194 0.46810320   0.47619048</w:t>
      </w:r>
    </w:p>
    <w:p w14:paraId="18DBF1CA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66  0.64599483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24731183 0.69946130   0.33928571</w:t>
      </w:r>
    </w:p>
    <w:p w14:paraId="48D78D4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82  0.10335917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0967742 0.17918911   0.52976190</w:t>
      </w:r>
    </w:p>
    <w:p w14:paraId="1053ADCB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8   0.645994832 0.47311828 0.78508648   0.32738095</w:t>
      </w:r>
    </w:p>
    <w:p w14:paraId="753F05C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86  0.07751938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9569892 0.18202438   0.57738095</w:t>
      </w:r>
    </w:p>
    <w:p w14:paraId="0DCDBCF9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48  0.05684754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5268817 0.14034590   0.44642857</w:t>
      </w:r>
    </w:p>
    <w:p w14:paraId="28D764EA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94  0.054263566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2043011 0.08846045   0.35714286</w:t>
      </w:r>
    </w:p>
    <w:p w14:paraId="6A47314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32  0.857881137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41935484 0.76892543   0.25000000</w:t>
      </w:r>
    </w:p>
    <w:p w14:paraId="483A93E9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70  0.11369509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9247312 0.22171817   0.59523810</w:t>
      </w:r>
    </w:p>
    <w:p w14:paraId="0A493C0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60   0.074935401 0.58064516 0.18174086   0.92261905</w:t>
      </w:r>
    </w:p>
    <w:p w14:paraId="3691492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65  0.604651163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23655914 0.45137511   0.19047619</w:t>
      </w:r>
    </w:p>
    <w:p w14:paraId="7EAFA71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02  0.47028423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7526882 0.57612702   0.48809524</w:t>
      </w:r>
    </w:p>
    <w:p w14:paraId="33A931D6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37  0.18604651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0000000 0.36631698   0.37500000</w:t>
      </w:r>
    </w:p>
    <w:p w14:paraId="7CE99F8D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2   0.702842377 0.35483871 0.56592005   0.00000000</w:t>
      </w:r>
    </w:p>
    <w:p w14:paraId="299AE8F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50  0.05943152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8817204 0.10547207   0.47619048</w:t>
      </w:r>
    </w:p>
    <w:p w14:paraId="36E9536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08  0.16020671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2150538 0.43578112   0.45833333</w:t>
      </w:r>
    </w:p>
    <w:p w14:paraId="30309ACA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67  0.40568475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86021505 0.52509215   0.51190476</w:t>
      </w:r>
    </w:p>
    <w:p w14:paraId="53AEF619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69  0.131782946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8924731 0.19478310   0.39880952</w:t>
      </w:r>
    </w:p>
    <w:p w14:paraId="7A23F83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6   0.754521964 0.48387097 0.85114828   0.35714286</w:t>
      </w:r>
    </w:p>
    <w:p w14:paraId="50F56B35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27  0.05684754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53763441 0.20470655   0.93452381</w:t>
      </w:r>
    </w:p>
    <w:p w14:paraId="721EB06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97  0.07751938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0215054 0.15622342   0.83928571</w:t>
      </w:r>
    </w:p>
    <w:p w14:paraId="1E61A18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16  0.64599483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30107527 0.60731500   0.35714286</w:t>
      </w:r>
    </w:p>
    <w:p w14:paraId="227E90A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lastRenderedPageBreak/>
        <w:t>288  0.731266150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22580645 0.66402041   0.30952381</w:t>
      </w:r>
    </w:p>
    <w:p w14:paraId="6C815ED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02  0.09560723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70967742 0.16643039   0.30952381</w:t>
      </w:r>
    </w:p>
    <w:p w14:paraId="3A20531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75  0.266149871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98924731 0.38871562   0.38690476</w:t>
      </w:r>
    </w:p>
    <w:p w14:paraId="051FA1D9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228  0.405684755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01075269 0.57187411   0.57738095</w:t>
      </w:r>
    </w:p>
    <w:p w14:paraId="2990C02D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189  0.645994832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30107527 0.73064928   0.29761905</w:t>
      </w:r>
    </w:p>
    <w:p w14:paraId="3129369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345  0.046511628</w:t>
      </w:r>
      <w:proofErr w:type="gram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0.64516129 0.07428409   0.50000000</w:t>
      </w:r>
    </w:p>
    <w:p w14:paraId="1521350D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82   0.074935401 0.93548387 0.19138078   0.53571429</w:t>
      </w:r>
    </w:p>
    <w:p w14:paraId="35FCEB8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97   0.754521964 0.39784946 0.62602779   0.17857143</w:t>
      </w:r>
    </w:p>
    <w:p w14:paraId="42E519B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[ reached 'max' / </w:t>
      </w:r>
      <w:proofErr w:type="spell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getOption</w:t>
      </w:r>
      <w:proofErr w:type="spell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("</w:t>
      </w:r>
      <w:proofErr w:type="spell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max.print</w:t>
      </w:r>
      <w:proofErr w:type="spell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") -- omitted 147 </w:t>
      </w:r>
      <w:proofErr w:type="gram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rows ]</w:t>
      </w:r>
      <w:proofErr w:type="gramEnd"/>
    </w:p>
    <w:p w14:paraId="7189F1BE" w14:textId="16A203C3" w:rsidR="000A269F" w:rsidRDefault="000A269F" w:rsidP="009806AD">
      <w:pPr>
        <w:pStyle w:val="MSGENFONTSTYLENAMETEMPLATEROLEMSGENFONTSTYLENAMEBYROLETEXT0"/>
        <w:shd w:val="clear" w:color="auto" w:fill="auto"/>
        <w:tabs>
          <w:tab w:val="left" w:pos="351"/>
        </w:tabs>
        <w:spacing w:before="0" w:after="0" w:line="274" w:lineRule="exact"/>
        <w:ind w:left="20" w:firstLine="0"/>
        <w:jc w:val="both"/>
      </w:pPr>
    </w:p>
    <w:p w14:paraId="540BF225" w14:textId="61F09E87" w:rsidR="000B108D" w:rsidRDefault="008504AD" w:rsidP="009F3631">
      <w:pPr>
        <w:pStyle w:val="MSGENFONTSTYLENAMETEMPLATEROLEMSGENFONTSTYLENAMEBYROLETEXT0"/>
        <w:numPr>
          <w:ilvl w:val="0"/>
          <w:numId w:val="1"/>
        </w:numPr>
        <w:shd w:val="clear" w:color="auto" w:fill="auto"/>
        <w:tabs>
          <w:tab w:val="left" w:pos="375"/>
        </w:tabs>
        <w:spacing w:before="0" w:after="0" w:line="274" w:lineRule="exact"/>
        <w:ind w:left="20" w:firstLine="0"/>
        <w:jc w:val="both"/>
        <w:rPr>
          <w:rStyle w:val="MSGENFONTSTYLENAMETEMPLATEROLEMSGENFONTSTYLENAMEBYROLETEXT"/>
        </w:rPr>
      </w:pPr>
      <w:r>
        <w:rPr>
          <w:rStyle w:val="MSGENFONTSTYLENAMETEMPLATEROLEMSGENFONTSTYLENAMEBYROLETEXT"/>
        </w:rPr>
        <w:t xml:space="preserve">Split the data into a training set and a test set. Use a test set of </w:t>
      </w:r>
      <w:r w:rsidRPr="00DE2A7A">
        <w:rPr>
          <w:rStyle w:val="MSGENFONTSTYLENAMETEMPLATEROLEMSGENFONTSTYLENAMEBYROLETEXT"/>
        </w:rPr>
        <w:t xml:space="preserve">100 </w:t>
      </w:r>
      <w:r>
        <w:rPr>
          <w:rStyle w:val="MSGENFONTSTYLENAMETEMPLATEROLEMSGENFONTSTYLENAMEBYROLETEXT"/>
        </w:rPr>
        <w:t>rows.</w:t>
      </w:r>
      <w:r w:rsidR="009806AD">
        <w:rPr>
          <w:rStyle w:val="MSGENFONTSTYLENAMETEMPLATEROLEMSGENFONTSTYLENAMEBYROLETEXT"/>
        </w:rPr>
        <w:t xml:space="preserve"> </w:t>
      </w:r>
      <w:r w:rsidR="000B108D">
        <w:rPr>
          <w:rStyle w:val="MSGENFONTSTYLENAMETEMPLATEROLEMSGENFONTSTYLENAMEBYROLETEXT"/>
        </w:rPr>
        <w:t>Copy and paste the commands and execute results in R console here. (</w:t>
      </w:r>
      <w:r w:rsidR="00B55279">
        <w:rPr>
          <w:rStyle w:val="MSGENFONTSTYLENAMETEMPLATEROLEMSGENFONTSTYLENAMEBYROLETEXT"/>
        </w:rPr>
        <w:t>5</w:t>
      </w:r>
      <w:r w:rsidR="000B108D">
        <w:rPr>
          <w:rStyle w:val="MSGENFONTSTYLENAMETEMPLATEROLEMSGENFONTSTYLENAMEBYROLETEXT"/>
        </w:rPr>
        <w:t xml:space="preserve"> points)</w:t>
      </w:r>
    </w:p>
    <w:p w14:paraId="69555379" w14:textId="77777777" w:rsidR="009806AD" w:rsidRDefault="009806AD" w:rsidP="000B108D">
      <w:pPr>
        <w:pStyle w:val="MSGENFONTSTYLENAMETEMPLATEROLEMSGENFONTSTYLENAMEBYROLETEXT0"/>
        <w:shd w:val="clear" w:color="auto" w:fill="auto"/>
        <w:tabs>
          <w:tab w:val="left" w:pos="375"/>
        </w:tabs>
        <w:spacing w:before="0" w:after="0" w:line="274" w:lineRule="exact"/>
        <w:ind w:left="20" w:firstLine="0"/>
        <w:jc w:val="both"/>
        <w:rPr>
          <w:rStyle w:val="MSGENFONTSTYLENAMETEMPLATEROLEMSGENFONTSTYLENAMEBYROLETEXT"/>
        </w:rPr>
      </w:pPr>
    </w:p>
    <w:p w14:paraId="45FBF18D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TrainData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 = </w:t>
      </w:r>
      <w:proofErr w:type="spellStart"/>
      <w:proofErr w:type="gramStart"/>
      <w:r w:rsidRPr="00CC662B">
        <w:rPr>
          <w:rFonts w:ascii="Lucida Console" w:hAnsi="Lucida Console" w:cs="Courier New"/>
          <w:color w:val="0000FF"/>
          <w:sz w:val="20"/>
          <w:szCs w:val="20"/>
        </w:rPr>
        <w:t>autorandomdata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>[</w:t>
      </w:r>
      <w:proofErr w:type="gramEnd"/>
      <w:r w:rsidRPr="00CC662B">
        <w:rPr>
          <w:rFonts w:ascii="Lucida Console" w:hAnsi="Lucida Console" w:cs="Courier New"/>
          <w:color w:val="0000FF"/>
          <w:sz w:val="20"/>
          <w:szCs w:val="20"/>
        </w:rPr>
        <w:t>1:291, ]</w:t>
      </w:r>
    </w:p>
    <w:p w14:paraId="6D6E7B79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TestData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 = </w:t>
      </w:r>
      <w:proofErr w:type="spellStart"/>
      <w:proofErr w:type="gramStart"/>
      <w:r w:rsidRPr="00CC662B">
        <w:rPr>
          <w:rFonts w:ascii="Lucida Console" w:hAnsi="Lucida Console" w:cs="Courier New"/>
          <w:color w:val="0000FF"/>
          <w:sz w:val="20"/>
          <w:szCs w:val="20"/>
        </w:rPr>
        <w:t>autorandomdata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>[</w:t>
      </w:r>
      <w:proofErr w:type="gramEnd"/>
      <w:r w:rsidRPr="00CC662B">
        <w:rPr>
          <w:rFonts w:ascii="Lucida Console" w:hAnsi="Lucida Console" w:cs="Courier New"/>
          <w:color w:val="0000FF"/>
          <w:sz w:val="20"/>
          <w:szCs w:val="20"/>
        </w:rPr>
        <w:t>292:392, ]</w:t>
      </w:r>
    </w:p>
    <w:p w14:paraId="4283B536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data_trainlabels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 = </w:t>
      </w:r>
      <w:proofErr w:type="spellStart"/>
      <w:proofErr w:type="gramStart"/>
      <w:r w:rsidRPr="00CC662B">
        <w:rPr>
          <w:rFonts w:ascii="Lucida Console" w:hAnsi="Lucida Console" w:cs="Courier New"/>
          <w:color w:val="0000FF"/>
          <w:sz w:val="20"/>
          <w:szCs w:val="20"/>
        </w:rPr>
        <w:t>newauto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>[</w:t>
      </w:r>
      <w:proofErr w:type="gramEnd"/>
      <w:r w:rsidRPr="00CC662B">
        <w:rPr>
          <w:rFonts w:ascii="Lucida Console" w:hAnsi="Lucida Console" w:cs="Courier New"/>
          <w:color w:val="0000FF"/>
          <w:sz w:val="20"/>
          <w:szCs w:val="20"/>
        </w:rPr>
        <w:t>1:291, 5]</w:t>
      </w:r>
    </w:p>
    <w:p w14:paraId="51CBB3F4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data_testlabels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 = </w:t>
      </w:r>
      <w:proofErr w:type="spellStart"/>
      <w:proofErr w:type="gramStart"/>
      <w:r w:rsidRPr="00CC662B">
        <w:rPr>
          <w:rFonts w:ascii="Lucida Console" w:hAnsi="Lucida Console" w:cs="Courier New"/>
          <w:color w:val="0000FF"/>
          <w:sz w:val="20"/>
          <w:szCs w:val="20"/>
        </w:rPr>
        <w:t>newauto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>[</w:t>
      </w:r>
      <w:proofErr w:type="gramEnd"/>
      <w:r w:rsidRPr="00CC662B">
        <w:rPr>
          <w:rFonts w:ascii="Lucida Console" w:hAnsi="Lucida Console" w:cs="Courier New"/>
          <w:color w:val="0000FF"/>
          <w:sz w:val="20"/>
          <w:szCs w:val="20"/>
        </w:rPr>
        <w:t>292:392, 5]</w:t>
      </w:r>
    </w:p>
    <w:p w14:paraId="09704797" w14:textId="77777777" w:rsidR="000A269F" w:rsidRDefault="000A269F" w:rsidP="009806AD">
      <w:pPr>
        <w:pStyle w:val="MSGENFONTSTYLENAMETEMPLATEROLEMSGENFONTSTYLENAMEBYROLETEXT0"/>
        <w:shd w:val="clear" w:color="auto" w:fill="auto"/>
        <w:tabs>
          <w:tab w:val="left" w:pos="370"/>
        </w:tabs>
        <w:spacing w:before="0" w:after="0" w:line="274" w:lineRule="exact"/>
        <w:ind w:left="20" w:firstLine="0"/>
        <w:jc w:val="both"/>
        <w:rPr>
          <w:rStyle w:val="MSGENFONTSTYLENAMETEMPLATEROLEMSGENFONTSTYLENAMEBYROLETEXT"/>
        </w:rPr>
      </w:pPr>
    </w:p>
    <w:p w14:paraId="33771E49" w14:textId="77777777" w:rsidR="009806AD" w:rsidRDefault="009806AD" w:rsidP="009806AD">
      <w:pPr>
        <w:pStyle w:val="ListParagraph"/>
      </w:pPr>
    </w:p>
    <w:p w14:paraId="7BD1935C" w14:textId="77777777" w:rsidR="009806AD" w:rsidRDefault="009806AD" w:rsidP="009806AD">
      <w:pPr>
        <w:pStyle w:val="MSGENFONTSTYLENAMETEMPLATEROLEMSGENFONTSTYLENAMEBYROLETEXT0"/>
        <w:shd w:val="clear" w:color="auto" w:fill="auto"/>
        <w:tabs>
          <w:tab w:val="left" w:pos="370"/>
        </w:tabs>
        <w:spacing w:before="0" w:after="0" w:line="274" w:lineRule="exact"/>
        <w:ind w:left="20" w:firstLine="0"/>
        <w:jc w:val="both"/>
      </w:pPr>
    </w:p>
    <w:p w14:paraId="320F1D25" w14:textId="3EB09071" w:rsidR="000B108D" w:rsidRDefault="008504AD" w:rsidP="009F3631">
      <w:pPr>
        <w:pStyle w:val="MSGENFONTSTYLENAMETEMPLATEROLEMSGENFONTSTYLENAMEBYROLETEXT0"/>
        <w:numPr>
          <w:ilvl w:val="0"/>
          <w:numId w:val="1"/>
        </w:numPr>
        <w:shd w:val="clear" w:color="auto" w:fill="auto"/>
        <w:tabs>
          <w:tab w:val="left" w:pos="375"/>
        </w:tabs>
        <w:spacing w:before="0" w:after="0" w:line="274" w:lineRule="exact"/>
        <w:ind w:left="20" w:firstLine="0"/>
        <w:jc w:val="both"/>
        <w:rPr>
          <w:rStyle w:val="MSGENFONTSTYLENAMETEMPLATEROLEMSGENFONTSTYLENAMEBYROLETEXT"/>
        </w:rPr>
      </w:pPr>
      <w:r>
        <w:rPr>
          <w:rStyle w:val="MSGENFONTSTYLENAMETEMPLATEROLEMSGENFONTSTYLENAMEBYROLETEXT"/>
        </w:rPr>
        <w:t xml:space="preserve">Perform </w:t>
      </w:r>
      <w:proofErr w:type="spellStart"/>
      <w:r>
        <w:rPr>
          <w:rStyle w:val="MSGENFONTSTYLENAMETEMPLATEROLEMSGENFONTSTYLENAMEBYROLETEXT"/>
        </w:rPr>
        <w:t>kNN</w:t>
      </w:r>
      <w:proofErr w:type="spellEnd"/>
      <w:r>
        <w:rPr>
          <w:rStyle w:val="MSGENFONTSTYLENAMETEMPLATEROLEMSGENFONTSTYLENAMEBYROLETEXT"/>
        </w:rPr>
        <w:t xml:space="preserve"> on the training data, with several values of</w:t>
      </w:r>
      <w:r>
        <w:rPr>
          <w:rStyle w:val="MSGENFONTSTYLENAMETEMPLATEROLEMSGENFONTSTYLENAMEBYROLETEXTMSGENFONTSTYLEMODIFERITALIC"/>
        </w:rPr>
        <w:t xml:space="preserve"> K,</w:t>
      </w:r>
      <w:r>
        <w:rPr>
          <w:rStyle w:val="MSGENFONTSTYLENAMETEMPLATEROLEMSGENFONTSTYLENAMEBYROLETEXT"/>
        </w:rPr>
        <w:t xml:space="preserve"> in order to predict mpg1. What</w:t>
      </w:r>
      <w:r>
        <w:rPr>
          <w:rStyle w:val="MSGENFONTSTYLENAMETEMPLATEROLEMSGENFONTSTYLENAMEBYROLETEXT"/>
        </w:rPr>
        <w:br/>
        <w:t>test errors do you obtain? Which value of</w:t>
      </w:r>
      <w:r>
        <w:rPr>
          <w:rStyle w:val="MSGENFONTSTYLENAMETEMPLATEROLEMSGENFONTSTYLENAMEBYROLETEXTMSGENFONTSTYLEMODIFERITALIC0"/>
        </w:rPr>
        <w:t xml:space="preserve"> K</w:t>
      </w:r>
      <w:r>
        <w:rPr>
          <w:rStyle w:val="MSGENFONTSTYLENAMETEMPLATEROLEMSGENFONTSTYLENAMEBYROLETEXT"/>
        </w:rPr>
        <w:t xml:space="preserve"> seems to perform the best on this data set?</w:t>
      </w:r>
      <w:r w:rsidR="000B108D">
        <w:rPr>
          <w:rStyle w:val="MSGENFONTSTYLENAMETEMPLATEROLEMSGENFONTSTYLENAMEBYROLETEXT"/>
        </w:rPr>
        <w:t xml:space="preserve"> Copy and paste the commands and execute results in R console here.</w:t>
      </w:r>
      <w:r w:rsidR="00B55279">
        <w:rPr>
          <w:rStyle w:val="MSGENFONTSTYLENAMETEMPLATEROLEMSGENFONTSTYLENAMEBYROLETEXT"/>
        </w:rPr>
        <w:t xml:space="preserve"> (25</w:t>
      </w:r>
      <w:r w:rsidR="000B108D">
        <w:rPr>
          <w:rStyle w:val="MSGENFONTSTYLENAMETEMPLATEROLEMSGENFONTSTYLENAMEBYROLETEXT"/>
        </w:rPr>
        <w:t xml:space="preserve"> points)</w:t>
      </w:r>
    </w:p>
    <w:p w14:paraId="08DDDD80" w14:textId="66F863F0" w:rsidR="000A269F" w:rsidRDefault="000A269F" w:rsidP="000B108D">
      <w:pPr>
        <w:pStyle w:val="MSGENFONTSTYLENAMETEMPLATEROLEMSGENFONTSTYLENAMEBYROLETEXT0"/>
        <w:shd w:val="clear" w:color="auto" w:fill="auto"/>
        <w:tabs>
          <w:tab w:val="left" w:pos="331"/>
        </w:tabs>
        <w:spacing w:before="0" w:after="180" w:line="278" w:lineRule="exact"/>
        <w:ind w:right="260" w:firstLine="0"/>
        <w:jc w:val="left"/>
      </w:pPr>
    </w:p>
    <w:p w14:paraId="3A1E88C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knn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CC662B">
        <w:rPr>
          <w:rFonts w:ascii="Lucida Console" w:hAnsi="Lucida Console" w:cs="Courier New"/>
          <w:color w:val="0000FF"/>
          <w:sz w:val="20"/>
          <w:szCs w:val="20"/>
        </w:rPr>
        <w:t>knn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>(</w:t>
      </w:r>
      <w:proofErr w:type="gram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train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TrainData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, test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TestData,cl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data_trainlabels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>, k = 1)</w:t>
      </w:r>
    </w:p>
    <w:p w14:paraId="621EE698" w14:textId="6D7CE94F" w:rsidR="009F3631" w:rsidRDefault="009F3631" w:rsidP="000B108D">
      <w:pPr>
        <w:pStyle w:val="MSGENFONTSTYLENAMETEMPLATEROLEMSGENFONTSTYLENAMEBYROLETEXT0"/>
        <w:shd w:val="clear" w:color="auto" w:fill="auto"/>
        <w:tabs>
          <w:tab w:val="left" w:pos="331"/>
        </w:tabs>
        <w:spacing w:before="0" w:after="180" w:line="278" w:lineRule="exact"/>
        <w:ind w:right="260" w:firstLine="0"/>
        <w:jc w:val="left"/>
      </w:pPr>
    </w:p>
    <w:p w14:paraId="1F0E53D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&gt; </w:t>
      </w:r>
      <w:proofErr w:type="spellStart"/>
      <w:proofErr w:type="gramStart"/>
      <w:r w:rsidRPr="00CC662B">
        <w:rPr>
          <w:rFonts w:ascii="Lucida Console" w:hAnsi="Lucida Console" w:cs="Courier New"/>
          <w:color w:val="0000FF"/>
          <w:sz w:val="20"/>
          <w:szCs w:val="20"/>
        </w:rPr>
        <w:t>CrossTable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>(</w:t>
      </w:r>
      <w:proofErr w:type="gram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x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data_testlabels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, y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knn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,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prop.chisq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>=FALSE)</w:t>
      </w:r>
    </w:p>
    <w:p w14:paraId="03B28F50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</w:p>
    <w:p w14:paraId="6C0F7FF2" w14:textId="09BB1D58" w:rsidR="009F3631" w:rsidRDefault="009F3631" w:rsidP="000B108D">
      <w:pPr>
        <w:pStyle w:val="MSGENFONTSTYLENAMETEMPLATEROLEMSGENFONTSTYLENAMEBYROLETEXT0"/>
        <w:shd w:val="clear" w:color="auto" w:fill="auto"/>
        <w:tabs>
          <w:tab w:val="left" w:pos="331"/>
        </w:tabs>
        <w:spacing w:before="0" w:after="180" w:line="278" w:lineRule="exact"/>
        <w:ind w:right="260" w:firstLine="0"/>
        <w:jc w:val="left"/>
      </w:pPr>
    </w:p>
    <w:p w14:paraId="7672DDA7" w14:textId="77777777" w:rsidR="001F10DC" w:rsidRDefault="001F10DC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</w:p>
    <w:p w14:paraId="49443D7C" w14:textId="77777777" w:rsidR="001F10DC" w:rsidRDefault="001F10DC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</w:p>
    <w:p w14:paraId="01620999" w14:textId="2FAE356C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Cell Contents</w:t>
      </w:r>
    </w:p>
    <w:p w14:paraId="2916D42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|-------------------------|</w:t>
      </w:r>
    </w:p>
    <w:p w14:paraId="6BD59E0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|                       N |</w:t>
      </w:r>
    </w:p>
    <w:p w14:paraId="7D1C714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|           N / Row Total |</w:t>
      </w:r>
    </w:p>
    <w:p w14:paraId="4732CD9E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|           N / Col Total |</w:t>
      </w:r>
    </w:p>
    <w:p w14:paraId="030706F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|         N / Table Total |</w:t>
      </w:r>
    </w:p>
    <w:p w14:paraId="3FA3AA3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|-------------------------|</w:t>
      </w:r>
    </w:p>
    <w:p w14:paraId="04C4FFE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</w:p>
    <w:p w14:paraId="149B2E0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</w:t>
      </w:r>
    </w:p>
    <w:p w14:paraId="20423B0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Total Observations in Table:  101 </w:t>
      </w:r>
    </w:p>
    <w:p w14:paraId="27DE7B7E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</w:p>
    <w:p w14:paraId="1D345A5B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</w:t>
      </w:r>
    </w:p>
    <w:p w14:paraId="7C7B16C4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  | </w:t>
      </w:r>
      <w:proofErr w:type="spell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autoknn</w:t>
      </w:r>
      <w:proofErr w:type="spell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</w:t>
      </w:r>
    </w:p>
    <w:p w14:paraId="347A77AB" w14:textId="77777777" w:rsidR="009F3631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</w:p>
    <w:p w14:paraId="14077FD8" w14:textId="77777777" w:rsidR="009F3631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</w:p>
    <w:p w14:paraId="05646068" w14:textId="77777777" w:rsidR="001F10DC" w:rsidRDefault="001F10DC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</w:p>
    <w:p w14:paraId="1BF9F0A3" w14:textId="77777777" w:rsidR="001F10DC" w:rsidRDefault="001F10DC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</w:p>
    <w:p w14:paraId="0941576C" w14:textId="77777777" w:rsidR="001F10DC" w:rsidRDefault="001F10DC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</w:p>
    <w:p w14:paraId="763D0FF3" w14:textId="77777777" w:rsidR="001F10DC" w:rsidRDefault="001F10DC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</w:p>
    <w:p w14:paraId="6E48389E" w14:textId="77777777" w:rsidR="001F10DC" w:rsidRDefault="001F10DC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</w:p>
    <w:p w14:paraId="149ECB41" w14:textId="77777777" w:rsidR="001F10DC" w:rsidRDefault="001F10DC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</w:p>
    <w:p w14:paraId="2C9D2515" w14:textId="77777777" w:rsidR="001F10DC" w:rsidRDefault="001F10DC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</w:p>
    <w:p w14:paraId="192568DF" w14:textId="2AE84B4A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spell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lastRenderedPageBreak/>
        <w:t>autodata_testlabels</w:t>
      </w:r>
      <w:proofErr w:type="spell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|         0 |         1 | Row Total | </w:t>
      </w:r>
    </w:p>
    <w:p w14:paraId="4B34FCAA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--------------------|-----------|-----------|-----------|</w:t>
      </w:r>
    </w:p>
    <w:p w14:paraId="4ACDF4CD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0 |         6 |         2 |         8 | </w:t>
      </w:r>
    </w:p>
    <w:p w14:paraId="5A353DA7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  |     0.750 |     0.250 |     0.079 | </w:t>
      </w:r>
    </w:p>
    <w:p w14:paraId="478B200F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  |     0.086 |     0.065 |           | </w:t>
      </w:r>
    </w:p>
    <w:p w14:paraId="3F59CAF9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  |     0.059 |     0.020 |           | </w:t>
      </w:r>
    </w:p>
    <w:p w14:paraId="72CC7F08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--------------------|-----------|-----------|-----------|</w:t>
      </w:r>
    </w:p>
    <w:p w14:paraId="2A32482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1 |        64 |        29 |        93 | </w:t>
      </w:r>
    </w:p>
    <w:p w14:paraId="660799F9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  |     0.688 |     0.312 |     0.921 | </w:t>
      </w:r>
    </w:p>
    <w:p w14:paraId="4CAAC511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  |     0.914 |     0.935 |           | </w:t>
      </w:r>
    </w:p>
    <w:p w14:paraId="4E56EE53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  |     0.634 |     0.287 |           | </w:t>
      </w:r>
    </w:p>
    <w:p w14:paraId="7801B520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--------------------|-----------|-----------|-----------|</w:t>
      </w:r>
    </w:p>
    <w:p w14:paraId="748E77B2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Column Total |        70 |        31 |       101 | </w:t>
      </w:r>
    </w:p>
    <w:p w14:paraId="1892D73C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  |     0.693 |     0.307 |           | </w:t>
      </w:r>
    </w:p>
    <w:p w14:paraId="5457DE1B" w14:textId="77777777" w:rsidR="009F3631" w:rsidRPr="00CC662B" w:rsidRDefault="009F3631" w:rsidP="009F36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--------------------|-----------|-----------|-----------|</w:t>
      </w:r>
    </w:p>
    <w:p w14:paraId="6A615EBB" w14:textId="404F6C77" w:rsidR="009F3631" w:rsidRDefault="009F3631" w:rsidP="000B108D">
      <w:pPr>
        <w:pStyle w:val="MSGENFONTSTYLENAMETEMPLATEROLEMSGENFONTSTYLENAMEBYROLETEXT0"/>
        <w:shd w:val="clear" w:color="auto" w:fill="auto"/>
        <w:tabs>
          <w:tab w:val="left" w:pos="331"/>
        </w:tabs>
        <w:spacing w:before="0" w:after="180" w:line="278" w:lineRule="exact"/>
        <w:ind w:right="260" w:firstLine="0"/>
        <w:jc w:val="left"/>
      </w:pPr>
    </w:p>
    <w:p w14:paraId="16CA4678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  <w:bookmarkStart w:id="2" w:name="_GoBack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knn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CC662B">
        <w:rPr>
          <w:rFonts w:ascii="Lucida Console" w:hAnsi="Lucida Console" w:cs="Courier New"/>
          <w:color w:val="0000FF"/>
          <w:sz w:val="20"/>
          <w:szCs w:val="20"/>
        </w:rPr>
        <w:t>knn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>(</w:t>
      </w:r>
      <w:proofErr w:type="gram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train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TrainData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, test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TestData,cl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data_trainlabels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>, k = 3)</w:t>
      </w:r>
    </w:p>
    <w:p w14:paraId="68FE18DF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&gt; </w:t>
      </w:r>
      <w:proofErr w:type="spellStart"/>
      <w:proofErr w:type="gramStart"/>
      <w:r w:rsidRPr="00CC662B">
        <w:rPr>
          <w:rFonts w:ascii="Lucida Console" w:hAnsi="Lucida Console" w:cs="Courier New"/>
          <w:color w:val="0000FF"/>
          <w:sz w:val="20"/>
          <w:szCs w:val="20"/>
        </w:rPr>
        <w:t>CrossTable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>(</w:t>
      </w:r>
      <w:proofErr w:type="gram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x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data_testlabels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, y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knn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,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prop.chisq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>=FALSE)</w:t>
      </w:r>
    </w:p>
    <w:bookmarkEnd w:id="2"/>
    <w:p w14:paraId="770D1473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</w:p>
    <w:p w14:paraId="4BD68021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</w:t>
      </w:r>
    </w:p>
    <w:p w14:paraId="7EFE51AB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Cell Contents</w:t>
      </w:r>
    </w:p>
    <w:p w14:paraId="7D900B99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|-------------------------|</w:t>
      </w:r>
    </w:p>
    <w:p w14:paraId="1A19DDCD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|                       N |</w:t>
      </w:r>
    </w:p>
    <w:p w14:paraId="6D5EC6A1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|           N / Row Total |</w:t>
      </w:r>
    </w:p>
    <w:p w14:paraId="67F7016D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|           N / Col Total |</w:t>
      </w:r>
    </w:p>
    <w:p w14:paraId="09FEA504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|         N / Table Total |</w:t>
      </w:r>
    </w:p>
    <w:p w14:paraId="090D4BF2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|-------------------------|</w:t>
      </w:r>
    </w:p>
    <w:p w14:paraId="5E272CF3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</w:p>
    <w:p w14:paraId="1FF43C4C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</w:t>
      </w:r>
    </w:p>
    <w:p w14:paraId="77B9F72A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Total Observations in Table:  101 </w:t>
      </w:r>
    </w:p>
    <w:p w14:paraId="344BF201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</w:p>
    <w:p w14:paraId="608FF1FE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</w:t>
      </w:r>
    </w:p>
    <w:p w14:paraId="0D43911E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  | </w:t>
      </w:r>
      <w:proofErr w:type="spell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autoknn</w:t>
      </w:r>
      <w:proofErr w:type="spell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</w:t>
      </w:r>
    </w:p>
    <w:p w14:paraId="7422D854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spell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autodata_testlabels</w:t>
      </w:r>
      <w:proofErr w:type="spell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|         0 |         1 | Row Total | </w:t>
      </w:r>
    </w:p>
    <w:p w14:paraId="77D203B3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--------------------|-----------|-----------|-----------|</w:t>
      </w:r>
    </w:p>
    <w:p w14:paraId="4EE4ED87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0 |         8 |         0 |         8 | </w:t>
      </w:r>
    </w:p>
    <w:p w14:paraId="3F79257E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  |     1.000 |     0.000 |     0.079 | </w:t>
      </w:r>
    </w:p>
    <w:p w14:paraId="25A01743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  |     0.103 |     0.000 |           | </w:t>
      </w:r>
    </w:p>
    <w:p w14:paraId="09A91992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  |     0.079 |     0.000 |           | </w:t>
      </w:r>
    </w:p>
    <w:p w14:paraId="37469A4E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--------------------|-----------|-----------|-----------|</w:t>
      </w:r>
    </w:p>
    <w:p w14:paraId="2A9A78E1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1 |        70 |        23 |        93 | </w:t>
      </w:r>
    </w:p>
    <w:p w14:paraId="031C21B7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  |     0.753 |     0.247 |     0.921 | </w:t>
      </w:r>
    </w:p>
    <w:p w14:paraId="69461204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  |     0.897 |     1.000 |           | </w:t>
      </w:r>
    </w:p>
    <w:p w14:paraId="402E078F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  |     0.693 |     0.228 |           | </w:t>
      </w:r>
    </w:p>
    <w:p w14:paraId="40E4DD34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--------------------|-----------|-----------|-----------|</w:t>
      </w:r>
    </w:p>
    <w:p w14:paraId="2706EF15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Column Total |        78 |        23 |       101 | </w:t>
      </w:r>
    </w:p>
    <w:p w14:paraId="500EAE47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  |     0.772 |     0.228 |           | </w:t>
      </w:r>
    </w:p>
    <w:p w14:paraId="5E40B5BA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--------------------|-----------|-----------|-----------|</w:t>
      </w:r>
    </w:p>
    <w:p w14:paraId="73889BE6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</w:p>
    <w:p w14:paraId="4200E560" w14:textId="4A479228" w:rsidR="001F10DC" w:rsidRDefault="001F10DC" w:rsidP="000B108D">
      <w:pPr>
        <w:pStyle w:val="MSGENFONTSTYLENAMETEMPLATEROLEMSGENFONTSTYLENAMEBYROLETEXT0"/>
        <w:shd w:val="clear" w:color="auto" w:fill="auto"/>
        <w:tabs>
          <w:tab w:val="left" w:pos="331"/>
        </w:tabs>
        <w:spacing w:before="0" w:after="180" w:line="278" w:lineRule="exact"/>
        <w:ind w:right="260" w:firstLine="0"/>
        <w:jc w:val="left"/>
      </w:pPr>
    </w:p>
    <w:p w14:paraId="0C71DF35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knn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CC662B">
        <w:rPr>
          <w:rFonts w:ascii="Lucida Console" w:hAnsi="Lucida Console" w:cs="Courier New"/>
          <w:color w:val="0000FF"/>
          <w:sz w:val="20"/>
          <w:szCs w:val="20"/>
        </w:rPr>
        <w:t>knn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>(</w:t>
      </w:r>
      <w:proofErr w:type="gram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train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TrainData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, test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TestData,cl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data_trainlabels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>, k = 5)</w:t>
      </w:r>
    </w:p>
    <w:p w14:paraId="078CA14A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&gt; </w:t>
      </w:r>
      <w:proofErr w:type="spellStart"/>
      <w:proofErr w:type="gramStart"/>
      <w:r w:rsidRPr="00CC662B">
        <w:rPr>
          <w:rFonts w:ascii="Lucida Console" w:hAnsi="Lucida Console" w:cs="Courier New"/>
          <w:color w:val="0000FF"/>
          <w:sz w:val="20"/>
          <w:szCs w:val="20"/>
        </w:rPr>
        <w:t>CrossTable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>(</w:t>
      </w:r>
      <w:proofErr w:type="gram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x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data_testlabels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, y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knn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,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prop.chisq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>=FALSE)</w:t>
      </w:r>
    </w:p>
    <w:p w14:paraId="39144DBA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</w:p>
    <w:p w14:paraId="5AF6BB1A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</w:t>
      </w:r>
    </w:p>
    <w:p w14:paraId="4674A8D1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Cell Contents</w:t>
      </w:r>
    </w:p>
    <w:p w14:paraId="047D21A3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|-------------------------|</w:t>
      </w:r>
    </w:p>
    <w:p w14:paraId="4F80172C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|                       N |</w:t>
      </w:r>
    </w:p>
    <w:p w14:paraId="0005CC3A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lastRenderedPageBreak/>
        <w:t>|           N / Row Total |</w:t>
      </w:r>
    </w:p>
    <w:p w14:paraId="79788D5B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|           N / Col Total |</w:t>
      </w:r>
    </w:p>
    <w:p w14:paraId="20D3D66C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|         N / Table Total |</w:t>
      </w:r>
    </w:p>
    <w:p w14:paraId="79D59FF5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|-------------------------|</w:t>
      </w:r>
    </w:p>
    <w:p w14:paraId="13667916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</w:p>
    <w:p w14:paraId="5D3FF6DD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</w:t>
      </w:r>
    </w:p>
    <w:p w14:paraId="79EE6D20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Total Observations in Table:  101 </w:t>
      </w:r>
    </w:p>
    <w:p w14:paraId="4ADD5398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</w:p>
    <w:p w14:paraId="27DCC882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</w:t>
      </w:r>
    </w:p>
    <w:p w14:paraId="5C04F858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  | </w:t>
      </w:r>
      <w:proofErr w:type="spell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autoknn</w:t>
      </w:r>
      <w:proofErr w:type="spell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</w:t>
      </w:r>
    </w:p>
    <w:p w14:paraId="45B82EFF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spell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autodata_testlabels</w:t>
      </w:r>
      <w:proofErr w:type="spell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|         0 |         1 | Row Total | </w:t>
      </w:r>
    </w:p>
    <w:p w14:paraId="45EFBD1C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--------------------|-----------|-----------|-----------|</w:t>
      </w:r>
    </w:p>
    <w:p w14:paraId="1936B829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0 |         8 |         0 |         8 | </w:t>
      </w:r>
    </w:p>
    <w:p w14:paraId="6343C054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  |     1.000 |     0.000 |     0.079 | </w:t>
      </w:r>
    </w:p>
    <w:p w14:paraId="393642A3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  |     0.100 |     0.000 |           | </w:t>
      </w:r>
    </w:p>
    <w:p w14:paraId="71A7452C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  |     0.079 |     0.000 |           | </w:t>
      </w:r>
    </w:p>
    <w:p w14:paraId="3915A0A5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--------------------|-----------|-----------|-----------|</w:t>
      </w:r>
    </w:p>
    <w:p w14:paraId="0DC0B6EE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1 |        72 |        21 |        93 | </w:t>
      </w:r>
    </w:p>
    <w:p w14:paraId="35368BE6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  |     0.774 |     0.226 |     0.921 | </w:t>
      </w:r>
    </w:p>
    <w:p w14:paraId="08A1BC51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  |     0.900 |     1.000 |           | </w:t>
      </w:r>
    </w:p>
    <w:p w14:paraId="3FC22706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  |     0.713 |     0.208 |           | </w:t>
      </w:r>
    </w:p>
    <w:p w14:paraId="165FE27B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--------------------|-----------|-----------|-----------|</w:t>
      </w:r>
    </w:p>
    <w:p w14:paraId="77803F3A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Column Total |        80 |        21 |       101 | </w:t>
      </w:r>
    </w:p>
    <w:p w14:paraId="0E069D44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  |     0.792 |     0.208 |           | </w:t>
      </w:r>
    </w:p>
    <w:p w14:paraId="2ECC03A9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--------------------|-----------|-----------|-----------|</w:t>
      </w:r>
    </w:p>
    <w:p w14:paraId="63B52895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</w:p>
    <w:p w14:paraId="3232C4E3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knn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CC662B">
        <w:rPr>
          <w:rFonts w:ascii="Lucida Console" w:hAnsi="Lucida Console" w:cs="Courier New"/>
          <w:color w:val="0000FF"/>
          <w:sz w:val="20"/>
          <w:szCs w:val="20"/>
        </w:rPr>
        <w:t>knn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>(</w:t>
      </w:r>
      <w:proofErr w:type="gram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train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TrainData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, test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TestData,cl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data_trainlabels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>, k = 8)</w:t>
      </w:r>
    </w:p>
    <w:p w14:paraId="60B7F9E0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color w:val="0000FF"/>
          <w:sz w:val="20"/>
          <w:szCs w:val="20"/>
        </w:rPr>
      </w:pPr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&gt; </w:t>
      </w:r>
      <w:proofErr w:type="spellStart"/>
      <w:proofErr w:type="gramStart"/>
      <w:r w:rsidRPr="00CC662B">
        <w:rPr>
          <w:rFonts w:ascii="Lucida Console" w:hAnsi="Lucida Console" w:cs="Courier New"/>
          <w:color w:val="0000FF"/>
          <w:sz w:val="20"/>
          <w:szCs w:val="20"/>
        </w:rPr>
        <w:t>CrossTable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>(</w:t>
      </w:r>
      <w:proofErr w:type="gram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x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data_testlabels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, y =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autoknn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 xml:space="preserve">, </w:t>
      </w:r>
      <w:proofErr w:type="spellStart"/>
      <w:r w:rsidRPr="00CC662B">
        <w:rPr>
          <w:rFonts w:ascii="Lucida Console" w:hAnsi="Lucida Console" w:cs="Courier New"/>
          <w:color w:val="0000FF"/>
          <w:sz w:val="20"/>
          <w:szCs w:val="20"/>
        </w:rPr>
        <w:t>prop.chisq</w:t>
      </w:r>
      <w:proofErr w:type="spellEnd"/>
      <w:r w:rsidRPr="00CC662B">
        <w:rPr>
          <w:rFonts w:ascii="Lucida Console" w:hAnsi="Lucida Console" w:cs="Courier New"/>
          <w:color w:val="0000FF"/>
          <w:sz w:val="20"/>
          <w:szCs w:val="20"/>
        </w:rPr>
        <w:t>=FALSE)</w:t>
      </w:r>
    </w:p>
    <w:p w14:paraId="0CF9F62C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</w:p>
    <w:p w14:paraId="6C65A9C2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</w:t>
      </w:r>
    </w:p>
    <w:p w14:paraId="132E6506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Cell Contents</w:t>
      </w:r>
    </w:p>
    <w:p w14:paraId="75E6603B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|-------------------------|</w:t>
      </w:r>
    </w:p>
    <w:p w14:paraId="2206BB76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|                       N |</w:t>
      </w:r>
    </w:p>
    <w:p w14:paraId="77525370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|           N / Row Total |</w:t>
      </w:r>
    </w:p>
    <w:p w14:paraId="2C57EB05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|           N / Col Total |</w:t>
      </w:r>
    </w:p>
    <w:p w14:paraId="43DFF80E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|         N / Table Total |</w:t>
      </w:r>
    </w:p>
    <w:p w14:paraId="023C17BE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|-------------------------|</w:t>
      </w:r>
    </w:p>
    <w:p w14:paraId="566781A7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</w:p>
    <w:p w14:paraId="5BE5D543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</w:t>
      </w:r>
    </w:p>
    <w:p w14:paraId="1B3343E8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Total Observations in Table:  101 </w:t>
      </w:r>
    </w:p>
    <w:p w14:paraId="18C0E996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</w:p>
    <w:p w14:paraId="3BCDCBDA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</w:t>
      </w:r>
    </w:p>
    <w:p w14:paraId="6112320D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  | </w:t>
      </w:r>
      <w:proofErr w:type="spell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autoknn</w:t>
      </w:r>
      <w:proofErr w:type="spell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</w:t>
      </w:r>
    </w:p>
    <w:p w14:paraId="1216FDFC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proofErr w:type="spellStart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autodata_testlabels</w:t>
      </w:r>
      <w:proofErr w:type="spellEnd"/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|         0 |         1 | Row Total | </w:t>
      </w:r>
    </w:p>
    <w:p w14:paraId="171A572F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--------------------|-----------|-----------|-----------|</w:t>
      </w:r>
    </w:p>
    <w:p w14:paraId="688F671C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0 |         7 |         1 |         8 | </w:t>
      </w:r>
    </w:p>
    <w:p w14:paraId="6073907C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  |     0.875 |     0.125 |     0.079 | </w:t>
      </w:r>
    </w:p>
    <w:p w14:paraId="4C7AD3CA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  |     0.079 |     0.083 |           | </w:t>
      </w:r>
    </w:p>
    <w:p w14:paraId="1F1BD80F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  |     0.069 |     0.010 |           | </w:t>
      </w:r>
    </w:p>
    <w:p w14:paraId="0A3C6B9A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--------------------|-----------|-----------|-----------|</w:t>
      </w:r>
    </w:p>
    <w:p w14:paraId="4AF8B69B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1 |        82 |        11 |        93 | </w:t>
      </w:r>
    </w:p>
    <w:p w14:paraId="428232F9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  |     0.882 |     0.118 |     0.921 | </w:t>
      </w:r>
    </w:p>
    <w:p w14:paraId="17EA4C0F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  |     0.921 |     0.917 |           | </w:t>
      </w:r>
    </w:p>
    <w:p w14:paraId="12748783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  |     0.812 |     0.109 |           | </w:t>
      </w:r>
    </w:p>
    <w:p w14:paraId="1B7F5893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--------------------|-----------|-----------|-----------|</w:t>
      </w:r>
    </w:p>
    <w:p w14:paraId="7F75CAC7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Column Total |        89 |        12 |       101 | </w:t>
      </w:r>
    </w:p>
    <w:p w14:paraId="64F12A27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                   |     0.881 |     0.119 |           | </w:t>
      </w:r>
    </w:p>
    <w:p w14:paraId="12EB0FBC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>--------------------|-----------|-----------|-----------|</w:t>
      </w:r>
    </w:p>
    <w:p w14:paraId="5EC7528C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  <w:bdr w:val="none" w:sz="0" w:space="0" w:color="auto" w:frame="1"/>
        </w:rPr>
      </w:pPr>
    </w:p>
    <w:p w14:paraId="1FB6A7FE" w14:textId="77777777" w:rsidR="00F61CB7" w:rsidRPr="00CC662B" w:rsidRDefault="00F61CB7" w:rsidP="00F61C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60" w:lineRule="atLeast"/>
        <w:rPr>
          <w:rFonts w:ascii="Lucida Console" w:hAnsi="Lucida Console" w:cs="Courier New"/>
          <w:sz w:val="20"/>
          <w:szCs w:val="20"/>
        </w:rPr>
      </w:pPr>
      <w:r w:rsidRPr="00CC662B">
        <w:rPr>
          <w:rFonts w:ascii="Lucida Console" w:hAnsi="Lucida Console" w:cs="Courier New"/>
          <w:sz w:val="20"/>
          <w:szCs w:val="20"/>
          <w:bdr w:val="none" w:sz="0" w:space="0" w:color="auto" w:frame="1"/>
        </w:rPr>
        <w:t xml:space="preserve"> </w:t>
      </w:r>
    </w:p>
    <w:p w14:paraId="3D577AAA" w14:textId="77777777" w:rsidR="00F61CB7" w:rsidRPr="00CC662B" w:rsidRDefault="00F61CB7" w:rsidP="00F61CB7"/>
    <w:p w14:paraId="36BEF541" w14:textId="77777777" w:rsidR="00F61CB7" w:rsidRDefault="00F61CB7" w:rsidP="000B108D">
      <w:pPr>
        <w:pStyle w:val="MSGENFONTSTYLENAMETEMPLATEROLEMSGENFONTSTYLENAMEBYROLETEXT0"/>
        <w:shd w:val="clear" w:color="auto" w:fill="auto"/>
        <w:tabs>
          <w:tab w:val="left" w:pos="331"/>
        </w:tabs>
        <w:spacing w:before="0" w:after="180" w:line="278" w:lineRule="exact"/>
        <w:ind w:right="260" w:firstLine="0"/>
        <w:jc w:val="left"/>
      </w:pPr>
    </w:p>
    <w:p w14:paraId="42872ECC" w14:textId="77777777" w:rsidR="000A269F" w:rsidRDefault="008504AD">
      <w:pPr>
        <w:pStyle w:val="MSGENFONTSTYLENAMETEMPLATEROLEMSGENFONTSTYLENAMEBYROLETEXT0"/>
        <w:shd w:val="clear" w:color="auto" w:fill="auto"/>
        <w:tabs>
          <w:tab w:val="left" w:pos="3606"/>
        </w:tabs>
        <w:spacing w:before="0" w:after="0" w:line="278" w:lineRule="exact"/>
        <w:ind w:left="740" w:right="3320"/>
        <w:jc w:val="left"/>
      </w:pPr>
      <w:r>
        <w:rPr>
          <w:rStyle w:val="MSGENFONTSTYLENAMETEMPLATEROLEMSGENFONTSTYLENAMEBYROLETEXT"/>
        </w:rPr>
        <w:t>Commands you might need, which are not on the lecture slides:</w:t>
      </w:r>
      <w:r>
        <w:rPr>
          <w:rStyle w:val="MSGENFONTSTYLENAMETEMPLATEROLEMSGENFONTSTYLENAMEBYROLETEXT"/>
        </w:rPr>
        <w:br/>
      </w:r>
      <w:proofErr w:type="spellStart"/>
      <w:proofErr w:type="gramStart"/>
      <w:r>
        <w:rPr>
          <w:rStyle w:val="MSGENFONTSTYLENAMETEMPLATEROLEMSGENFONTSTYLENAMEBYROLETEXT"/>
        </w:rPr>
        <w:t>as.intereger</w:t>
      </w:r>
      <w:proofErr w:type="spellEnd"/>
      <w:proofErr w:type="gramEnd"/>
      <w:r>
        <w:rPr>
          <w:rStyle w:val="MSGENFONTSTYLENAMETEMPLATEROLEMSGENFONTSTYLENAMEBYROLETEXT"/>
        </w:rPr>
        <w:t>():</w:t>
      </w:r>
      <w:r>
        <w:rPr>
          <w:rStyle w:val="MSGENFONTSTYLENAMETEMPLATEROLEMSGENFONTSTYLENAMEBYROLETEXT"/>
        </w:rPr>
        <w:tab/>
        <w:t>to coerce a string to integer</w:t>
      </w:r>
    </w:p>
    <w:p w14:paraId="571B23E5" w14:textId="77777777" w:rsidR="000A269F" w:rsidRDefault="008504AD">
      <w:pPr>
        <w:pStyle w:val="MSGENFONTSTYLENAMETEMPLATEROLEMSGENFONTSTYLENAMEBYROLETEXT0"/>
        <w:shd w:val="clear" w:color="auto" w:fill="auto"/>
        <w:spacing w:before="0" w:after="0" w:line="274" w:lineRule="exact"/>
        <w:ind w:right="200" w:firstLine="0"/>
      </w:pPr>
      <w:proofErr w:type="spellStart"/>
      <w:r>
        <w:rPr>
          <w:rStyle w:val="MSGENFONTSTYLENAMETEMPLATEROLEMSGENFONTSTYLENAMEBYROLETEXT"/>
        </w:rPr>
        <w:t>sapply</w:t>
      </w:r>
      <w:proofErr w:type="spellEnd"/>
      <w:r>
        <w:rPr>
          <w:rStyle w:val="MSGENFONTSTYLENAMETEMPLATEROLEMSGENFONTSTYLENAMEBYROLETEXT"/>
        </w:rPr>
        <w:t>(&lt;vector</w:t>
      </w:r>
      <w:proofErr w:type="gramStart"/>
      <w:r>
        <w:rPr>
          <w:rStyle w:val="MSGENFONTSTYLENAMETEMPLATEROLEMSGENFONTSTYLENAMEBYROLETEXT"/>
        </w:rPr>
        <w:t>&gt;,&lt;</w:t>
      </w:r>
      <w:proofErr w:type="gramEnd"/>
      <w:r>
        <w:rPr>
          <w:rStyle w:val="MSGENFONTSTYLENAMETEMPLATEROLEMSGENFONTSTYLENAMEBYROLETEXT"/>
        </w:rPr>
        <w:t>function&gt;): to apply a function to each element of a vector and return</w:t>
      </w:r>
    </w:p>
    <w:p w14:paraId="473CF596" w14:textId="77777777" w:rsidR="000A269F" w:rsidRDefault="008504AD">
      <w:pPr>
        <w:pStyle w:val="MSGENFONTSTYLENAMETEMPLATEROLEMSGENFONTSTYLENAMEBYROLETEXT0"/>
        <w:shd w:val="clear" w:color="auto" w:fill="auto"/>
        <w:spacing w:before="0" w:after="0" w:line="274" w:lineRule="exact"/>
        <w:ind w:left="3640" w:firstLine="0"/>
        <w:jc w:val="left"/>
      </w:pPr>
      <w:r>
        <w:rPr>
          <w:rStyle w:val="MSGENFONTSTYLENAMETEMPLATEROLEMSGENFONTSTYLENAMEBYROLETEXT"/>
        </w:rPr>
        <w:t>a vector of results</w:t>
      </w:r>
    </w:p>
    <w:p w14:paraId="08A65CD4" w14:textId="77777777" w:rsidR="000A269F" w:rsidRDefault="008504AD">
      <w:pPr>
        <w:pStyle w:val="MSGENFONTSTYLENAMETEMPLATEROLEMSGENFONTSTYLENAMEBYROLETEXT0"/>
        <w:shd w:val="clear" w:color="auto" w:fill="auto"/>
        <w:spacing w:before="0" w:after="0" w:line="274" w:lineRule="exact"/>
        <w:ind w:right="260" w:firstLine="0"/>
        <w:jc w:val="right"/>
      </w:pPr>
      <w:proofErr w:type="gramStart"/>
      <w:r>
        <w:rPr>
          <w:rStyle w:val="MSGENFONTSTYLENAMETEMPLATEROLEMSGENFONTSTYLENAMEBYROLETEXT"/>
        </w:rPr>
        <w:t>sample(</w:t>
      </w:r>
      <w:proofErr w:type="spellStart"/>
      <w:proofErr w:type="gramEnd"/>
      <w:r>
        <w:rPr>
          <w:rStyle w:val="MSGENFONTSTYLENAMETEMPLATEROLEMSGENFONTSTYLENAMEBYROLETEXT"/>
        </w:rPr>
        <w:t>nrow</w:t>
      </w:r>
      <w:proofErr w:type="spellEnd"/>
      <w:r>
        <w:rPr>
          <w:rStyle w:val="MSGENFONTSTYLENAMETEMPLATEROLEMSGENFONTSTYLENAMEBYROLETEXT"/>
        </w:rPr>
        <w:t>(&lt;data frame)): to create a random sample from 1 to the number of rows in</w:t>
      </w:r>
    </w:p>
    <w:p w14:paraId="7143E29E" w14:textId="77777777" w:rsidR="000A269F" w:rsidRDefault="008504AD">
      <w:pPr>
        <w:pStyle w:val="MSGENFONTSTYLENAMETEMPLATEROLEMSGENFONTSTYLENAMEBYROLETEXT0"/>
        <w:shd w:val="clear" w:color="auto" w:fill="auto"/>
        <w:spacing w:before="0" w:after="223" w:line="274" w:lineRule="exact"/>
        <w:ind w:left="3640" w:firstLine="0"/>
        <w:jc w:val="left"/>
      </w:pPr>
      <w:r>
        <w:rPr>
          <w:rStyle w:val="MSGENFONTSTYLENAMETEMPLATEROLEMSGENFONTSTYLENAMEBYROLETEXT"/>
        </w:rPr>
        <w:t>&lt;data frame&gt;</w:t>
      </w:r>
    </w:p>
    <w:sectPr w:rsidR="000A269F">
      <w:type w:val="continuous"/>
      <w:pgSz w:w="11909" w:h="16834"/>
      <w:pgMar w:top="1999" w:right="1093" w:bottom="2497" w:left="1275" w:header="0" w:footer="3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FC70E2" w14:textId="77777777" w:rsidR="00D85982" w:rsidRDefault="00D85982">
      <w:r>
        <w:separator/>
      </w:r>
    </w:p>
  </w:endnote>
  <w:endnote w:type="continuationSeparator" w:id="0">
    <w:p w14:paraId="035CE40E" w14:textId="77777777" w:rsidR="00D85982" w:rsidRDefault="00D859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439EC8" w14:textId="77777777" w:rsidR="00D85982" w:rsidRDefault="00D85982"/>
  </w:footnote>
  <w:footnote w:type="continuationSeparator" w:id="0">
    <w:p w14:paraId="3DF9446F" w14:textId="77777777" w:rsidR="00D85982" w:rsidRDefault="00D8598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DF6B13"/>
    <w:multiLevelType w:val="hybridMultilevel"/>
    <w:tmpl w:val="2CD8C846"/>
    <w:lvl w:ilvl="0" w:tplc="D0004916">
      <w:numFmt w:val="bullet"/>
      <w:lvlText w:val=""/>
      <w:lvlJc w:val="left"/>
      <w:pPr>
        <w:ind w:left="1080" w:hanging="360"/>
      </w:pPr>
      <w:rPr>
        <w:rFonts w:ascii="Wingdings" w:eastAsia="Times New Roman" w:hAnsi="Wingdings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ED562DC"/>
    <w:multiLevelType w:val="multilevel"/>
    <w:tmpl w:val="A6DCE4A6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lang w:val="zh-CN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81"/>
  <w:drawingGridVerticalSpacing w:val="181"/>
  <w:characterSpacingControl w:val="compressPunctuation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G2tLQwtjQ3MzE1NjZR0lEKTi0uzszPAykwqgUAboexzywAAAA="/>
  </w:docVars>
  <w:rsids>
    <w:rsidRoot w:val="000A269F"/>
    <w:rsid w:val="000A269F"/>
    <w:rsid w:val="000B108D"/>
    <w:rsid w:val="001F10DC"/>
    <w:rsid w:val="00210E7E"/>
    <w:rsid w:val="00215ACC"/>
    <w:rsid w:val="00271A1D"/>
    <w:rsid w:val="002B3BB4"/>
    <w:rsid w:val="005124EB"/>
    <w:rsid w:val="0051308C"/>
    <w:rsid w:val="005D5FF9"/>
    <w:rsid w:val="006B0BAF"/>
    <w:rsid w:val="007D0376"/>
    <w:rsid w:val="008504AD"/>
    <w:rsid w:val="008E2D80"/>
    <w:rsid w:val="009806AD"/>
    <w:rsid w:val="009F3631"/>
    <w:rsid w:val="00B54EAD"/>
    <w:rsid w:val="00B55279"/>
    <w:rsid w:val="00C00B9D"/>
    <w:rsid w:val="00D85982"/>
    <w:rsid w:val="00DB4FB9"/>
    <w:rsid w:val="00DE2A7A"/>
    <w:rsid w:val="00F61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AEBCB"/>
  <w15:docId w15:val="{3A282637-4F59-4F05-9041-35E63790D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Pr>
      <w:rFonts w:eastAsia="Times New Roman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3BB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LEVELNUMBERMSGENFONTSTYLENAMEBYROLEHEADING12">
    <w:name w:val="MSG_EN_FONT_STYLE_NAME_TEMPLATE_ROLE_LEVEL_NUMBER MSG_EN_FONT_STYLE_NAME_BY_ROLE_HEADING 1 2_"/>
    <w:basedOn w:val="DefaultParagraphFont"/>
    <w:link w:val="MSGENFONTSTYLENAMETEMPLATEROLELEVELNUMBERMSGENFONTSTYLENAMEBYROLEHEADING120"/>
    <w:rPr>
      <w:b w:val="0"/>
      <w:bCs w:val="0"/>
      <w:i w:val="0"/>
      <w:iCs w:val="0"/>
      <w:smallCaps w:val="0"/>
      <w:strike w:val="0"/>
      <w:sz w:val="22"/>
      <w:szCs w:val="22"/>
      <w:u w:val="none"/>
    </w:rPr>
  </w:style>
  <w:style w:type="character" w:customStyle="1" w:styleId="MSGENFONTSTYLENAMETEMPLATEROLELEVELMSGENFONTSTYLENAMEBYROLEHEADING1">
    <w:name w:val="MSG_EN_FONT_STYLE_NAME_TEMPLATE_ROLE_LEVEL MSG_EN_FONT_STYLE_NAME_BY_ROLE_HEADING 1_"/>
    <w:basedOn w:val="DefaultParagraphFont"/>
    <w:link w:val="MSGENFONTSTYLENAMETEMPLATEROLELEVELMSGENFONTSTYLENAMEBYROLEHEADING10"/>
    <w:rPr>
      <w:b w:val="0"/>
      <w:bCs w:val="0"/>
      <w:i w:val="0"/>
      <w:iCs w:val="0"/>
      <w:smallCaps w:val="0"/>
      <w:strike w:val="0"/>
      <w:sz w:val="22"/>
      <w:szCs w:val="22"/>
      <w:u w:val="none"/>
    </w:rPr>
  </w:style>
  <w:style w:type="character" w:customStyle="1" w:styleId="MSGENFONTSTYLENAMETEMPLATEROLEMSGENFONTSTYLENAMEBYROLETEXT">
    <w:name w:val="MSG_EN_FONT_STYLE_NAME_TEMPLATE_ROLE MSG_EN_FONT_STYLE_NAME_BY_ROLE_TEXT_"/>
    <w:basedOn w:val="DefaultParagraphFont"/>
    <w:link w:val="MSGENFONTSTYLENAMETEMPLATEROLEMSGENFONTSTYLENAMEBYROLETEXT0"/>
    <w:rPr>
      <w:b w:val="0"/>
      <w:bCs w:val="0"/>
      <w:i w:val="0"/>
      <w:iCs w:val="0"/>
      <w:smallCaps w:val="0"/>
      <w:strike w:val="0"/>
      <w:sz w:val="22"/>
      <w:szCs w:val="22"/>
      <w:u w:val="none"/>
    </w:rPr>
  </w:style>
  <w:style w:type="character" w:customStyle="1" w:styleId="MSGENFONTSTYLENAMETEMPLATEROLEMSGENFONTSTYLENAMEBYROLETEXTMSGENFONTSTYLEMODIFERITALIC">
    <w:name w:val="MSG_EN_FONT_STYLE_NAME_TEMPLATE_ROLE MSG_EN_FONT_STYLE_NAME_BY_ROLE_TEXT + MSG_EN_FONT_STYLE_MODIFER_ITALIC"/>
    <w:aliases w:val="MSG_EN_FONT_STYLE_MODIFER_SPACING 1"/>
    <w:basedOn w:val="MSGENFONTSTYLENAMETEMPLATEROLEMSGENFONTSTYLENAMEBYROLETEXT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20"/>
      <w:w w:val="100"/>
      <w:position w:val="0"/>
      <w:sz w:val="22"/>
      <w:szCs w:val="22"/>
      <w:u w:val="none"/>
      <w:lang w:val="en-US"/>
    </w:rPr>
  </w:style>
  <w:style w:type="character" w:customStyle="1" w:styleId="MSGENFONTSTYLENAMETEMPLATEROLEMSGENFONTSTYLENAMEBYROLETEXTMSGENFONTSTYLEMODIFERITALIC0">
    <w:name w:val="MSG_EN_FONT_STYLE_NAME_TEMPLATE_ROLE MSG_EN_FONT_STYLE_NAME_BY_ROLE_TEXT + MSG_EN_FONT_STYLE_MODIFER_ITALIC"/>
    <w:basedOn w:val="MSGENFONTSTYLENAMETEMPLATEROLEMSGENFONTSTYLENAMEBYROLETEXT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22"/>
      <w:szCs w:val="22"/>
      <w:u w:val="none"/>
      <w:lang w:val="en-US"/>
    </w:rPr>
  </w:style>
  <w:style w:type="paragraph" w:customStyle="1" w:styleId="MSGENFONTSTYLENAMETEMPLATEROLELEVELNUMBERMSGENFONTSTYLENAMEBYROLEHEADING120">
    <w:name w:val="MSG_EN_FONT_STYLE_NAME_TEMPLATE_ROLE_LEVEL_NUMBER MSG_EN_FONT_STYLE_NAME_BY_ROLE_HEADING 1 2"/>
    <w:basedOn w:val="Normal"/>
    <w:link w:val="MSGENFONTSTYLENAMETEMPLATEROLELEVELNUMBERMSGENFONTSTYLENAMEBYROLEHEADING12"/>
    <w:pPr>
      <w:shd w:val="clear" w:color="auto" w:fill="FFFFFF"/>
      <w:spacing w:after="180" w:line="317" w:lineRule="exact"/>
      <w:ind w:hanging="1080"/>
      <w:outlineLvl w:val="0"/>
    </w:pPr>
    <w:rPr>
      <w:b/>
      <w:bCs/>
      <w:sz w:val="22"/>
      <w:szCs w:val="22"/>
    </w:rPr>
  </w:style>
  <w:style w:type="paragraph" w:customStyle="1" w:styleId="MSGENFONTSTYLENAMETEMPLATEROLELEVELMSGENFONTSTYLENAMEBYROLEHEADING10">
    <w:name w:val="MSG_EN_FONT_STYLE_NAME_TEMPLATE_ROLE_LEVEL MSG_EN_FONT_STYLE_NAME_BY_ROLE_HEADING 1"/>
    <w:basedOn w:val="Normal"/>
    <w:link w:val="MSGENFONTSTYLENAMETEMPLATEROLELEVELMSGENFONTSTYLENAMEBYROLEHEADING1"/>
    <w:pPr>
      <w:shd w:val="clear" w:color="auto" w:fill="FFFFFF"/>
      <w:spacing w:before="180" w:after="60" w:line="0" w:lineRule="atLeast"/>
      <w:jc w:val="center"/>
      <w:outlineLvl w:val="0"/>
    </w:pPr>
    <w:rPr>
      <w:b/>
      <w:bCs/>
      <w:i/>
      <w:iCs/>
      <w:sz w:val="22"/>
      <w:szCs w:val="22"/>
    </w:rPr>
  </w:style>
  <w:style w:type="paragraph" w:customStyle="1" w:styleId="MSGENFONTSTYLENAMETEMPLATEROLEMSGENFONTSTYLENAMEBYROLETEXT0">
    <w:name w:val="MSG_EN_FONT_STYLE_NAME_TEMPLATE_ROLE MSG_EN_FONT_STYLE_NAME_BY_ROLE_TEXT"/>
    <w:basedOn w:val="Normal"/>
    <w:link w:val="MSGENFONTSTYLENAMETEMPLATEROLEMSGENFONTSTYLENAMEBYROLETEXT"/>
    <w:pPr>
      <w:shd w:val="clear" w:color="auto" w:fill="FFFFFF"/>
      <w:spacing w:before="60" w:after="540" w:line="0" w:lineRule="atLeast"/>
      <w:ind w:hanging="720"/>
      <w:jc w:val="center"/>
    </w:pPr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9806AD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D5FF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auto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D5FF9"/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gnkrckgcmsb">
    <w:name w:val="gnkrckgcmsb"/>
    <w:basedOn w:val="DefaultParagraphFont"/>
    <w:rsid w:val="005D5FF9"/>
  </w:style>
  <w:style w:type="character" w:customStyle="1" w:styleId="gnkrckgcmrb">
    <w:name w:val="gnkrckgcmrb"/>
    <w:basedOn w:val="DefaultParagraphFont"/>
    <w:rsid w:val="005D5FF9"/>
  </w:style>
  <w:style w:type="character" w:customStyle="1" w:styleId="gnkrckgcgsb">
    <w:name w:val="gnkrckgcgsb"/>
    <w:basedOn w:val="DefaultParagraphFont"/>
    <w:rsid w:val="005D5FF9"/>
  </w:style>
  <w:style w:type="character" w:customStyle="1" w:styleId="Heading1Char">
    <w:name w:val="Heading 1 Char"/>
    <w:basedOn w:val="DefaultParagraphFont"/>
    <w:link w:val="Heading1"/>
    <w:uiPriority w:val="9"/>
    <w:rsid w:val="002B3BB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2B3BB4"/>
    <w:rPr>
      <w:rFonts w:eastAsia="Times New Roman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215ACC"/>
    <w:pPr>
      <w:widowControl/>
      <w:tabs>
        <w:tab w:val="center" w:pos="4680"/>
        <w:tab w:val="right" w:pos="9360"/>
      </w:tabs>
    </w:pPr>
    <w:rPr>
      <w:rFonts w:asciiTheme="minorHAnsi" w:eastAsiaTheme="minorHAnsi" w:hAnsiTheme="minorHAnsi" w:cstheme="minorBidi"/>
      <w:color w:val="auto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215ACC"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882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0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7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6152</Words>
  <Characters>35071</Characters>
  <Application>Microsoft Office Word</Application>
  <DocSecurity>0</DocSecurity>
  <Lines>292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ynov, Sviatoslav</dc:creator>
  <cp:keywords/>
  <cp:lastModifiedBy>Karri, Jayadeep Reddy</cp:lastModifiedBy>
  <cp:revision>2</cp:revision>
  <dcterms:created xsi:type="dcterms:W3CDTF">2020-05-25T19:27:00Z</dcterms:created>
  <dcterms:modified xsi:type="dcterms:W3CDTF">2020-05-25T19:27:00Z</dcterms:modified>
</cp:coreProperties>
</file>